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15" w:type="dxa"/>
        <w:tblInd w:w="142" w:type="dxa"/>
        <w:tblLook w:val="04A0" w:firstRow="1" w:lastRow="0" w:firstColumn="1" w:lastColumn="0" w:noHBand="0" w:noVBand="1"/>
      </w:tblPr>
      <w:tblGrid>
        <w:gridCol w:w="5812"/>
        <w:gridCol w:w="5103"/>
      </w:tblGrid>
      <w:tr w:rsidR="00CE6865" w:rsidRPr="00BA03B3" w14:paraId="3C6BCB70" w14:textId="77777777" w:rsidTr="00EC3EB7">
        <w:tc>
          <w:tcPr>
            <w:tcW w:w="5812" w:type="dxa"/>
            <w:shd w:val="clear" w:color="auto" w:fill="auto"/>
          </w:tcPr>
          <w:p w14:paraId="686512AC" w14:textId="031BC566" w:rsidR="00CE6865" w:rsidRPr="00D95AD1" w:rsidRDefault="005A562E" w:rsidP="001476BE">
            <w:pPr>
              <w:rPr>
                <w:rFonts w:ascii="Calibri Light" w:hAnsi="Calibri Light" w:cs="Calibri Light"/>
                <w:b/>
                <w:bCs/>
              </w:rPr>
            </w:pPr>
            <w:proofErr w:type="spellStart"/>
            <w:r w:rsidRPr="00D95AD1">
              <w:rPr>
                <w:rFonts w:ascii="Calibri Light" w:hAnsi="Calibri Light" w:cs="Calibri Light"/>
                <w:b/>
                <w:bCs/>
              </w:rPr>
              <w:t>CTeSP</w:t>
            </w:r>
            <w:proofErr w:type="spellEnd"/>
            <w:r w:rsidRPr="00BA03B3">
              <w:rPr>
                <w:rFonts w:ascii="Calibri Light" w:hAnsi="Calibri Light" w:cs="Calibri Light"/>
              </w:rPr>
              <w:t xml:space="preserve"> em</w:t>
            </w:r>
            <w:r w:rsidR="001476BE">
              <w:rPr>
                <w:rFonts w:ascii="Calibri Light" w:hAnsi="Calibri Light" w:cs="Calibri Light"/>
              </w:rPr>
              <w:t xml:space="preserve"> </w:t>
            </w:r>
            <w:r w:rsidR="00CF31C3">
              <w:rPr>
                <w:rFonts w:ascii="Calibri Light" w:hAnsi="Calibri Light" w:cs="Calibri Light"/>
              </w:rPr>
              <w:t>Tecnologias e Programação de Sistemas de Informação</w:t>
            </w:r>
          </w:p>
        </w:tc>
        <w:tc>
          <w:tcPr>
            <w:tcW w:w="5103" w:type="dxa"/>
            <w:shd w:val="clear" w:color="auto" w:fill="auto"/>
          </w:tcPr>
          <w:p w14:paraId="109D3CD3" w14:textId="7E4E7A88" w:rsidR="00EC3EB7" w:rsidRPr="00BA03B3" w:rsidRDefault="005A562E" w:rsidP="00EC3EB7">
            <w:pPr>
              <w:ind w:left="1162" w:hanging="1162"/>
              <w:rPr>
                <w:rFonts w:ascii="Calibri Light" w:hAnsi="Calibri Light" w:cs="Calibri Light"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Ano letivo:</w:t>
            </w:r>
            <w:r w:rsidRPr="00BA03B3">
              <w:rPr>
                <w:rFonts w:ascii="Calibri Light" w:hAnsi="Calibri Light" w:cs="Calibri Light"/>
              </w:rPr>
              <w:t xml:space="preserve"> </w:t>
            </w:r>
            <w:r w:rsidR="00EC3EB7" w:rsidRPr="00BA03B3">
              <w:rPr>
                <w:rFonts w:ascii="Calibri Light" w:hAnsi="Calibri Light" w:cs="Calibri Light"/>
              </w:rPr>
              <w:t>202</w:t>
            </w:r>
            <w:r w:rsidR="00BF1A1B">
              <w:rPr>
                <w:rFonts w:ascii="Calibri Light" w:hAnsi="Calibri Light" w:cs="Calibri Light"/>
              </w:rPr>
              <w:t>3</w:t>
            </w:r>
            <w:r w:rsidR="00EC3EB7" w:rsidRPr="00BA03B3">
              <w:rPr>
                <w:rFonts w:ascii="Calibri Light" w:hAnsi="Calibri Light" w:cs="Calibri Light"/>
              </w:rPr>
              <w:t>/20</w:t>
            </w:r>
            <w:r w:rsidR="00111990">
              <w:rPr>
                <w:rFonts w:ascii="Calibri Light" w:hAnsi="Calibri Light" w:cs="Calibri Light"/>
              </w:rPr>
              <w:t>2</w:t>
            </w:r>
            <w:r w:rsidR="00BF1A1B">
              <w:rPr>
                <w:rFonts w:ascii="Calibri Light" w:hAnsi="Calibri Light" w:cs="Calibri Light"/>
              </w:rPr>
              <w:t>4</w:t>
            </w:r>
            <w:r w:rsidR="00EC3EB7" w:rsidRPr="00BA03B3">
              <w:rPr>
                <w:rFonts w:ascii="Calibri Light" w:hAnsi="Calibri Light" w:cs="Calibri Light"/>
              </w:rPr>
              <w:t xml:space="preserve">    </w:t>
            </w:r>
          </w:p>
          <w:p w14:paraId="088A4AFF" w14:textId="73EF8D74" w:rsidR="00CE6865" w:rsidRPr="00BA03B3" w:rsidRDefault="00EC3EB7" w:rsidP="00EC3EB7">
            <w:pPr>
              <w:rPr>
                <w:rFonts w:ascii="Calibri Light" w:hAnsi="Calibri Light" w:cs="Calibri Light"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Período:</w:t>
            </w:r>
            <w:r w:rsidRPr="00BA03B3">
              <w:rPr>
                <w:rFonts w:ascii="Calibri Light" w:hAnsi="Calibri Light" w:cs="Calibri Light"/>
              </w:rPr>
              <w:t xml:space="preserve"> </w:t>
            </w:r>
            <w:r w:rsidR="000B0550">
              <w:rPr>
                <w:rFonts w:ascii="Calibri Light" w:hAnsi="Calibri Light" w:cs="Calibri Light"/>
              </w:rPr>
              <w:t>14</w:t>
            </w:r>
            <w:r w:rsidRPr="00BA03B3">
              <w:rPr>
                <w:rFonts w:ascii="Calibri Light" w:hAnsi="Calibri Light" w:cs="Calibri Light"/>
              </w:rPr>
              <w:t>/</w:t>
            </w:r>
            <w:r w:rsidR="000B0550">
              <w:rPr>
                <w:rFonts w:ascii="Calibri Light" w:hAnsi="Calibri Light" w:cs="Calibri Light"/>
              </w:rPr>
              <w:t>02</w:t>
            </w:r>
            <w:r w:rsidRPr="00BA03B3">
              <w:rPr>
                <w:rFonts w:ascii="Calibri Light" w:hAnsi="Calibri Light" w:cs="Calibri Light"/>
              </w:rPr>
              <w:t>/202</w:t>
            </w:r>
            <w:r w:rsidR="000B0550">
              <w:rPr>
                <w:rFonts w:ascii="Calibri Light" w:hAnsi="Calibri Light" w:cs="Calibri Light"/>
              </w:rPr>
              <w:t>4</w:t>
            </w:r>
            <w:r w:rsidRPr="00BA03B3">
              <w:rPr>
                <w:rFonts w:ascii="Calibri Light" w:hAnsi="Calibri Light" w:cs="Calibri Light"/>
              </w:rPr>
              <w:t xml:space="preserve"> a </w:t>
            </w:r>
            <w:r w:rsidR="00CF31C3">
              <w:rPr>
                <w:rFonts w:ascii="Calibri Light" w:hAnsi="Calibri Light" w:cs="Calibri Light"/>
              </w:rPr>
              <w:t>28</w:t>
            </w:r>
            <w:r w:rsidRPr="00BA03B3">
              <w:rPr>
                <w:rFonts w:ascii="Calibri Light" w:hAnsi="Calibri Light" w:cs="Calibri Light"/>
              </w:rPr>
              <w:t>/</w:t>
            </w:r>
            <w:r w:rsidR="00CF31C3">
              <w:rPr>
                <w:rFonts w:ascii="Calibri Light" w:hAnsi="Calibri Light" w:cs="Calibri Light"/>
              </w:rPr>
              <w:t>02</w:t>
            </w:r>
            <w:r w:rsidRPr="00BA03B3">
              <w:rPr>
                <w:rFonts w:ascii="Calibri Light" w:hAnsi="Calibri Light" w:cs="Calibri Light"/>
              </w:rPr>
              <w:t>/202</w:t>
            </w:r>
            <w:r w:rsidR="00CF31C3">
              <w:rPr>
                <w:rFonts w:ascii="Calibri Light" w:hAnsi="Calibri Light" w:cs="Calibri Light"/>
              </w:rPr>
              <w:t>4</w:t>
            </w:r>
          </w:p>
        </w:tc>
      </w:tr>
    </w:tbl>
    <w:p w14:paraId="0E686760" w14:textId="063E8EFD" w:rsidR="00CE6865" w:rsidRPr="00BA03B3" w:rsidRDefault="00CE6865" w:rsidP="0076572E">
      <w:pPr>
        <w:rPr>
          <w:rFonts w:ascii="Calibri Light" w:hAnsi="Calibri Light" w:cs="Calibri Light"/>
        </w:rPr>
      </w:pPr>
    </w:p>
    <w:p w14:paraId="290029CC" w14:textId="77777777" w:rsidR="002C2EEE" w:rsidRPr="00BA03B3" w:rsidRDefault="002C2EEE" w:rsidP="0076572E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67"/>
        <w:gridCol w:w="6807"/>
        <w:gridCol w:w="470"/>
        <w:gridCol w:w="2062"/>
      </w:tblGrid>
      <w:tr w:rsidR="00CE6865" w:rsidRPr="00BA03B3" w14:paraId="7B87C5AF" w14:textId="77777777" w:rsidTr="003E6FD9">
        <w:tc>
          <w:tcPr>
            <w:tcW w:w="819" w:type="dxa"/>
            <w:shd w:val="clear" w:color="auto" w:fill="auto"/>
            <w:vAlign w:val="bottom"/>
          </w:tcPr>
          <w:p w14:paraId="56527FA0" w14:textId="77777777" w:rsidR="00CE6865" w:rsidRPr="00D95AD1" w:rsidRDefault="00CE6865" w:rsidP="0076572E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ome:</w:t>
            </w:r>
          </w:p>
        </w:tc>
        <w:tc>
          <w:tcPr>
            <w:tcW w:w="722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5F70E58" w14:textId="1775661D" w:rsidR="00CE6865" w:rsidRPr="00BA03B3" w:rsidRDefault="000B0550" w:rsidP="0076572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Luís Francisco Costa Campos</w:t>
            </w:r>
          </w:p>
        </w:tc>
        <w:tc>
          <w:tcPr>
            <w:tcW w:w="451" w:type="dxa"/>
            <w:shd w:val="clear" w:color="auto" w:fill="auto"/>
            <w:vAlign w:val="bottom"/>
          </w:tcPr>
          <w:p w14:paraId="61EE0B0D" w14:textId="77777777" w:rsidR="00CE6865" w:rsidRPr="00D95AD1" w:rsidRDefault="00CE6865" w:rsidP="0076572E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º</w:t>
            </w:r>
          </w:p>
        </w:tc>
        <w:tc>
          <w:tcPr>
            <w:tcW w:w="210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42ADDB3" w14:textId="7AA2B583" w:rsidR="00CE6865" w:rsidRPr="00BA03B3" w:rsidRDefault="000B0550" w:rsidP="0076572E">
            <w:pPr>
              <w:rPr>
                <w:rFonts w:ascii="Calibri Light" w:hAnsi="Calibri Light" w:cs="Calibri Light"/>
              </w:rPr>
            </w:pPr>
            <w:r w:rsidRPr="000B0550">
              <w:rPr>
                <w:rFonts w:ascii="Calibri Light" w:hAnsi="Calibri Light" w:cs="Calibri Light"/>
              </w:rPr>
              <w:t>2022117261</w:t>
            </w:r>
          </w:p>
        </w:tc>
      </w:tr>
    </w:tbl>
    <w:p w14:paraId="22B7CA7B" w14:textId="77777777" w:rsidR="00CE6865" w:rsidRPr="00BA03B3" w:rsidRDefault="00CE6865" w:rsidP="0076572E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489"/>
        <w:gridCol w:w="8717"/>
      </w:tblGrid>
      <w:tr w:rsidR="00C858EB" w:rsidRPr="00BA03B3" w14:paraId="06BDBC1B" w14:textId="77777777" w:rsidTr="00C858EB">
        <w:tc>
          <w:tcPr>
            <w:tcW w:w="1157" w:type="dxa"/>
            <w:shd w:val="clear" w:color="auto" w:fill="auto"/>
            <w:vAlign w:val="bottom"/>
          </w:tcPr>
          <w:p w14:paraId="32971961" w14:textId="431F1A9F" w:rsidR="00C858EB" w:rsidRPr="00D95AD1" w:rsidRDefault="00EC3EB7" w:rsidP="000D411B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Entidade de acolhimento</w:t>
            </w:r>
            <w:r w:rsidR="00C858EB" w:rsidRPr="00D95AD1">
              <w:rPr>
                <w:rFonts w:ascii="Calibri Light" w:hAnsi="Calibri Light" w:cs="Calibri Light"/>
                <w:b/>
                <w:bCs/>
              </w:rPr>
              <w:t>:</w:t>
            </w:r>
          </w:p>
        </w:tc>
        <w:tc>
          <w:tcPr>
            <w:tcW w:w="904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9B56365" w14:textId="4F418194" w:rsidR="00C858EB" w:rsidRPr="00BA03B3" w:rsidRDefault="000B0550" w:rsidP="000D411B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ultiva</w:t>
            </w:r>
          </w:p>
        </w:tc>
      </w:tr>
    </w:tbl>
    <w:p w14:paraId="3D39E66E" w14:textId="2F506523" w:rsidR="00CE6865" w:rsidRPr="00BA03B3" w:rsidRDefault="00CE6865" w:rsidP="0076572E">
      <w:pPr>
        <w:rPr>
          <w:rFonts w:ascii="Calibri Light" w:hAnsi="Calibri Light" w:cs="Calibri Light"/>
        </w:rPr>
      </w:pPr>
    </w:p>
    <w:p w14:paraId="10311DA7" w14:textId="77777777" w:rsidR="00EC3EB7" w:rsidRPr="00BA03B3" w:rsidRDefault="00EC3EB7" w:rsidP="0076572E">
      <w:pPr>
        <w:rPr>
          <w:rFonts w:ascii="Calibri Light" w:hAnsi="Calibri Light" w:cs="Calibri Light"/>
        </w:rPr>
      </w:pPr>
    </w:p>
    <w:p w14:paraId="7963215F" w14:textId="0F8E843A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Atividades previstas</w:t>
      </w:r>
    </w:p>
    <w:p w14:paraId="0FFDAB6B" w14:textId="77777777" w:rsidR="00EC3EB7" w:rsidRPr="00BA03B3" w:rsidRDefault="00EC3EB7" w:rsidP="00EC3EB7">
      <w:pPr>
        <w:rPr>
          <w:rFonts w:ascii="Calibri Light" w:hAnsi="Calibri Light" w:cs="Calibri Light"/>
        </w:rPr>
      </w:pPr>
    </w:p>
    <w:p w14:paraId="7C113197" w14:textId="1BDE4DF4" w:rsidR="00EC3EB7" w:rsidRPr="00D95AD1" w:rsidRDefault="00F0659E" w:rsidP="00EC3EB7">
      <w:pPr>
        <w:pStyle w:val="PargrafodaLista"/>
        <w:numPr>
          <w:ilvl w:val="0"/>
          <w:numId w:val="47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Nesta fase inicial foi me proposto </w:t>
      </w:r>
      <w:r w:rsidR="00A04EF8">
        <w:rPr>
          <w:rFonts w:ascii="Calibri Light" w:hAnsi="Calibri Light" w:cs="Calibri Light"/>
        </w:rPr>
        <w:t xml:space="preserve">na primeira semana </w:t>
      </w:r>
      <w:r w:rsidR="00344760">
        <w:rPr>
          <w:rFonts w:ascii="Calibri Light" w:hAnsi="Calibri Light" w:cs="Calibri Light"/>
        </w:rPr>
        <w:t>a realização de documentação acerca</w:t>
      </w:r>
      <w:r w:rsidR="00EC5A8B">
        <w:rPr>
          <w:rFonts w:ascii="Calibri Light" w:hAnsi="Calibri Light" w:cs="Calibri Light"/>
        </w:rPr>
        <w:t xml:space="preserve"> d</w:t>
      </w:r>
      <w:r>
        <w:rPr>
          <w:rFonts w:ascii="Calibri Light" w:hAnsi="Calibri Light" w:cs="Calibri Light"/>
        </w:rPr>
        <w:t xml:space="preserve">o planeamento do sistema de monitorização </w:t>
      </w:r>
      <w:r w:rsidR="00A04EF8">
        <w:rPr>
          <w:rFonts w:ascii="Calibri Light" w:hAnsi="Calibri Light" w:cs="Calibri Light"/>
        </w:rPr>
        <w:t>começando</w:t>
      </w:r>
      <w:r>
        <w:rPr>
          <w:rFonts w:ascii="Calibri Light" w:hAnsi="Calibri Light" w:cs="Calibri Light"/>
        </w:rPr>
        <w:t xml:space="preserve"> por realizar uma pesquisa aprofundada de sistemas de monitoramento já existentes e realizar o Estado da Arte</w:t>
      </w:r>
      <w:r w:rsidR="00A04EF8">
        <w:rPr>
          <w:rFonts w:ascii="Calibri Light" w:hAnsi="Calibri Light" w:cs="Calibri Light"/>
        </w:rPr>
        <w:t xml:space="preserve"> através de uma tabela para facilitar a visualização das similaridades entre eles.</w:t>
      </w:r>
    </w:p>
    <w:p w14:paraId="3AA868BD" w14:textId="5FBCCA3A" w:rsidR="00EC3EB7" w:rsidRPr="00D95AD1" w:rsidRDefault="00A04EF8" w:rsidP="00EC3EB7">
      <w:pPr>
        <w:pStyle w:val="PargrafodaLista"/>
        <w:numPr>
          <w:ilvl w:val="0"/>
          <w:numId w:val="47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Na segunda semana seguiu-se a An</w:t>
      </w:r>
      <w:r w:rsidR="00E6552D">
        <w:rPr>
          <w:rFonts w:ascii="Calibri Light" w:hAnsi="Calibri Light" w:cs="Calibri Light"/>
        </w:rPr>
        <w:t>á</w:t>
      </w:r>
      <w:r>
        <w:rPr>
          <w:rFonts w:ascii="Calibri Light" w:hAnsi="Calibri Light" w:cs="Calibri Light"/>
        </w:rPr>
        <w:t xml:space="preserve">lise </w:t>
      </w:r>
      <w:r w:rsidR="00DB5F00">
        <w:rPr>
          <w:rFonts w:ascii="Calibri Light" w:hAnsi="Calibri Light" w:cs="Calibri Light"/>
        </w:rPr>
        <w:t>dos Requisitos, ou seja,</w:t>
      </w:r>
      <w:r>
        <w:rPr>
          <w:rFonts w:ascii="Calibri Light" w:hAnsi="Calibri Light" w:cs="Calibri Light"/>
        </w:rPr>
        <w:t xml:space="preserve"> reunir os requisitos do sistema e realizar um diagrama de casos de uso bem como as tabelas de casos de uso e tabelas de atores. Também </w:t>
      </w:r>
      <w:r w:rsidR="00DB5F00">
        <w:rPr>
          <w:rFonts w:ascii="Calibri Light" w:hAnsi="Calibri Light" w:cs="Calibri Light"/>
        </w:rPr>
        <w:t>foi proposto</w:t>
      </w:r>
      <w:r>
        <w:rPr>
          <w:rFonts w:ascii="Calibri Light" w:hAnsi="Calibri Light" w:cs="Calibri Light"/>
        </w:rPr>
        <w:t xml:space="preserve"> o cronograma do projeto </w:t>
      </w:r>
      <w:r w:rsidR="00DB5F00">
        <w:rPr>
          <w:rFonts w:ascii="Calibri Light" w:hAnsi="Calibri Light" w:cs="Calibri Light"/>
        </w:rPr>
        <w:t xml:space="preserve">bem como o respetivo diagrama de </w:t>
      </w:r>
      <w:proofErr w:type="spellStart"/>
      <w:r w:rsidR="00DB5F00">
        <w:rPr>
          <w:rFonts w:ascii="Calibri Light" w:hAnsi="Calibri Light" w:cs="Calibri Light"/>
        </w:rPr>
        <w:t>Gantt</w:t>
      </w:r>
      <w:proofErr w:type="spellEnd"/>
      <w:r w:rsidR="00DB5F00">
        <w:rPr>
          <w:rFonts w:ascii="Calibri Light" w:hAnsi="Calibri Light" w:cs="Calibri Light"/>
        </w:rPr>
        <w:t>.</w:t>
      </w:r>
    </w:p>
    <w:p w14:paraId="6973522D" w14:textId="08246F87" w:rsidR="00EC3EB7" w:rsidRPr="00D95AD1" w:rsidRDefault="00EC3EB7" w:rsidP="0076572E">
      <w:pPr>
        <w:rPr>
          <w:rFonts w:ascii="Calibri Light" w:hAnsi="Calibri Light" w:cs="Calibri Light"/>
        </w:rPr>
      </w:pPr>
    </w:p>
    <w:p w14:paraId="78D74616" w14:textId="77777777" w:rsidR="00EC3EB7" w:rsidRPr="00D95AD1" w:rsidRDefault="00EC3EB7" w:rsidP="0076572E">
      <w:pPr>
        <w:rPr>
          <w:rFonts w:ascii="Calibri Light" w:hAnsi="Calibri Light" w:cs="Calibri Light"/>
        </w:rPr>
      </w:pPr>
    </w:p>
    <w:p w14:paraId="1BFEB50A" w14:textId="7781CDD4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Atividades desenvolvidas</w:t>
      </w:r>
    </w:p>
    <w:p w14:paraId="49C23B4C" w14:textId="3B69A10F" w:rsidR="00EC3EB7" w:rsidRPr="00D95AD1" w:rsidRDefault="00EC3EB7" w:rsidP="0076572E">
      <w:pPr>
        <w:rPr>
          <w:rFonts w:ascii="Calibri Light" w:hAnsi="Calibri Light" w:cs="Calibri Light"/>
        </w:rPr>
      </w:pPr>
    </w:p>
    <w:p w14:paraId="351F2BF0" w14:textId="3254D8AC" w:rsidR="00EC3EB7" w:rsidRPr="00E6552D" w:rsidRDefault="00DB5F00" w:rsidP="00E6552D">
      <w:pPr>
        <w:pStyle w:val="PargrafodaLista"/>
        <w:numPr>
          <w:ilvl w:val="0"/>
          <w:numId w:val="47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N</w:t>
      </w:r>
      <w:r w:rsidR="00E6552D">
        <w:rPr>
          <w:rFonts w:ascii="Calibri Light" w:hAnsi="Calibri Light" w:cs="Calibri Light"/>
        </w:rPr>
        <w:t>a</w:t>
      </w:r>
      <w:r>
        <w:rPr>
          <w:rFonts w:ascii="Calibri Light" w:hAnsi="Calibri Light" w:cs="Calibri Light"/>
        </w:rPr>
        <w:t xml:space="preserve"> fase de planeamento todas as atividades previstas foram concluídas com sucesso</w:t>
      </w:r>
      <w:r w:rsidR="00E6552D">
        <w:rPr>
          <w:rFonts w:ascii="Calibri Light" w:hAnsi="Calibri Light" w:cs="Calibri Light"/>
        </w:rPr>
        <w:t xml:space="preserve"> bem como as atividades previstas para a</w:t>
      </w:r>
      <w:r w:rsidR="00E6552D" w:rsidRPr="00E6552D">
        <w:rPr>
          <w:rFonts w:ascii="Calibri Light" w:hAnsi="Calibri Light" w:cs="Calibri Light"/>
        </w:rPr>
        <w:t xml:space="preserve"> segunda semana a Análise de Requisitos, o cronograma e o Diagrama de </w:t>
      </w:r>
      <w:proofErr w:type="spellStart"/>
      <w:r w:rsidR="00E6552D" w:rsidRPr="00E6552D">
        <w:rPr>
          <w:rFonts w:ascii="Calibri Light" w:hAnsi="Calibri Light" w:cs="Calibri Light"/>
        </w:rPr>
        <w:t>Gantt</w:t>
      </w:r>
      <w:proofErr w:type="spellEnd"/>
      <w:r w:rsidR="00E6552D" w:rsidRPr="00E6552D">
        <w:rPr>
          <w:rFonts w:ascii="Calibri Light" w:hAnsi="Calibri Light" w:cs="Calibri Light"/>
        </w:rPr>
        <w:t xml:space="preserve"> </w:t>
      </w:r>
      <w:r w:rsidR="00E6552D">
        <w:rPr>
          <w:rFonts w:ascii="Calibri Light" w:hAnsi="Calibri Light" w:cs="Calibri Light"/>
        </w:rPr>
        <w:t xml:space="preserve">que também </w:t>
      </w:r>
      <w:r w:rsidR="00E6552D" w:rsidRPr="00E6552D">
        <w:rPr>
          <w:rFonts w:ascii="Calibri Light" w:hAnsi="Calibri Light" w:cs="Calibri Light"/>
        </w:rPr>
        <w:t>foram também concluídas.</w:t>
      </w:r>
    </w:p>
    <w:p w14:paraId="1F70D307" w14:textId="201E0E84" w:rsidR="00EC3EB7" w:rsidRPr="00D95AD1" w:rsidRDefault="00EC3EB7" w:rsidP="0076572E">
      <w:pPr>
        <w:rPr>
          <w:rFonts w:ascii="Calibri Light" w:hAnsi="Calibri Light" w:cs="Calibri Light"/>
        </w:rPr>
      </w:pPr>
    </w:p>
    <w:p w14:paraId="6049710B" w14:textId="77777777" w:rsidR="00EC3EB7" w:rsidRPr="00D95AD1" w:rsidRDefault="00EC3EB7" w:rsidP="00EC3EB7">
      <w:pPr>
        <w:rPr>
          <w:rFonts w:ascii="Calibri Light" w:hAnsi="Calibri Light" w:cs="Calibri Light"/>
        </w:rPr>
      </w:pPr>
    </w:p>
    <w:p w14:paraId="654755B0" w14:textId="2DB4C197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rincipais problemas/limitações encontradas</w:t>
      </w:r>
    </w:p>
    <w:p w14:paraId="0A73856A" w14:textId="67F5D570" w:rsidR="00EC3EB7" w:rsidRPr="00D95AD1" w:rsidRDefault="00EC3EB7" w:rsidP="0076572E">
      <w:pPr>
        <w:rPr>
          <w:rFonts w:ascii="Calibri Light" w:hAnsi="Calibri Light" w:cs="Calibri Light"/>
        </w:rPr>
      </w:pPr>
    </w:p>
    <w:p w14:paraId="3B81B133" w14:textId="2E7A863C" w:rsidR="00EC3EB7" w:rsidRPr="003E5421" w:rsidRDefault="00E6552D" w:rsidP="00055D98">
      <w:pPr>
        <w:pStyle w:val="PargrafodaLista"/>
        <w:numPr>
          <w:ilvl w:val="0"/>
          <w:numId w:val="48"/>
        </w:numPr>
        <w:rPr>
          <w:rFonts w:ascii="Calibri Light" w:hAnsi="Calibri Light" w:cs="Calibri Light"/>
        </w:rPr>
      </w:pPr>
      <w:r w:rsidRPr="003E5421">
        <w:rPr>
          <w:rFonts w:ascii="Calibri Light" w:hAnsi="Calibri Light" w:cs="Calibri Light"/>
        </w:rPr>
        <w:t xml:space="preserve">Inicialmente houve dificuldade na parte da pesquisa e do estado da arte devido ao facto de não existirem muitos sistemas existentes e pela necessidade de </w:t>
      </w:r>
      <w:r w:rsidR="00344760" w:rsidRPr="003E5421">
        <w:rPr>
          <w:rFonts w:ascii="Calibri Light" w:hAnsi="Calibri Light" w:cs="Calibri Light"/>
        </w:rPr>
        <w:t xml:space="preserve">realização de </w:t>
      </w:r>
      <w:r w:rsidRPr="003E5421">
        <w:rPr>
          <w:rFonts w:ascii="Calibri Light" w:hAnsi="Calibri Light" w:cs="Calibri Light"/>
        </w:rPr>
        <w:t xml:space="preserve">um estado de arte mais extenso, já na Análise de Requisitos </w:t>
      </w:r>
      <w:r w:rsidR="003E5421">
        <w:rPr>
          <w:rFonts w:ascii="Calibri Light" w:hAnsi="Calibri Light" w:cs="Calibri Light"/>
        </w:rPr>
        <w:t>ainda está em desenvolvimento e de momento</w:t>
      </w:r>
      <w:r w:rsidR="00792FDA">
        <w:rPr>
          <w:rFonts w:ascii="Calibri Light" w:hAnsi="Calibri Light" w:cs="Calibri Light"/>
        </w:rPr>
        <w:t xml:space="preserve"> ainda</w:t>
      </w:r>
      <w:r w:rsidR="003E5421">
        <w:rPr>
          <w:rFonts w:ascii="Calibri Light" w:hAnsi="Calibri Light" w:cs="Calibri Light"/>
        </w:rPr>
        <w:t xml:space="preserve"> não foram encontradas dificuldades.</w:t>
      </w:r>
    </w:p>
    <w:p w14:paraId="2EDA09AD" w14:textId="77777777" w:rsidR="00EC3EB7" w:rsidRPr="00D95AD1" w:rsidRDefault="00EC3EB7" w:rsidP="0076572E">
      <w:pPr>
        <w:rPr>
          <w:rFonts w:ascii="Calibri Light" w:hAnsi="Calibri Light" w:cs="Calibri Light"/>
        </w:rPr>
      </w:pPr>
    </w:p>
    <w:p w14:paraId="58AE7EFB" w14:textId="5500E7C3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lano para a quinzena seguinte</w:t>
      </w:r>
    </w:p>
    <w:p w14:paraId="1EC80D91" w14:textId="7BBD3276" w:rsidR="00EC3EB7" w:rsidRPr="00D95AD1" w:rsidRDefault="00EC3EB7" w:rsidP="0076572E">
      <w:pPr>
        <w:rPr>
          <w:rFonts w:ascii="Calibri Light" w:hAnsi="Calibri Light" w:cs="Calibri Light"/>
        </w:rPr>
      </w:pPr>
    </w:p>
    <w:p w14:paraId="2445E150" w14:textId="1D0890EC" w:rsidR="00EC3EB7" w:rsidRPr="00D95AD1" w:rsidRDefault="00344760" w:rsidP="00EC3EB7">
      <w:pPr>
        <w:pStyle w:val="PargrafodaLista"/>
        <w:numPr>
          <w:ilvl w:val="0"/>
          <w:numId w:val="49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Na próxima quinzena está previsto</w:t>
      </w:r>
      <w:r w:rsidR="003E5421">
        <w:rPr>
          <w:rFonts w:ascii="Calibri Light" w:hAnsi="Calibri Light" w:cs="Calibri Light"/>
        </w:rPr>
        <w:t xml:space="preserve"> </w:t>
      </w:r>
      <w:r w:rsidR="00792FDA">
        <w:rPr>
          <w:rFonts w:ascii="Calibri Light" w:hAnsi="Calibri Light" w:cs="Calibri Light"/>
        </w:rPr>
        <w:t>continuar</w:t>
      </w:r>
      <w:r w:rsidR="003E5421">
        <w:rPr>
          <w:rFonts w:ascii="Calibri Light" w:hAnsi="Calibri Light" w:cs="Calibri Light"/>
        </w:rPr>
        <w:t xml:space="preserve"> e terminar a Analise de Requisitos,</w:t>
      </w:r>
      <w:r>
        <w:rPr>
          <w:rFonts w:ascii="Calibri Light" w:hAnsi="Calibri Light" w:cs="Calibri Light"/>
        </w:rPr>
        <w:t xml:space="preserve"> começar a fase de Design e Arquitetura do Sistema de monitorização e est</w:t>
      </w:r>
      <w:r w:rsidR="00EC5A8B">
        <w:rPr>
          <w:rFonts w:ascii="Calibri Light" w:hAnsi="Calibri Light" w:cs="Calibri Light"/>
        </w:rPr>
        <w:t>á</w:t>
      </w:r>
      <w:r>
        <w:rPr>
          <w:rFonts w:ascii="Calibri Light" w:hAnsi="Calibri Light" w:cs="Calibri Light"/>
        </w:rPr>
        <w:t xml:space="preserve"> previsto que esta fase tome o tempo da quinzena por </w:t>
      </w:r>
      <w:r w:rsidR="00792FDA">
        <w:rPr>
          <w:rFonts w:ascii="Calibri Light" w:hAnsi="Calibri Light" w:cs="Calibri Light"/>
        </w:rPr>
        <w:t>completo,</w:t>
      </w:r>
      <w:r w:rsidR="00EC5A8B">
        <w:rPr>
          <w:rFonts w:ascii="Calibri Light" w:hAnsi="Calibri Light" w:cs="Calibri Light"/>
        </w:rPr>
        <w:t xml:space="preserve"> mas se não poderá se dar </w:t>
      </w:r>
      <w:r w:rsidR="00792FDA">
        <w:rPr>
          <w:rFonts w:ascii="Calibri Light" w:hAnsi="Calibri Light" w:cs="Calibri Light"/>
        </w:rPr>
        <w:t>início</w:t>
      </w:r>
      <w:r w:rsidR="00EC5A8B">
        <w:rPr>
          <w:rFonts w:ascii="Calibri Light" w:hAnsi="Calibri Light" w:cs="Calibri Light"/>
        </w:rPr>
        <w:t xml:space="preserve"> à fase de desenvolvimento.</w:t>
      </w:r>
    </w:p>
    <w:p w14:paraId="4F957AEB" w14:textId="1C4D0CCC" w:rsidR="00EC3EB7" w:rsidRPr="00D95AD1" w:rsidRDefault="00EC3EB7" w:rsidP="00344760">
      <w:pPr>
        <w:pStyle w:val="PargrafodaLista"/>
        <w:rPr>
          <w:rFonts w:ascii="Calibri Light" w:hAnsi="Calibri Light" w:cs="Calibri Light"/>
        </w:rPr>
      </w:pPr>
    </w:p>
    <w:sectPr w:rsidR="00EC3EB7" w:rsidRPr="00D95AD1" w:rsidSect="00E36632">
      <w:headerReference w:type="default" r:id="rId8"/>
      <w:footerReference w:type="default" r:id="rId9"/>
      <w:type w:val="continuous"/>
      <w:pgSz w:w="11906" w:h="16838" w:code="9"/>
      <w:pgMar w:top="2268" w:right="849" w:bottom="1418" w:left="851" w:header="426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ED946" w14:textId="77777777" w:rsidR="007C389A" w:rsidRDefault="007C389A">
      <w:r>
        <w:separator/>
      </w:r>
    </w:p>
  </w:endnote>
  <w:endnote w:type="continuationSeparator" w:id="0">
    <w:p w14:paraId="097D757F" w14:textId="77777777" w:rsidR="007C389A" w:rsidRDefault="007C3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/>
        <w:sz w:val="20"/>
        <w:szCs w:val="20"/>
      </w:rPr>
      <w:id w:val="-978614820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/>
            <w:sz w:val="20"/>
            <w:szCs w:val="20"/>
          </w:rPr>
          <w:id w:val="-1402676075"/>
          <w:docPartObj>
            <w:docPartGallery w:val="Page Numbers (Top of Page)"/>
            <w:docPartUnique/>
          </w:docPartObj>
        </w:sdtPr>
        <w:sdtEndPr/>
        <w:sdtContent>
          <w:p w14:paraId="12CB52CD" w14:textId="0BA8C57C" w:rsidR="00EC3EB7" w:rsidRDefault="00C06F1B" w:rsidP="00C06F1B">
            <w:pPr>
              <w:tabs>
                <w:tab w:val="center" w:pos="4252"/>
                <w:tab w:val="right" w:pos="8504"/>
              </w:tabs>
              <w:ind w:left="-142"/>
              <w:jc w:val="right"/>
            </w:pPr>
            <w:r>
              <w:rPr>
                <w:noProof/>
              </w:rPr>
              <w:drawing>
                <wp:inline distT="0" distB="0" distL="0" distR="0" wp14:anchorId="64ACEB94" wp14:editId="58D67C2F">
                  <wp:extent cx="4320540" cy="406448"/>
                  <wp:effectExtent l="0" t="0" r="0" b="0"/>
                  <wp:docPr id="1431775494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5580" cy="437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CB4562" w14:textId="77FBA4FE" w:rsidR="009B330E" w:rsidRPr="002C2EEE" w:rsidRDefault="007C389A" w:rsidP="002C2EEE">
            <w:pPr>
              <w:tabs>
                <w:tab w:val="center" w:pos="4252"/>
                <w:tab w:val="right" w:pos="8504"/>
              </w:tabs>
              <w:ind w:left="-142"/>
              <w:rPr>
                <w:rFonts w:ascii="Calibri Light" w:hAnsi="Calibri Light"/>
                <w:sz w:val="16"/>
                <w:szCs w:val="16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4CAB1" w14:textId="77777777" w:rsidR="007C389A" w:rsidRDefault="007C389A">
      <w:r>
        <w:separator/>
      </w:r>
    </w:p>
  </w:footnote>
  <w:footnote w:type="continuationSeparator" w:id="0">
    <w:p w14:paraId="576377AD" w14:textId="77777777" w:rsidR="007C389A" w:rsidRDefault="007C38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722C0" w14:textId="177BB7CD" w:rsidR="001F5992" w:rsidRPr="001F5992" w:rsidRDefault="00E36632" w:rsidP="000223ED">
    <w:pPr>
      <w:pStyle w:val="Cabealho"/>
      <w:jc w:val="left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 wp14:anchorId="38C56137" wp14:editId="5289B967">
              <wp:simplePos x="0" y="0"/>
              <wp:positionH relativeFrom="column">
                <wp:posOffset>1850390</wp:posOffset>
              </wp:positionH>
              <wp:positionV relativeFrom="paragraph">
                <wp:posOffset>-52376</wp:posOffset>
              </wp:positionV>
              <wp:extent cx="4695825" cy="933450"/>
              <wp:effectExtent l="0" t="0" r="0" b="0"/>
              <wp:wrapThrough wrapText="bothSides">
                <wp:wrapPolygon edited="0">
                  <wp:start x="175" y="0"/>
                  <wp:lineTo x="175" y="21159"/>
                  <wp:lineTo x="21293" y="21159"/>
                  <wp:lineTo x="21293" y="0"/>
                  <wp:lineTo x="175" y="0"/>
                </wp:wrapPolygon>
              </wp:wrapThrough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5825" cy="933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4EC290" w14:textId="59FB7648" w:rsidR="000921D7" w:rsidRPr="00EA1E2E" w:rsidRDefault="00EC3EB7" w:rsidP="00316330">
                          <w:pPr>
                            <w:pStyle w:val="LegendaFiguras"/>
                            <w:tabs>
                              <w:tab w:val="left" w:pos="7655"/>
                            </w:tabs>
                            <w:spacing w:after="120"/>
                            <w:ind w:left="1276" w:right="18"/>
                            <w:jc w:val="right"/>
                            <w:rPr>
                              <w:sz w:val="31"/>
                              <w:szCs w:val="31"/>
                            </w:rPr>
                          </w:pPr>
                          <w:r>
                            <w:rPr>
                              <w:sz w:val="31"/>
                              <w:szCs w:val="31"/>
                            </w:rPr>
                            <w:t>RELATÓRIO QUINZENAL DE PROGRESS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C5613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5.7pt;margin-top:-4.1pt;width:369.75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" filled="f" stroked="f">
              <v:textbox>
                <w:txbxContent>
                  <w:p w14:paraId="5E4EC290" w14:textId="59FB7648" w:rsidR="000921D7" w:rsidRPr="00EA1E2E" w:rsidRDefault="00EC3EB7" w:rsidP="00316330">
                    <w:pPr>
                      <w:pStyle w:val="LegendaFiguras"/>
                      <w:tabs>
                        <w:tab w:val="left" w:pos="7655"/>
                      </w:tabs>
                      <w:spacing w:after="120"/>
                      <w:ind w:left="1276" w:right="18"/>
                      <w:jc w:val="right"/>
                      <w:rPr>
                        <w:sz w:val="31"/>
                        <w:szCs w:val="31"/>
                      </w:rPr>
                    </w:pPr>
                    <w:r>
                      <w:rPr>
                        <w:sz w:val="31"/>
                        <w:szCs w:val="31"/>
                      </w:rPr>
                      <w:t>RELATÓRIO QUINZENAL DE PROGRESSO</w:t>
                    </w:r>
                  </w:p>
                </w:txbxContent>
              </v:textbox>
              <w10:wrap type="through"/>
            </v:shape>
          </w:pict>
        </mc:Fallback>
      </mc:AlternateContent>
    </w:r>
    <w:r>
      <mc:AlternateContent>
        <mc:Choice Requires="wpg">
          <w:drawing>
            <wp:inline distT="0" distB="0" distL="0" distR="0" wp14:anchorId="5818B81B" wp14:editId="2EBF9126">
              <wp:extent cx="1066800" cy="1047750"/>
              <wp:effectExtent l="0" t="0" r="0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66800" cy="104775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>
            <v:group w14:anchorId="576E1BB7" id="Group 3990" o:spid="_x0000_s1026" style="width:84pt;height:82.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1A40B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2235"/>
        </w:tabs>
        <w:ind w:left="2235" w:hanging="360"/>
      </w:pPr>
      <w:rPr>
        <w:rFonts w:ascii="Symbol" w:hAnsi="Symbol"/>
        <w:sz w:val="20"/>
        <w:szCs w:val="20"/>
      </w:rPr>
    </w:lvl>
  </w:abstractNum>
  <w:abstractNum w:abstractNumId="2" w15:restartNumberingAfterBreak="0">
    <w:nsid w:val="036037CC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6CA2929"/>
    <w:multiLevelType w:val="hybridMultilevel"/>
    <w:tmpl w:val="4DB0E2E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317B8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C2B9A"/>
    <w:multiLevelType w:val="multilevel"/>
    <w:tmpl w:val="01F6A3F0"/>
    <w:lvl w:ilvl="0">
      <w:start w:val="6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D9C448E"/>
    <w:multiLevelType w:val="hybridMultilevel"/>
    <w:tmpl w:val="6AB88FB8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E01160"/>
    <w:multiLevelType w:val="hybridMultilevel"/>
    <w:tmpl w:val="6300609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6C56CF"/>
    <w:multiLevelType w:val="multilevel"/>
    <w:tmpl w:val="39D85D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19C71387"/>
    <w:multiLevelType w:val="hybridMultilevel"/>
    <w:tmpl w:val="BA1662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64B2B"/>
    <w:multiLevelType w:val="hybridMultilevel"/>
    <w:tmpl w:val="DE46AE72"/>
    <w:lvl w:ilvl="0" w:tplc="F89412B6">
      <w:start w:val="1"/>
      <w:numFmt w:val="lowerLetter"/>
      <w:pStyle w:val="Alineasab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9569E9"/>
    <w:multiLevelType w:val="hybridMultilevel"/>
    <w:tmpl w:val="5A5E38B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9609C8"/>
    <w:multiLevelType w:val="hybridMultilevel"/>
    <w:tmpl w:val="482418F2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0816000F">
      <w:start w:val="1"/>
      <w:numFmt w:val="decimal"/>
      <w:lvlText w:val="%7."/>
      <w:lvlJc w:val="left"/>
      <w:pPr>
        <w:ind w:left="5040" w:hanging="360"/>
      </w:pPr>
    </w:lvl>
    <w:lvl w:ilvl="7" w:tplc="08160019">
      <w:start w:val="1"/>
      <w:numFmt w:val="lowerLetter"/>
      <w:lvlText w:val="%8."/>
      <w:lvlJc w:val="left"/>
      <w:pPr>
        <w:ind w:left="5760" w:hanging="360"/>
      </w:pPr>
    </w:lvl>
    <w:lvl w:ilvl="8" w:tplc="0816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4078D1"/>
    <w:multiLevelType w:val="hybridMultilevel"/>
    <w:tmpl w:val="865874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93337B"/>
    <w:multiLevelType w:val="multilevel"/>
    <w:tmpl w:val="7FDCBF3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223757EE"/>
    <w:multiLevelType w:val="hybridMultilevel"/>
    <w:tmpl w:val="22F8FFD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0976A2"/>
    <w:multiLevelType w:val="multilevel"/>
    <w:tmpl w:val="E7BE23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25130551"/>
    <w:multiLevelType w:val="hybridMultilevel"/>
    <w:tmpl w:val="54747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0045FB"/>
    <w:multiLevelType w:val="hybridMultilevel"/>
    <w:tmpl w:val="FE7C7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6F53A">
      <w:numFmt w:val="bullet"/>
      <w:lvlText w:val="-"/>
      <w:lvlJc w:val="left"/>
      <w:pPr>
        <w:ind w:left="1440" w:hanging="360"/>
      </w:pPr>
      <w:rPr>
        <w:rFonts w:ascii="Calibri Light" w:eastAsia="Times New Roman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A7505B"/>
    <w:multiLevelType w:val="hybridMultilevel"/>
    <w:tmpl w:val="081C58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997152"/>
    <w:multiLevelType w:val="multilevel"/>
    <w:tmpl w:val="4ADAEE6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39C575C0"/>
    <w:multiLevelType w:val="hybridMultilevel"/>
    <w:tmpl w:val="4E08144A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F16D2B"/>
    <w:multiLevelType w:val="hybridMultilevel"/>
    <w:tmpl w:val="9AF0684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8D3DBF"/>
    <w:multiLevelType w:val="hybridMultilevel"/>
    <w:tmpl w:val="AA44A634"/>
    <w:lvl w:ilvl="0" w:tplc="0816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013293"/>
    <w:multiLevelType w:val="hybridMultilevel"/>
    <w:tmpl w:val="38849A58"/>
    <w:lvl w:ilvl="0" w:tplc="63A8A6D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364" w:hanging="360"/>
      </w:pPr>
    </w:lvl>
    <w:lvl w:ilvl="2" w:tplc="0816001B" w:tentative="1">
      <w:start w:val="1"/>
      <w:numFmt w:val="lowerRoman"/>
      <w:lvlText w:val="%3."/>
      <w:lvlJc w:val="right"/>
      <w:pPr>
        <w:ind w:left="2084" w:hanging="180"/>
      </w:pPr>
    </w:lvl>
    <w:lvl w:ilvl="3" w:tplc="0816000F" w:tentative="1">
      <w:start w:val="1"/>
      <w:numFmt w:val="decimal"/>
      <w:lvlText w:val="%4."/>
      <w:lvlJc w:val="left"/>
      <w:pPr>
        <w:ind w:left="2804" w:hanging="360"/>
      </w:pPr>
    </w:lvl>
    <w:lvl w:ilvl="4" w:tplc="08160019" w:tentative="1">
      <w:start w:val="1"/>
      <w:numFmt w:val="lowerLetter"/>
      <w:lvlText w:val="%5."/>
      <w:lvlJc w:val="left"/>
      <w:pPr>
        <w:ind w:left="3524" w:hanging="360"/>
      </w:pPr>
    </w:lvl>
    <w:lvl w:ilvl="5" w:tplc="0816001B" w:tentative="1">
      <w:start w:val="1"/>
      <w:numFmt w:val="lowerRoman"/>
      <w:lvlText w:val="%6."/>
      <w:lvlJc w:val="right"/>
      <w:pPr>
        <w:ind w:left="4244" w:hanging="180"/>
      </w:pPr>
    </w:lvl>
    <w:lvl w:ilvl="6" w:tplc="0816000F" w:tentative="1">
      <w:start w:val="1"/>
      <w:numFmt w:val="decimal"/>
      <w:lvlText w:val="%7."/>
      <w:lvlJc w:val="left"/>
      <w:pPr>
        <w:ind w:left="4964" w:hanging="360"/>
      </w:pPr>
    </w:lvl>
    <w:lvl w:ilvl="7" w:tplc="08160019" w:tentative="1">
      <w:start w:val="1"/>
      <w:numFmt w:val="lowerLetter"/>
      <w:lvlText w:val="%8."/>
      <w:lvlJc w:val="left"/>
      <w:pPr>
        <w:ind w:left="5684" w:hanging="360"/>
      </w:pPr>
    </w:lvl>
    <w:lvl w:ilvl="8" w:tplc="08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1F62D92"/>
    <w:multiLevelType w:val="hybridMultilevel"/>
    <w:tmpl w:val="E0D86BC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684038"/>
    <w:multiLevelType w:val="hybridMultilevel"/>
    <w:tmpl w:val="99584C34"/>
    <w:lvl w:ilvl="0" w:tplc="F9F4B36E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  <w:i/>
      </w:rPr>
    </w:lvl>
    <w:lvl w:ilvl="1" w:tplc="08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7" w15:restartNumberingAfterBreak="0">
    <w:nsid w:val="43DB728B"/>
    <w:multiLevelType w:val="multilevel"/>
    <w:tmpl w:val="0E9CF73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3E60D0A"/>
    <w:multiLevelType w:val="hybridMultilevel"/>
    <w:tmpl w:val="39AE463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59303A"/>
    <w:multiLevelType w:val="hybridMultilevel"/>
    <w:tmpl w:val="A1CEC38E"/>
    <w:lvl w:ilvl="0" w:tplc="A30442DA">
      <w:start w:val="1"/>
      <w:numFmt w:val="bullet"/>
      <w:lvlText w:val=""/>
      <w:lvlJc w:val="left"/>
      <w:pPr>
        <w:ind w:left="1440" w:hanging="65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63B03C0"/>
    <w:multiLevelType w:val="multilevel"/>
    <w:tmpl w:val="1DE0799C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46917D5F"/>
    <w:multiLevelType w:val="hybridMultilevel"/>
    <w:tmpl w:val="7556DC02"/>
    <w:lvl w:ilvl="0" w:tplc="13B08B72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84D77DC"/>
    <w:multiLevelType w:val="hybridMultilevel"/>
    <w:tmpl w:val="7CB236E4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897A09"/>
    <w:multiLevelType w:val="hybridMultilevel"/>
    <w:tmpl w:val="49F23F06"/>
    <w:lvl w:ilvl="0" w:tplc="413614EC">
      <w:start w:val="1"/>
      <w:numFmt w:val="bullet"/>
      <w:pStyle w:val="Tpico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6F53A">
      <w:numFmt w:val="bullet"/>
      <w:lvlText w:val="-"/>
      <w:lvlJc w:val="left"/>
      <w:pPr>
        <w:ind w:left="1440" w:hanging="360"/>
      </w:pPr>
      <w:rPr>
        <w:rFonts w:ascii="Calibri Light" w:eastAsia="Times New Roman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186DC1"/>
    <w:multiLevelType w:val="hybridMultilevel"/>
    <w:tmpl w:val="87AAFE32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C170C"/>
    <w:multiLevelType w:val="hybridMultilevel"/>
    <w:tmpl w:val="6040F94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D2BF8"/>
    <w:multiLevelType w:val="hybridMultilevel"/>
    <w:tmpl w:val="58DE9F7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933E48"/>
    <w:multiLevelType w:val="hybridMultilevel"/>
    <w:tmpl w:val="622A5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875F02"/>
    <w:multiLevelType w:val="hybridMultilevel"/>
    <w:tmpl w:val="2826A2E4"/>
    <w:lvl w:ilvl="0" w:tplc="04090003">
      <w:start w:val="1"/>
      <w:numFmt w:val="bullet"/>
      <w:lvlText w:val="o"/>
      <w:lvlJc w:val="left"/>
      <w:pPr>
        <w:ind w:left="341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39" w15:restartNumberingAfterBreak="0">
    <w:nsid w:val="6B78231F"/>
    <w:multiLevelType w:val="hybridMultilevel"/>
    <w:tmpl w:val="1B584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CD6A26"/>
    <w:multiLevelType w:val="multilevel"/>
    <w:tmpl w:val="FEA479E6"/>
    <w:lvl w:ilvl="0">
      <w:start w:val="8"/>
      <w:numFmt w:val="decimal"/>
      <w:lvlText w:val="%1."/>
      <w:lvlJc w:val="left"/>
      <w:pPr>
        <w:ind w:left="360" w:hanging="360"/>
      </w:pPr>
      <w:rPr>
        <w:rFonts w:eastAsia="Batang" w:hint="default"/>
        <w:b/>
        <w:color w:val="943634"/>
        <w:sz w:val="22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eastAsia="Batang" w:hint="default"/>
        <w:b/>
        <w:color w:val="943634"/>
        <w:sz w:val="22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eastAsia="Batang" w:hint="default"/>
        <w:b/>
        <w:color w:val="943634"/>
        <w:sz w:val="22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eastAsia="Batang" w:hint="default"/>
        <w:b/>
        <w:color w:val="943634"/>
        <w:sz w:val="22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eastAsia="Batang" w:hint="default"/>
        <w:b/>
        <w:color w:val="943634"/>
        <w:sz w:val="22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eastAsia="Batang" w:hint="default"/>
        <w:b/>
        <w:color w:val="943634"/>
        <w:sz w:val="22"/>
      </w:rPr>
    </w:lvl>
    <w:lvl w:ilvl="6">
      <w:start w:val="1"/>
      <w:numFmt w:val="decimal"/>
      <w:lvlText w:val="%1.%2.%3.%4.%5.%6.%7."/>
      <w:lvlJc w:val="left"/>
      <w:pPr>
        <w:ind w:left="1932" w:hanging="1080"/>
      </w:pPr>
      <w:rPr>
        <w:rFonts w:eastAsia="Batang" w:hint="default"/>
        <w:b/>
        <w:color w:val="943634"/>
        <w:sz w:val="22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eastAsia="Batang" w:hint="default"/>
        <w:b/>
        <w:color w:val="943634"/>
        <w:sz w:val="22"/>
      </w:rPr>
    </w:lvl>
    <w:lvl w:ilvl="8">
      <w:start w:val="1"/>
      <w:numFmt w:val="decimal"/>
      <w:lvlText w:val="%1.%2.%3.%4.%5.%6.%7.%8.%9."/>
      <w:lvlJc w:val="left"/>
      <w:pPr>
        <w:ind w:left="2576" w:hanging="1440"/>
      </w:pPr>
      <w:rPr>
        <w:rFonts w:eastAsia="Batang" w:hint="default"/>
        <w:b/>
        <w:color w:val="943634"/>
        <w:sz w:val="22"/>
      </w:rPr>
    </w:lvl>
  </w:abstractNum>
  <w:abstractNum w:abstractNumId="41" w15:restartNumberingAfterBreak="0">
    <w:nsid w:val="6FBA7C91"/>
    <w:multiLevelType w:val="multilevel"/>
    <w:tmpl w:val="564E8800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718E1D2F"/>
    <w:multiLevelType w:val="hybridMultilevel"/>
    <w:tmpl w:val="8C84376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2C1609"/>
    <w:multiLevelType w:val="multilevel"/>
    <w:tmpl w:val="DD3CDAAC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eastAsia="Batang" w:hint="default"/>
        <w:b/>
        <w:color w:val="943634"/>
        <w:sz w:val="22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eastAsia="Batang" w:hint="default"/>
        <w:b/>
        <w:color w:val="943634"/>
        <w:sz w:val="22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eastAsia="Batang" w:hint="default"/>
        <w:b/>
        <w:color w:val="943634"/>
        <w:sz w:val="22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eastAsia="Batang" w:hint="default"/>
        <w:b/>
        <w:color w:val="943634"/>
        <w:sz w:val="22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eastAsia="Batang" w:hint="default"/>
        <w:b/>
        <w:color w:val="943634"/>
        <w:sz w:val="22"/>
      </w:rPr>
    </w:lvl>
    <w:lvl w:ilvl="6">
      <w:start w:val="1"/>
      <w:numFmt w:val="decimal"/>
      <w:isLgl/>
      <w:lvlText w:val="%1.%2.%3.%4.%5.%6.%7."/>
      <w:lvlJc w:val="left"/>
      <w:pPr>
        <w:ind w:left="1222" w:hanging="1080"/>
      </w:pPr>
      <w:rPr>
        <w:rFonts w:eastAsia="Batang" w:hint="default"/>
        <w:b/>
        <w:color w:val="943634"/>
        <w:sz w:val="22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eastAsia="Batang" w:hint="default"/>
        <w:b/>
        <w:color w:val="943634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1582" w:hanging="1440"/>
      </w:pPr>
      <w:rPr>
        <w:rFonts w:eastAsia="Batang" w:hint="default"/>
        <w:b/>
        <w:color w:val="943634"/>
        <w:sz w:val="22"/>
      </w:rPr>
    </w:lvl>
  </w:abstractNum>
  <w:abstractNum w:abstractNumId="44" w15:restartNumberingAfterBreak="0">
    <w:nsid w:val="79F56D41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F82A80"/>
    <w:multiLevelType w:val="hybridMultilevel"/>
    <w:tmpl w:val="D1648D6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400584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7CB0488A"/>
    <w:multiLevelType w:val="hybridMultilevel"/>
    <w:tmpl w:val="50C4D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6E30A1"/>
    <w:multiLevelType w:val="hybridMultilevel"/>
    <w:tmpl w:val="93ACD79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2"/>
  </w:num>
  <w:num w:numId="2">
    <w:abstractNumId w:val="24"/>
  </w:num>
  <w:num w:numId="3">
    <w:abstractNumId w:val="44"/>
  </w:num>
  <w:num w:numId="4">
    <w:abstractNumId w:val="45"/>
  </w:num>
  <w:num w:numId="5">
    <w:abstractNumId w:val="43"/>
  </w:num>
  <w:num w:numId="6">
    <w:abstractNumId w:val="4"/>
  </w:num>
  <w:num w:numId="7">
    <w:abstractNumId w:val="11"/>
  </w:num>
  <w:num w:numId="8">
    <w:abstractNumId w:val="35"/>
  </w:num>
  <w:num w:numId="9">
    <w:abstractNumId w:val="36"/>
  </w:num>
  <w:num w:numId="10">
    <w:abstractNumId w:val="28"/>
  </w:num>
  <w:num w:numId="11">
    <w:abstractNumId w:val="26"/>
  </w:num>
  <w:num w:numId="12">
    <w:abstractNumId w:val="3"/>
  </w:num>
  <w:num w:numId="13">
    <w:abstractNumId w:val="5"/>
  </w:num>
  <w:num w:numId="14">
    <w:abstractNumId w:val="27"/>
  </w:num>
  <w:num w:numId="15">
    <w:abstractNumId w:val="40"/>
  </w:num>
  <w:num w:numId="16">
    <w:abstractNumId w:val="10"/>
  </w:num>
  <w:num w:numId="17">
    <w:abstractNumId w:val="13"/>
  </w:num>
  <w:num w:numId="18">
    <w:abstractNumId w:val="33"/>
  </w:num>
  <w:num w:numId="19">
    <w:abstractNumId w:val="18"/>
  </w:num>
  <w:num w:numId="20">
    <w:abstractNumId w:val="17"/>
  </w:num>
  <w:num w:numId="21">
    <w:abstractNumId w:val="7"/>
  </w:num>
  <w:num w:numId="22">
    <w:abstractNumId w:val="39"/>
  </w:num>
  <w:num w:numId="23">
    <w:abstractNumId w:val="29"/>
  </w:num>
  <w:num w:numId="24">
    <w:abstractNumId w:val="20"/>
  </w:num>
  <w:num w:numId="25">
    <w:abstractNumId w:val="38"/>
  </w:num>
  <w:num w:numId="26">
    <w:abstractNumId w:val="9"/>
  </w:num>
  <w:num w:numId="27">
    <w:abstractNumId w:val="6"/>
  </w:num>
  <w:num w:numId="28">
    <w:abstractNumId w:val="42"/>
  </w:num>
  <w:num w:numId="29">
    <w:abstractNumId w:val="0"/>
  </w:num>
  <w:num w:numId="30">
    <w:abstractNumId w:val="34"/>
  </w:num>
  <w:num w:numId="31">
    <w:abstractNumId w:val="21"/>
  </w:num>
  <w:num w:numId="32">
    <w:abstractNumId w:val="30"/>
  </w:num>
  <w:num w:numId="33">
    <w:abstractNumId w:val="14"/>
  </w:num>
  <w:num w:numId="34">
    <w:abstractNumId w:val="41"/>
  </w:num>
  <w:num w:numId="35">
    <w:abstractNumId w:val="8"/>
  </w:num>
  <w:num w:numId="36">
    <w:abstractNumId w:val="16"/>
  </w:num>
  <w:num w:numId="37">
    <w:abstractNumId w:val="47"/>
  </w:num>
  <w:num w:numId="38">
    <w:abstractNumId w:val="48"/>
  </w:num>
  <w:num w:numId="39">
    <w:abstractNumId w:val="46"/>
  </w:num>
  <w:num w:numId="40">
    <w:abstractNumId w:val="2"/>
  </w:num>
  <w:num w:numId="41">
    <w:abstractNumId w:val="32"/>
  </w:num>
  <w:num w:numId="42">
    <w:abstractNumId w:val="37"/>
  </w:num>
  <w:num w:numId="43">
    <w:abstractNumId w:val="23"/>
  </w:num>
  <w:num w:numId="44">
    <w:abstractNumId w:val="31"/>
  </w:num>
  <w:num w:numId="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2"/>
  </w:num>
  <w:num w:numId="47">
    <w:abstractNumId w:val="15"/>
  </w:num>
  <w:num w:numId="48">
    <w:abstractNumId w:val="25"/>
  </w:num>
  <w:num w:numId="49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sDQ3MjMwtjA1szRX0lEKTi0uzszPAykwrAUAv8QDFSwAAAA="/>
  </w:docVars>
  <w:rsids>
    <w:rsidRoot w:val="00AB66A0"/>
    <w:rsid w:val="00000536"/>
    <w:rsid w:val="000015C0"/>
    <w:rsid w:val="00001FF6"/>
    <w:rsid w:val="000024FB"/>
    <w:rsid w:val="000035EA"/>
    <w:rsid w:val="00004D1D"/>
    <w:rsid w:val="00004ECE"/>
    <w:rsid w:val="00006C80"/>
    <w:rsid w:val="00006F41"/>
    <w:rsid w:val="00007149"/>
    <w:rsid w:val="00007244"/>
    <w:rsid w:val="00007B2C"/>
    <w:rsid w:val="00007EC6"/>
    <w:rsid w:val="000100B2"/>
    <w:rsid w:val="0001090B"/>
    <w:rsid w:val="00010ED2"/>
    <w:rsid w:val="00010EDF"/>
    <w:rsid w:val="000123BE"/>
    <w:rsid w:val="00012711"/>
    <w:rsid w:val="0001395A"/>
    <w:rsid w:val="00013DF8"/>
    <w:rsid w:val="000151E1"/>
    <w:rsid w:val="00015973"/>
    <w:rsid w:val="00016043"/>
    <w:rsid w:val="00016B91"/>
    <w:rsid w:val="00016C6E"/>
    <w:rsid w:val="00017FE5"/>
    <w:rsid w:val="000207F1"/>
    <w:rsid w:val="00021862"/>
    <w:rsid w:val="00021945"/>
    <w:rsid w:val="00022231"/>
    <w:rsid w:val="000223ED"/>
    <w:rsid w:val="00022D22"/>
    <w:rsid w:val="00024AD8"/>
    <w:rsid w:val="000255A2"/>
    <w:rsid w:val="0002560D"/>
    <w:rsid w:val="000265FC"/>
    <w:rsid w:val="0002736D"/>
    <w:rsid w:val="000302D8"/>
    <w:rsid w:val="00030B11"/>
    <w:rsid w:val="00031A22"/>
    <w:rsid w:val="00034312"/>
    <w:rsid w:val="000347F1"/>
    <w:rsid w:val="000348BE"/>
    <w:rsid w:val="00036E87"/>
    <w:rsid w:val="00036F3B"/>
    <w:rsid w:val="000374EE"/>
    <w:rsid w:val="00037894"/>
    <w:rsid w:val="000402CC"/>
    <w:rsid w:val="0004041A"/>
    <w:rsid w:val="00040E19"/>
    <w:rsid w:val="00041C45"/>
    <w:rsid w:val="000420DD"/>
    <w:rsid w:val="00042377"/>
    <w:rsid w:val="000423A1"/>
    <w:rsid w:val="0004301A"/>
    <w:rsid w:val="00043F55"/>
    <w:rsid w:val="00044A89"/>
    <w:rsid w:val="000460F0"/>
    <w:rsid w:val="00047525"/>
    <w:rsid w:val="00050DA7"/>
    <w:rsid w:val="00051571"/>
    <w:rsid w:val="00051CD4"/>
    <w:rsid w:val="0005223B"/>
    <w:rsid w:val="00052A6D"/>
    <w:rsid w:val="0005375C"/>
    <w:rsid w:val="00054ED3"/>
    <w:rsid w:val="0005529A"/>
    <w:rsid w:val="00056A3B"/>
    <w:rsid w:val="000573CC"/>
    <w:rsid w:val="00057E5A"/>
    <w:rsid w:val="00060028"/>
    <w:rsid w:val="00061263"/>
    <w:rsid w:val="000619A2"/>
    <w:rsid w:val="00063A5D"/>
    <w:rsid w:val="00063C2A"/>
    <w:rsid w:val="000642A2"/>
    <w:rsid w:val="00066E34"/>
    <w:rsid w:val="0007107F"/>
    <w:rsid w:val="000710C6"/>
    <w:rsid w:val="00071196"/>
    <w:rsid w:val="00071849"/>
    <w:rsid w:val="00072391"/>
    <w:rsid w:val="00072450"/>
    <w:rsid w:val="000725DD"/>
    <w:rsid w:val="00073AA2"/>
    <w:rsid w:val="00073CA9"/>
    <w:rsid w:val="00074DD5"/>
    <w:rsid w:val="000752F7"/>
    <w:rsid w:val="00075589"/>
    <w:rsid w:val="00076222"/>
    <w:rsid w:val="0007724F"/>
    <w:rsid w:val="00077522"/>
    <w:rsid w:val="00081B62"/>
    <w:rsid w:val="000825BE"/>
    <w:rsid w:val="00082E7F"/>
    <w:rsid w:val="00083D53"/>
    <w:rsid w:val="00085196"/>
    <w:rsid w:val="000878FB"/>
    <w:rsid w:val="00091200"/>
    <w:rsid w:val="000916EF"/>
    <w:rsid w:val="000921D7"/>
    <w:rsid w:val="00092C5A"/>
    <w:rsid w:val="00093A75"/>
    <w:rsid w:val="00093F8D"/>
    <w:rsid w:val="00094770"/>
    <w:rsid w:val="00094A90"/>
    <w:rsid w:val="0009774B"/>
    <w:rsid w:val="000A00C6"/>
    <w:rsid w:val="000A080C"/>
    <w:rsid w:val="000A29BB"/>
    <w:rsid w:val="000A34CE"/>
    <w:rsid w:val="000A3A86"/>
    <w:rsid w:val="000A3E6D"/>
    <w:rsid w:val="000A4E16"/>
    <w:rsid w:val="000A6648"/>
    <w:rsid w:val="000A68BE"/>
    <w:rsid w:val="000A79E1"/>
    <w:rsid w:val="000A7E66"/>
    <w:rsid w:val="000B0336"/>
    <w:rsid w:val="000B0550"/>
    <w:rsid w:val="000B0ABF"/>
    <w:rsid w:val="000B1983"/>
    <w:rsid w:val="000B214C"/>
    <w:rsid w:val="000B3D73"/>
    <w:rsid w:val="000B4C35"/>
    <w:rsid w:val="000B51ED"/>
    <w:rsid w:val="000B5ED4"/>
    <w:rsid w:val="000B62A0"/>
    <w:rsid w:val="000B636F"/>
    <w:rsid w:val="000B662B"/>
    <w:rsid w:val="000C01CD"/>
    <w:rsid w:val="000C0DAD"/>
    <w:rsid w:val="000C1BF5"/>
    <w:rsid w:val="000C2977"/>
    <w:rsid w:val="000C2996"/>
    <w:rsid w:val="000C313B"/>
    <w:rsid w:val="000C45AA"/>
    <w:rsid w:val="000C5711"/>
    <w:rsid w:val="000C7207"/>
    <w:rsid w:val="000C7EF9"/>
    <w:rsid w:val="000D098A"/>
    <w:rsid w:val="000D104A"/>
    <w:rsid w:val="000D296E"/>
    <w:rsid w:val="000D471E"/>
    <w:rsid w:val="000D5557"/>
    <w:rsid w:val="000E0BCE"/>
    <w:rsid w:val="000E0C92"/>
    <w:rsid w:val="000E1899"/>
    <w:rsid w:val="000E2290"/>
    <w:rsid w:val="000E2A19"/>
    <w:rsid w:val="000E4295"/>
    <w:rsid w:val="000E46B9"/>
    <w:rsid w:val="000E5259"/>
    <w:rsid w:val="000E5CAA"/>
    <w:rsid w:val="000E6818"/>
    <w:rsid w:val="000E6E80"/>
    <w:rsid w:val="000F0916"/>
    <w:rsid w:val="000F0F44"/>
    <w:rsid w:val="000F1193"/>
    <w:rsid w:val="000F17BD"/>
    <w:rsid w:val="000F2715"/>
    <w:rsid w:val="000F3F9C"/>
    <w:rsid w:val="000F61F6"/>
    <w:rsid w:val="000F69EC"/>
    <w:rsid w:val="000F79C4"/>
    <w:rsid w:val="000F7CC9"/>
    <w:rsid w:val="00100056"/>
    <w:rsid w:val="00102B73"/>
    <w:rsid w:val="001051DB"/>
    <w:rsid w:val="00105EC4"/>
    <w:rsid w:val="00106798"/>
    <w:rsid w:val="001069A0"/>
    <w:rsid w:val="001075E1"/>
    <w:rsid w:val="00107668"/>
    <w:rsid w:val="00110DA1"/>
    <w:rsid w:val="00111990"/>
    <w:rsid w:val="00112C0A"/>
    <w:rsid w:val="00113B23"/>
    <w:rsid w:val="00113C05"/>
    <w:rsid w:val="00115069"/>
    <w:rsid w:val="00115C56"/>
    <w:rsid w:val="00116C82"/>
    <w:rsid w:val="00122553"/>
    <w:rsid w:val="00122762"/>
    <w:rsid w:val="0012295C"/>
    <w:rsid w:val="00122C86"/>
    <w:rsid w:val="00122F66"/>
    <w:rsid w:val="0012349F"/>
    <w:rsid w:val="00123B5A"/>
    <w:rsid w:val="00123D0E"/>
    <w:rsid w:val="00124514"/>
    <w:rsid w:val="00124D12"/>
    <w:rsid w:val="00124F77"/>
    <w:rsid w:val="00125BE1"/>
    <w:rsid w:val="00126213"/>
    <w:rsid w:val="00126971"/>
    <w:rsid w:val="00126C72"/>
    <w:rsid w:val="0012775E"/>
    <w:rsid w:val="00127B54"/>
    <w:rsid w:val="00127E1A"/>
    <w:rsid w:val="001301F4"/>
    <w:rsid w:val="00130AE2"/>
    <w:rsid w:val="00130C3E"/>
    <w:rsid w:val="00131A63"/>
    <w:rsid w:val="0013248D"/>
    <w:rsid w:val="00132604"/>
    <w:rsid w:val="0013555B"/>
    <w:rsid w:val="0013603C"/>
    <w:rsid w:val="00141DDE"/>
    <w:rsid w:val="00143A64"/>
    <w:rsid w:val="00145042"/>
    <w:rsid w:val="0014545C"/>
    <w:rsid w:val="001476BE"/>
    <w:rsid w:val="00147BC3"/>
    <w:rsid w:val="0015277C"/>
    <w:rsid w:val="00152DC3"/>
    <w:rsid w:val="00153234"/>
    <w:rsid w:val="00154606"/>
    <w:rsid w:val="0015558E"/>
    <w:rsid w:val="00157790"/>
    <w:rsid w:val="0015793D"/>
    <w:rsid w:val="00157F17"/>
    <w:rsid w:val="00163475"/>
    <w:rsid w:val="00164DCA"/>
    <w:rsid w:val="001657BC"/>
    <w:rsid w:val="00165F4D"/>
    <w:rsid w:val="00166209"/>
    <w:rsid w:val="00167AEF"/>
    <w:rsid w:val="00167D6E"/>
    <w:rsid w:val="00167F86"/>
    <w:rsid w:val="00170F71"/>
    <w:rsid w:val="00171F04"/>
    <w:rsid w:val="00172040"/>
    <w:rsid w:val="00173B82"/>
    <w:rsid w:val="00173C2A"/>
    <w:rsid w:val="00174753"/>
    <w:rsid w:val="00177288"/>
    <w:rsid w:val="00177822"/>
    <w:rsid w:val="001803F0"/>
    <w:rsid w:val="00182F23"/>
    <w:rsid w:val="0018328B"/>
    <w:rsid w:val="00184A25"/>
    <w:rsid w:val="00185DED"/>
    <w:rsid w:val="00187BF7"/>
    <w:rsid w:val="00191550"/>
    <w:rsid w:val="00191B5F"/>
    <w:rsid w:val="00191BAB"/>
    <w:rsid w:val="00191EF0"/>
    <w:rsid w:val="00192564"/>
    <w:rsid w:val="00193CFF"/>
    <w:rsid w:val="001973CE"/>
    <w:rsid w:val="0019756F"/>
    <w:rsid w:val="001A014F"/>
    <w:rsid w:val="001A0C09"/>
    <w:rsid w:val="001A12DF"/>
    <w:rsid w:val="001A1C68"/>
    <w:rsid w:val="001A2350"/>
    <w:rsid w:val="001A34C1"/>
    <w:rsid w:val="001A3B01"/>
    <w:rsid w:val="001A4541"/>
    <w:rsid w:val="001A474E"/>
    <w:rsid w:val="001A5860"/>
    <w:rsid w:val="001A59DB"/>
    <w:rsid w:val="001B01A9"/>
    <w:rsid w:val="001B0D37"/>
    <w:rsid w:val="001B1159"/>
    <w:rsid w:val="001B1FCC"/>
    <w:rsid w:val="001B4347"/>
    <w:rsid w:val="001B4872"/>
    <w:rsid w:val="001B4CD6"/>
    <w:rsid w:val="001B4D11"/>
    <w:rsid w:val="001B56EC"/>
    <w:rsid w:val="001B5A48"/>
    <w:rsid w:val="001B5BA6"/>
    <w:rsid w:val="001B634E"/>
    <w:rsid w:val="001B6A0F"/>
    <w:rsid w:val="001C21AC"/>
    <w:rsid w:val="001C23CB"/>
    <w:rsid w:val="001C4404"/>
    <w:rsid w:val="001C443A"/>
    <w:rsid w:val="001C5975"/>
    <w:rsid w:val="001C5A09"/>
    <w:rsid w:val="001C6160"/>
    <w:rsid w:val="001C6389"/>
    <w:rsid w:val="001C639C"/>
    <w:rsid w:val="001C6876"/>
    <w:rsid w:val="001D0742"/>
    <w:rsid w:val="001D187E"/>
    <w:rsid w:val="001D1989"/>
    <w:rsid w:val="001D1F2C"/>
    <w:rsid w:val="001D5165"/>
    <w:rsid w:val="001D62A1"/>
    <w:rsid w:val="001D6558"/>
    <w:rsid w:val="001D6FA9"/>
    <w:rsid w:val="001D70E2"/>
    <w:rsid w:val="001E0369"/>
    <w:rsid w:val="001E0894"/>
    <w:rsid w:val="001E0ACA"/>
    <w:rsid w:val="001E1B4B"/>
    <w:rsid w:val="001E1EC0"/>
    <w:rsid w:val="001E434A"/>
    <w:rsid w:val="001E5A0B"/>
    <w:rsid w:val="001E5E3D"/>
    <w:rsid w:val="001E7060"/>
    <w:rsid w:val="001F15E0"/>
    <w:rsid w:val="001F25E5"/>
    <w:rsid w:val="001F47B9"/>
    <w:rsid w:val="001F4A19"/>
    <w:rsid w:val="001F5992"/>
    <w:rsid w:val="001F5E53"/>
    <w:rsid w:val="001F7802"/>
    <w:rsid w:val="001F7A70"/>
    <w:rsid w:val="001F7CE0"/>
    <w:rsid w:val="001F7EF9"/>
    <w:rsid w:val="002005DE"/>
    <w:rsid w:val="00200DCE"/>
    <w:rsid w:val="00201429"/>
    <w:rsid w:val="00201B6B"/>
    <w:rsid w:val="002022C0"/>
    <w:rsid w:val="00202F83"/>
    <w:rsid w:val="0020303E"/>
    <w:rsid w:val="002036E0"/>
    <w:rsid w:val="00203B98"/>
    <w:rsid w:val="00203E18"/>
    <w:rsid w:val="00204C78"/>
    <w:rsid w:val="00206352"/>
    <w:rsid w:val="00207762"/>
    <w:rsid w:val="00207AD0"/>
    <w:rsid w:val="002105D4"/>
    <w:rsid w:val="00210D77"/>
    <w:rsid w:val="00213AD0"/>
    <w:rsid w:val="002143EB"/>
    <w:rsid w:val="002145F2"/>
    <w:rsid w:val="00214A27"/>
    <w:rsid w:val="0021570E"/>
    <w:rsid w:val="00216A82"/>
    <w:rsid w:val="00220BEA"/>
    <w:rsid w:val="00220DD7"/>
    <w:rsid w:val="0022562D"/>
    <w:rsid w:val="00225B2E"/>
    <w:rsid w:val="00225CD6"/>
    <w:rsid w:val="00225EB9"/>
    <w:rsid w:val="00226867"/>
    <w:rsid w:val="00227017"/>
    <w:rsid w:val="0023324A"/>
    <w:rsid w:val="00234731"/>
    <w:rsid w:val="00234741"/>
    <w:rsid w:val="00234AAD"/>
    <w:rsid w:val="00235111"/>
    <w:rsid w:val="0023541B"/>
    <w:rsid w:val="00235A95"/>
    <w:rsid w:val="00235F20"/>
    <w:rsid w:val="00237022"/>
    <w:rsid w:val="002376AF"/>
    <w:rsid w:val="002379F7"/>
    <w:rsid w:val="00240F80"/>
    <w:rsid w:val="002424F3"/>
    <w:rsid w:val="00243202"/>
    <w:rsid w:val="002455E8"/>
    <w:rsid w:val="00245C5C"/>
    <w:rsid w:val="00245D41"/>
    <w:rsid w:val="00245EC0"/>
    <w:rsid w:val="00246902"/>
    <w:rsid w:val="00252D20"/>
    <w:rsid w:val="0025324B"/>
    <w:rsid w:val="00256B58"/>
    <w:rsid w:val="00257CE9"/>
    <w:rsid w:val="00257F51"/>
    <w:rsid w:val="00260A68"/>
    <w:rsid w:val="00260A6C"/>
    <w:rsid w:val="00260FF7"/>
    <w:rsid w:val="0026150B"/>
    <w:rsid w:val="002615DE"/>
    <w:rsid w:val="002621A9"/>
    <w:rsid w:val="0026278B"/>
    <w:rsid w:val="002629BE"/>
    <w:rsid w:val="00262DF3"/>
    <w:rsid w:val="0026515D"/>
    <w:rsid w:val="00265A2A"/>
    <w:rsid w:val="002663D1"/>
    <w:rsid w:val="002663DD"/>
    <w:rsid w:val="00266706"/>
    <w:rsid w:val="00272292"/>
    <w:rsid w:val="00272475"/>
    <w:rsid w:val="00272F7C"/>
    <w:rsid w:val="00273092"/>
    <w:rsid w:val="00274530"/>
    <w:rsid w:val="00275244"/>
    <w:rsid w:val="00275DC1"/>
    <w:rsid w:val="0027747A"/>
    <w:rsid w:val="00277FF0"/>
    <w:rsid w:val="00281C18"/>
    <w:rsid w:val="00283957"/>
    <w:rsid w:val="00283CF5"/>
    <w:rsid w:val="00284183"/>
    <w:rsid w:val="00285B74"/>
    <w:rsid w:val="00286128"/>
    <w:rsid w:val="002862EB"/>
    <w:rsid w:val="0029038F"/>
    <w:rsid w:val="00291210"/>
    <w:rsid w:val="002918EF"/>
    <w:rsid w:val="002926CC"/>
    <w:rsid w:val="00292AAD"/>
    <w:rsid w:val="00293A9B"/>
    <w:rsid w:val="002948A1"/>
    <w:rsid w:val="00295189"/>
    <w:rsid w:val="002979A5"/>
    <w:rsid w:val="002A0F08"/>
    <w:rsid w:val="002A1AB0"/>
    <w:rsid w:val="002A211C"/>
    <w:rsid w:val="002A2CEF"/>
    <w:rsid w:val="002A2D5F"/>
    <w:rsid w:val="002A2EC7"/>
    <w:rsid w:val="002A46D1"/>
    <w:rsid w:val="002A4940"/>
    <w:rsid w:val="002A4A9D"/>
    <w:rsid w:val="002A54D1"/>
    <w:rsid w:val="002A5C7D"/>
    <w:rsid w:val="002A6078"/>
    <w:rsid w:val="002A62F9"/>
    <w:rsid w:val="002A6F4F"/>
    <w:rsid w:val="002A7245"/>
    <w:rsid w:val="002A7320"/>
    <w:rsid w:val="002A7DD1"/>
    <w:rsid w:val="002B0ACA"/>
    <w:rsid w:val="002B1282"/>
    <w:rsid w:val="002B22EB"/>
    <w:rsid w:val="002B2BD2"/>
    <w:rsid w:val="002B32CF"/>
    <w:rsid w:val="002B39FB"/>
    <w:rsid w:val="002B3A16"/>
    <w:rsid w:val="002B3D30"/>
    <w:rsid w:val="002B3E16"/>
    <w:rsid w:val="002B497C"/>
    <w:rsid w:val="002B5067"/>
    <w:rsid w:val="002C24E6"/>
    <w:rsid w:val="002C2EEE"/>
    <w:rsid w:val="002C32EB"/>
    <w:rsid w:val="002C45B0"/>
    <w:rsid w:val="002C474C"/>
    <w:rsid w:val="002C49F6"/>
    <w:rsid w:val="002C4E67"/>
    <w:rsid w:val="002C5977"/>
    <w:rsid w:val="002C63EF"/>
    <w:rsid w:val="002C68B7"/>
    <w:rsid w:val="002D169A"/>
    <w:rsid w:val="002D17CA"/>
    <w:rsid w:val="002D269A"/>
    <w:rsid w:val="002D2D44"/>
    <w:rsid w:val="002D2E6E"/>
    <w:rsid w:val="002D3EDC"/>
    <w:rsid w:val="002D480F"/>
    <w:rsid w:val="002D4823"/>
    <w:rsid w:val="002D4A9C"/>
    <w:rsid w:val="002D4C5A"/>
    <w:rsid w:val="002D5D5E"/>
    <w:rsid w:val="002D617A"/>
    <w:rsid w:val="002D636F"/>
    <w:rsid w:val="002D6F74"/>
    <w:rsid w:val="002D7230"/>
    <w:rsid w:val="002D7AA1"/>
    <w:rsid w:val="002E08C0"/>
    <w:rsid w:val="002E0C4E"/>
    <w:rsid w:val="002E0D9C"/>
    <w:rsid w:val="002E1973"/>
    <w:rsid w:val="002E2552"/>
    <w:rsid w:val="002E2D67"/>
    <w:rsid w:val="002E3B9F"/>
    <w:rsid w:val="002E41FE"/>
    <w:rsid w:val="002E426E"/>
    <w:rsid w:val="002E4B0E"/>
    <w:rsid w:val="002E5AA3"/>
    <w:rsid w:val="002E5AC5"/>
    <w:rsid w:val="002E6B4F"/>
    <w:rsid w:val="002F06EF"/>
    <w:rsid w:val="002F088A"/>
    <w:rsid w:val="002F1010"/>
    <w:rsid w:val="002F2605"/>
    <w:rsid w:val="002F4DEB"/>
    <w:rsid w:val="002F4E83"/>
    <w:rsid w:val="002F5F4A"/>
    <w:rsid w:val="002F6156"/>
    <w:rsid w:val="002F651E"/>
    <w:rsid w:val="002F7C45"/>
    <w:rsid w:val="002F7CCB"/>
    <w:rsid w:val="0030070F"/>
    <w:rsid w:val="00300E3B"/>
    <w:rsid w:val="003012D6"/>
    <w:rsid w:val="003012F8"/>
    <w:rsid w:val="003016AC"/>
    <w:rsid w:val="00302150"/>
    <w:rsid w:val="00302F9A"/>
    <w:rsid w:val="003030E0"/>
    <w:rsid w:val="00303383"/>
    <w:rsid w:val="00303A28"/>
    <w:rsid w:val="00303C4C"/>
    <w:rsid w:val="0030512E"/>
    <w:rsid w:val="0030516A"/>
    <w:rsid w:val="00306F8D"/>
    <w:rsid w:val="00310F91"/>
    <w:rsid w:val="0031263F"/>
    <w:rsid w:val="00313872"/>
    <w:rsid w:val="003152E1"/>
    <w:rsid w:val="00316330"/>
    <w:rsid w:val="003171B3"/>
    <w:rsid w:val="00321126"/>
    <w:rsid w:val="0032295E"/>
    <w:rsid w:val="003243D5"/>
    <w:rsid w:val="00325491"/>
    <w:rsid w:val="0032699E"/>
    <w:rsid w:val="0032727E"/>
    <w:rsid w:val="00327F14"/>
    <w:rsid w:val="0033105F"/>
    <w:rsid w:val="00331215"/>
    <w:rsid w:val="00331744"/>
    <w:rsid w:val="003338CA"/>
    <w:rsid w:val="0033398A"/>
    <w:rsid w:val="0033461E"/>
    <w:rsid w:val="00334A43"/>
    <w:rsid w:val="00334DCF"/>
    <w:rsid w:val="00335333"/>
    <w:rsid w:val="003355F7"/>
    <w:rsid w:val="00335B35"/>
    <w:rsid w:val="003362F8"/>
    <w:rsid w:val="003366AC"/>
    <w:rsid w:val="003369C8"/>
    <w:rsid w:val="0034022B"/>
    <w:rsid w:val="00341227"/>
    <w:rsid w:val="00344760"/>
    <w:rsid w:val="00344FDF"/>
    <w:rsid w:val="00345986"/>
    <w:rsid w:val="00345CC0"/>
    <w:rsid w:val="003518FF"/>
    <w:rsid w:val="003531EC"/>
    <w:rsid w:val="00353C50"/>
    <w:rsid w:val="0035528D"/>
    <w:rsid w:val="00356D51"/>
    <w:rsid w:val="00360E1C"/>
    <w:rsid w:val="003610E1"/>
    <w:rsid w:val="00361554"/>
    <w:rsid w:val="00361B5A"/>
    <w:rsid w:val="00363243"/>
    <w:rsid w:val="00363B03"/>
    <w:rsid w:val="00363D0D"/>
    <w:rsid w:val="00363F77"/>
    <w:rsid w:val="003646B0"/>
    <w:rsid w:val="0036481D"/>
    <w:rsid w:val="003648EC"/>
    <w:rsid w:val="00366EE7"/>
    <w:rsid w:val="00367BF1"/>
    <w:rsid w:val="00367E3F"/>
    <w:rsid w:val="00372150"/>
    <w:rsid w:val="003729A1"/>
    <w:rsid w:val="00374190"/>
    <w:rsid w:val="00374675"/>
    <w:rsid w:val="0037473F"/>
    <w:rsid w:val="0037498D"/>
    <w:rsid w:val="00374ADF"/>
    <w:rsid w:val="0038117E"/>
    <w:rsid w:val="00381DAA"/>
    <w:rsid w:val="0038217A"/>
    <w:rsid w:val="00383807"/>
    <w:rsid w:val="00385657"/>
    <w:rsid w:val="00385A38"/>
    <w:rsid w:val="00385C7C"/>
    <w:rsid w:val="00390746"/>
    <w:rsid w:val="00390CDD"/>
    <w:rsid w:val="0039121F"/>
    <w:rsid w:val="00392065"/>
    <w:rsid w:val="00392C72"/>
    <w:rsid w:val="00392DE2"/>
    <w:rsid w:val="00393544"/>
    <w:rsid w:val="00393867"/>
    <w:rsid w:val="0039487D"/>
    <w:rsid w:val="0039501B"/>
    <w:rsid w:val="00395B4D"/>
    <w:rsid w:val="00396427"/>
    <w:rsid w:val="00396B05"/>
    <w:rsid w:val="003A021E"/>
    <w:rsid w:val="003A096F"/>
    <w:rsid w:val="003A0A38"/>
    <w:rsid w:val="003A149A"/>
    <w:rsid w:val="003A3633"/>
    <w:rsid w:val="003A3C9C"/>
    <w:rsid w:val="003A3FFA"/>
    <w:rsid w:val="003A4B8F"/>
    <w:rsid w:val="003A4FA5"/>
    <w:rsid w:val="003A512B"/>
    <w:rsid w:val="003A5175"/>
    <w:rsid w:val="003A5189"/>
    <w:rsid w:val="003A5575"/>
    <w:rsid w:val="003A6E19"/>
    <w:rsid w:val="003B06BE"/>
    <w:rsid w:val="003B0B98"/>
    <w:rsid w:val="003B0FB2"/>
    <w:rsid w:val="003B13D1"/>
    <w:rsid w:val="003B30E9"/>
    <w:rsid w:val="003B56E7"/>
    <w:rsid w:val="003B7056"/>
    <w:rsid w:val="003B774F"/>
    <w:rsid w:val="003C2EC0"/>
    <w:rsid w:val="003C33A4"/>
    <w:rsid w:val="003C35DF"/>
    <w:rsid w:val="003C49B0"/>
    <w:rsid w:val="003C5424"/>
    <w:rsid w:val="003C5784"/>
    <w:rsid w:val="003C6744"/>
    <w:rsid w:val="003D0890"/>
    <w:rsid w:val="003D0BD2"/>
    <w:rsid w:val="003D0F9E"/>
    <w:rsid w:val="003D2474"/>
    <w:rsid w:val="003D32FD"/>
    <w:rsid w:val="003D333C"/>
    <w:rsid w:val="003D512A"/>
    <w:rsid w:val="003D5490"/>
    <w:rsid w:val="003D57C2"/>
    <w:rsid w:val="003D696D"/>
    <w:rsid w:val="003D6AAC"/>
    <w:rsid w:val="003D76CA"/>
    <w:rsid w:val="003E0052"/>
    <w:rsid w:val="003E1ABB"/>
    <w:rsid w:val="003E2140"/>
    <w:rsid w:val="003E219A"/>
    <w:rsid w:val="003E24E3"/>
    <w:rsid w:val="003E2833"/>
    <w:rsid w:val="003E29D4"/>
    <w:rsid w:val="003E2AE6"/>
    <w:rsid w:val="003E2DBD"/>
    <w:rsid w:val="003E312C"/>
    <w:rsid w:val="003E39FC"/>
    <w:rsid w:val="003E3B35"/>
    <w:rsid w:val="003E4295"/>
    <w:rsid w:val="003E44DF"/>
    <w:rsid w:val="003E4F70"/>
    <w:rsid w:val="003E5421"/>
    <w:rsid w:val="003E58D8"/>
    <w:rsid w:val="003E61F4"/>
    <w:rsid w:val="003E6377"/>
    <w:rsid w:val="003E646A"/>
    <w:rsid w:val="003E7828"/>
    <w:rsid w:val="003F1989"/>
    <w:rsid w:val="003F375A"/>
    <w:rsid w:val="003F4968"/>
    <w:rsid w:val="003F5426"/>
    <w:rsid w:val="003F59A0"/>
    <w:rsid w:val="003F6A59"/>
    <w:rsid w:val="003F6FCE"/>
    <w:rsid w:val="003F6FCF"/>
    <w:rsid w:val="00400A24"/>
    <w:rsid w:val="00400B59"/>
    <w:rsid w:val="00400C8D"/>
    <w:rsid w:val="0040167E"/>
    <w:rsid w:val="00401F17"/>
    <w:rsid w:val="00401F33"/>
    <w:rsid w:val="00404339"/>
    <w:rsid w:val="00404BB1"/>
    <w:rsid w:val="00405271"/>
    <w:rsid w:val="00405DD5"/>
    <w:rsid w:val="00406150"/>
    <w:rsid w:val="00406DFF"/>
    <w:rsid w:val="004072E1"/>
    <w:rsid w:val="00411AD2"/>
    <w:rsid w:val="0041500A"/>
    <w:rsid w:val="004155A2"/>
    <w:rsid w:val="0041653B"/>
    <w:rsid w:val="004208BC"/>
    <w:rsid w:val="00420A55"/>
    <w:rsid w:val="00420CED"/>
    <w:rsid w:val="0042102B"/>
    <w:rsid w:val="00421699"/>
    <w:rsid w:val="00422CF8"/>
    <w:rsid w:val="00425E6D"/>
    <w:rsid w:val="00426386"/>
    <w:rsid w:val="00427845"/>
    <w:rsid w:val="004306EA"/>
    <w:rsid w:val="00431AF9"/>
    <w:rsid w:val="00432578"/>
    <w:rsid w:val="00432E5B"/>
    <w:rsid w:val="00433F03"/>
    <w:rsid w:val="004344A2"/>
    <w:rsid w:val="00435D52"/>
    <w:rsid w:val="004361B8"/>
    <w:rsid w:val="0044121F"/>
    <w:rsid w:val="004412D6"/>
    <w:rsid w:val="00441E95"/>
    <w:rsid w:val="0044257E"/>
    <w:rsid w:val="00442E75"/>
    <w:rsid w:val="004431EA"/>
    <w:rsid w:val="00445CC4"/>
    <w:rsid w:val="0044661D"/>
    <w:rsid w:val="00446CAD"/>
    <w:rsid w:val="00450771"/>
    <w:rsid w:val="00450E9E"/>
    <w:rsid w:val="00452125"/>
    <w:rsid w:val="00452683"/>
    <w:rsid w:val="00453145"/>
    <w:rsid w:val="004534F0"/>
    <w:rsid w:val="00453595"/>
    <w:rsid w:val="0045374C"/>
    <w:rsid w:val="00453B3D"/>
    <w:rsid w:val="0045429A"/>
    <w:rsid w:val="00455532"/>
    <w:rsid w:val="004558D6"/>
    <w:rsid w:val="00457291"/>
    <w:rsid w:val="004574F4"/>
    <w:rsid w:val="004606A5"/>
    <w:rsid w:val="00460A50"/>
    <w:rsid w:val="00460CE4"/>
    <w:rsid w:val="00461719"/>
    <w:rsid w:val="00461E10"/>
    <w:rsid w:val="004621BB"/>
    <w:rsid w:val="004623A8"/>
    <w:rsid w:val="00462664"/>
    <w:rsid w:val="0046339E"/>
    <w:rsid w:val="004637D8"/>
    <w:rsid w:val="004643FC"/>
    <w:rsid w:val="00464B50"/>
    <w:rsid w:val="004663EE"/>
    <w:rsid w:val="004669F2"/>
    <w:rsid w:val="004679F9"/>
    <w:rsid w:val="004701BE"/>
    <w:rsid w:val="0047054F"/>
    <w:rsid w:val="004706C5"/>
    <w:rsid w:val="004720B8"/>
    <w:rsid w:val="00473996"/>
    <w:rsid w:val="00474F9E"/>
    <w:rsid w:val="00475A32"/>
    <w:rsid w:val="00480148"/>
    <w:rsid w:val="00481226"/>
    <w:rsid w:val="004814C3"/>
    <w:rsid w:val="00481B54"/>
    <w:rsid w:val="004825B6"/>
    <w:rsid w:val="00482665"/>
    <w:rsid w:val="00482BE3"/>
    <w:rsid w:val="00483565"/>
    <w:rsid w:val="004849E9"/>
    <w:rsid w:val="004855B4"/>
    <w:rsid w:val="00485AF8"/>
    <w:rsid w:val="00486365"/>
    <w:rsid w:val="00487941"/>
    <w:rsid w:val="00487B12"/>
    <w:rsid w:val="00491181"/>
    <w:rsid w:val="004914E0"/>
    <w:rsid w:val="00491800"/>
    <w:rsid w:val="00491B3F"/>
    <w:rsid w:val="00491C5C"/>
    <w:rsid w:val="004922D7"/>
    <w:rsid w:val="00492C4D"/>
    <w:rsid w:val="00492D15"/>
    <w:rsid w:val="004949DD"/>
    <w:rsid w:val="00494C8D"/>
    <w:rsid w:val="00494ECB"/>
    <w:rsid w:val="00495BBA"/>
    <w:rsid w:val="004965E5"/>
    <w:rsid w:val="004966D2"/>
    <w:rsid w:val="0049718D"/>
    <w:rsid w:val="004A121B"/>
    <w:rsid w:val="004A1983"/>
    <w:rsid w:val="004A211B"/>
    <w:rsid w:val="004A2CC6"/>
    <w:rsid w:val="004A2E28"/>
    <w:rsid w:val="004A48F8"/>
    <w:rsid w:val="004A6CC8"/>
    <w:rsid w:val="004A7079"/>
    <w:rsid w:val="004B1BAA"/>
    <w:rsid w:val="004B2E47"/>
    <w:rsid w:val="004B3365"/>
    <w:rsid w:val="004B376F"/>
    <w:rsid w:val="004B3AC0"/>
    <w:rsid w:val="004B4CFF"/>
    <w:rsid w:val="004B54EC"/>
    <w:rsid w:val="004B5D8C"/>
    <w:rsid w:val="004B6196"/>
    <w:rsid w:val="004C16A3"/>
    <w:rsid w:val="004C26C8"/>
    <w:rsid w:val="004C2F51"/>
    <w:rsid w:val="004C410E"/>
    <w:rsid w:val="004C47B0"/>
    <w:rsid w:val="004C4861"/>
    <w:rsid w:val="004C4B9D"/>
    <w:rsid w:val="004C735F"/>
    <w:rsid w:val="004C7B01"/>
    <w:rsid w:val="004D1359"/>
    <w:rsid w:val="004D1F19"/>
    <w:rsid w:val="004D3418"/>
    <w:rsid w:val="004D3E80"/>
    <w:rsid w:val="004D3EC8"/>
    <w:rsid w:val="004D4540"/>
    <w:rsid w:val="004D6C91"/>
    <w:rsid w:val="004D7464"/>
    <w:rsid w:val="004D7EA4"/>
    <w:rsid w:val="004E0214"/>
    <w:rsid w:val="004E12A5"/>
    <w:rsid w:val="004E204D"/>
    <w:rsid w:val="004E31E6"/>
    <w:rsid w:val="004E395E"/>
    <w:rsid w:val="004E4FAC"/>
    <w:rsid w:val="004E53D5"/>
    <w:rsid w:val="004E5E23"/>
    <w:rsid w:val="004E5F3F"/>
    <w:rsid w:val="004F0E83"/>
    <w:rsid w:val="004F234A"/>
    <w:rsid w:val="004F2922"/>
    <w:rsid w:val="004F2B70"/>
    <w:rsid w:val="004F346C"/>
    <w:rsid w:val="004F3E66"/>
    <w:rsid w:val="004F4D66"/>
    <w:rsid w:val="004F6369"/>
    <w:rsid w:val="004F68E1"/>
    <w:rsid w:val="004F7BE4"/>
    <w:rsid w:val="004F7FD5"/>
    <w:rsid w:val="005000C7"/>
    <w:rsid w:val="00500414"/>
    <w:rsid w:val="00500813"/>
    <w:rsid w:val="005011EC"/>
    <w:rsid w:val="005017B9"/>
    <w:rsid w:val="0050189C"/>
    <w:rsid w:val="00501A06"/>
    <w:rsid w:val="00501EE1"/>
    <w:rsid w:val="005029E0"/>
    <w:rsid w:val="00503551"/>
    <w:rsid w:val="00504510"/>
    <w:rsid w:val="0050711E"/>
    <w:rsid w:val="00507800"/>
    <w:rsid w:val="005132EE"/>
    <w:rsid w:val="00513754"/>
    <w:rsid w:val="00513964"/>
    <w:rsid w:val="00514C7F"/>
    <w:rsid w:val="00515489"/>
    <w:rsid w:val="005167DC"/>
    <w:rsid w:val="00516F90"/>
    <w:rsid w:val="00516FE3"/>
    <w:rsid w:val="00521169"/>
    <w:rsid w:val="00521B54"/>
    <w:rsid w:val="00522378"/>
    <w:rsid w:val="00522400"/>
    <w:rsid w:val="0052288A"/>
    <w:rsid w:val="0052291D"/>
    <w:rsid w:val="00522A74"/>
    <w:rsid w:val="00523588"/>
    <w:rsid w:val="00523CDD"/>
    <w:rsid w:val="00523CF3"/>
    <w:rsid w:val="00524DAA"/>
    <w:rsid w:val="00525308"/>
    <w:rsid w:val="0052563A"/>
    <w:rsid w:val="005261B1"/>
    <w:rsid w:val="005278EA"/>
    <w:rsid w:val="00527AFC"/>
    <w:rsid w:val="00530225"/>
    <w:rsid w:val="00530A5F"/>
    <w:rsid w:val="00532293"/>
    <w:rsid w:val="005324D5"/>
    <w:rsid w:val="00532B66"/>
    <w:rsid w:val="00533723"/>
    <w:rsid w:val="0053486E"/>
    <w:rsid w:val="0053489B"/>
    <w:rsid w:val="00536E2B"/>
    <w:rsid w:val="005374A1"/>
    <w:rsid w:val="0053764A"/>
    <w:rsid w:val="00537785"/>
    <w:rsid w:val="0054224F"/>
    <w:rsid w:val="00542C41"/>
    <w:rsid w:val="005435DC"/>
    <w:rsid w:val="00543AD7"/>
    <w:rsid w:val="00545297"/>
    <w:rsid w:val="00545E68"/>
    <w:rsid w:val="005476DF"/>
    <w:rsid w:val="00547B66"/>
    <w:rsid w:val="0055159A"/>
    <w:rsid w:val="00551847"/>
    <w:rsid w:val="005535F3"/>
    <w:rsid w:val="0055385D"/>
    <w:rsid w:val="00553AF8"/>
    <w:rsid w:val="00554652"/>
    <w:rsid w:val="00554D7A"/>
    <w:rsid w:val="00554F2A"/>
    <w:rsid w:val="00555861"/>
    <w:rsid w:val="00555C4A"/>
    <w:rsid w:val="00555D25"/>
    <w:rsid w:val="00555E8C"/>
    <w:rsid w:val="005576B3"/>
    <w:rsid w:val="005605B6"/>
    <w:rsid w:val="00561337"/>
    <w:rsid w:val="00561827"/>
    <w:rsid w:val="00562FF2"/>
    <w:rsid w:val="00565C05"/>
    <w:rsid w:val="00565F27"/>
    <w:rsid w:val="00567EEC"/>
    <w:rsid w:val="00570471"/>
    <w:rsid w:val="00570AA1"/>
    <w:rsid w:val="00571BCF"/>
    <w:rsid w:val="00571F22"/>
    <w:rsid w:val="00572808"/>
    <w:rsid w:val="0057376C"/>
    <w:rsid w:val="00573F43"/>
    <w:rsid w:val="005763BA"/>
    <w:rsid w:val="005820C4"/>
    <w:rsid w:val="005823E8"/>
    <w:rsid w:val="00582C9D"/>
    <w:rsid w:val="00583782"/>
    <w:rsid w:val="00583B82"/>
    <w:rsid w:val="00583FCA"/>
    <w:rsid w:val="00585A0D"/>
    <w:rsid w:val="00586D0B"/>
    <w:rsid w:val="00590524"/>
    <w:rsid w:val="0059160E"/>
    <w:rsid w:val="0059269D"/>
    <w:rsid w:val="005934BA"/>
    <w:rsid w:val="00593ABA"/>
    <w:rsid w:val="00593B54"/>
    <w:rsid w:val="00594D2D"/>
    <w:rsid w:val="005971FF"/>
    <w:rsid w:val="0059791D"/>
    <w:rsid w:val="005A2015"/>
    <w:rsid w:val="005A232E"/>
    <w:rsid w:val="005A2C1E"/>
    <w:rsid w:val="005A3092"/>
    <w:rsid w:val="005A4719"/>
    <w:rsid w:val="005A562E"/>
    <w:rsid w:val="005B0987"/>
    <w:rsid w:val="005B13F6"/>
    <w:rsid w:val="005B1AB9"/>
    <w:rsid w:val="005B3518"/>
    <w:rsid w:val="005B38FA"/>
    <w:rsid w:val="005B5548"/>
    <w:rsid w:val="005B6123"/>
    <w:rsid w:val="005B653F"/>
    <w:rsid w:val="005B7148"/>
    <w:rsid w:val="005B727F"/>
    <w:rsid w:val="005B7A5E"/>
    <w:rsid w:val="005C0A8D"/>
    <w:rsid w:val="005C1309"/>
    <w:rsid w:val="005C1E02"/>
    <w:rsid w:val="005C33AE"/>
    <w:rsid w:val="005C62F9"/>
    <w:rsid w:val="005C6750"/>
    <w:rsid w:val="005D03D0"/>
    <w:rsid w:val="005D0730"/>
    <w:rsid w:val="005D23E3"/>
    <w:rsid w:val="005D28CD"/>
    <w:rsid w:val="005D50CB"/>
    <w:rsid w:val="005D624B"/>
    <w:rsid w:val="005D63AE"/>
    <w:rsid w:val="005D649A"/>
    <w:rsid w:val="005D6CD7"/>
    <w:rsid w:val="005E0FFD"/>
    <w:rsid w:val="005E1B08"/>
    <w:rsid w:val="005E2281"/>
    <w:rsid w:val="005E2C2E"/>
    <w:rsid w:val="005E2FF2"/>
    <w:rsid w:val="005E4ABE"/>
    <w:rsid w:val="005E504D"/>
    <w:rsid w:val="005E6165"/>
    <w:rsid w:val="005E73FD"/>
    <w:rsid w:val="005E74F5"/>
    <w:rsid w:val="005E7721"/>
    <w:rsid w:val="005F0996"/>
    <w:rsid w:val="005F1EA2"/>
    <w:rsid w:val="005F46FF"/>
    <w:rsid w:val="005F5F41"/>
    <w:rsid w:val="005F6D24"/>
    <w:rsid w:val="0060090C"/>
    <w:rsid w:val="00601E72"/>
    <w:rsid w:val="006024FC"/>
    <w:rsid w:val="00602EF2"/>
    <w:rsid w:val="0060329C"/>
    <w:rsid w:val="006049EF"/>
    <w:rsid w:val="00604F7B"/>
    <w:rsid w:val="00604FD3"/>
    <w:rsid w:val="00605089"/>
    <w:rsid w:val="00611D94"/>
    <w:rsid w:val="0061232E"/>
    <w:rsid w:val="00613D9E"/>
    <w:rsid w:val="006149BD"/>
    <w:rsid w:val="006164F7"/>
    <w:rsid w:val="00616F9D"/>
    <w:rsid w:val="00617AEA"/>
    <w:rsid w:val="00617DFC"/>
    <w:rsid w:val="0062029C"/>
    <w:rsid w:val="006205FF"/>
    <w:rsid w:val="00620E87"/>
    <w:rsid w:val="006213A1"/>
    <w:rsid w:val="0062247F"/>
    <w:rsid w:val="00624685"/>
    <w:rsid w:val="00624B55"/>
    <w:rsid w:val="0062532B"/>
    <w:rsid w:val="0062586E"/>
    <w:rsid w:val="00626F9C"/>
    <w:rsid w:val="00627201"/>
    <w:rsid w:val="0062749D"/>
    <w:rsid w:val="00627CD0"/>
    <w:rsid w:val="00627F00"/>
    <w:rsid w:val="00631369"/>
    <w:rsid w:val="00632C60"/>
    <w:rsid w:val="00632F86"/>
    <w:rsid w:val="00634F34"/>
    <w:rsid w:val="0063513A"/>
    <w:rsid w:val="00636542"/>
    <w:rsid w:val="006370B1"/>
    <w:rsid w:val="00637695"/>
    <w:rsid w:val="00637A6D"/>
    <w:rsid w:val="00640160"/>
    <w:rsid w:val="0064085D"/>
    <w:rsid w:val="006416C9"/>
    <w:rsid w:val="006419D0"/>
    <w:rsid w:val="006421FF"/>
    <w:rsid w:val="00642223"/>
    <w:rsid w:val="00643D02"/>
    <w:rsid w:val="00643ECB"/>
    <w:rsid w:val="006454EC"/>
    <w:rsid w:val="0064598E"/>
    <w:rsid w:val="00646E4C"/>
    <w:rsid w:val="006473C6"/>
    <w:rsid w:val="00647BC6"/>
    <w:rsid w:val="006514E9"/>
    <w:rsid w:val="006518DE"/>
    <w:rsid w:val="00651E6D"/>
    <w:rsid w:val="0065223B"/>
    <w:rsid w:val="00654A2A"/>
    <w:rsid w:val="006559C8"/>
    <w:rsid w:val="00655D38"/>
    <w:rsid w:val="00655E7A"/>
    <w:rsid w:val="006572D2"/>
    <w:rsid w:val="0066100B"/>
    <w:rsid w:val="006639D1"/>
    <w:rsid w:val="00665A6C"/>
    <w:rsid w:val="00665CFC"/>
    <w:rsid w:val="006677F0"/>
    <w:rsid w:val="0067022C"/>
    <w:rsid w:val="00670487"/>
    <w:rsid w:val="00670DCC"/>
    <w:rsid w:val="00670F2B"/>
    <w:rsid w:val="00671A90"/>
    <w:rsid w:val="0067239E"/>
    <w:rsid w:val="00672783"/>
    <w:rsid w:val="00673137"/>
    <w:rsid w:val="006735D2"/>
    <w:rsid w:val="00674573"/>
    <w:rsid w:val="00674B9B"/>
    <w:rsid w:val="006755AF"/>
    <w:rsid w:val="0067697D"/>
    <w:rsid w:val="00677496"/>
    <w:rsid w:val="00681667"/>
    <w:rsid w:val="00681AAE"/>
    <w:rsid w:val="00681C4D"/>
    <w:rsid w:val="00684421"/>
    <w:rsid w:val="00685F30"/>
    <w:rsid w:val="0068724E"/>
    <w:rsid w:val="006875EC"/>
    <w:rsid w:val="00690BCC"/>
    <w:rsid w:val="00690DBD"/>
    <w:rsid w:val="006910E8"/>
    <w:rsid w:val="0069124E"/>
    <w:rsid w:val="00691C12"/>
    <w:rsid w:val="00692D81"/>
    <w:rsid w:val="00693E32"/>
    <w:rsid w:val="00693E3E"/>
    <w:rsid w:val="00694AD7"/>
    <w:rsid w:val="00694D89"/>
    <w:rsid w:val="00695A36"/>
    <w:rsid w:val="006962B1"/>
    <w:rsid w:val="006966AC"/>
    <w:rsid w:val="006975CA"/>
    <w:rsid w:val="0069773C"/>
    <w:rsid w:val="00697B3E"/>
    <w:rsid w:val="006A2294"/>
    <w:rsid w:val="006A239B"/>
    <w:rsid w:val="006A2F78"/>
    <w:rsid w:val="006A4076"/>
    <w:rsid w:val="006A67EF"/>
    <w:rsid w:val="006A6BDB"/>
    <w:rsid w:val="006A792D"/>
    <w:rsid w:val="006B1DD6"/>
    <w:rsid w:val="006B206B"/>
    <w:rsid w:val="006B32F3"/>
    <w:rsid w:val="006B3679"/>
    <w:rsid w:val="006B380D"/>
    <w:rsid w:val="006B3FEA"/>
    <w:rsid w:val="006B4092"/>
    <w:rsid w:val="006B4C52"/>
    <w:rsid w:val="006B4F83"/>
    <w:rsid w:val="006B4FF8"/>
    <w:rsid w:val="006B579E"/>
    <w:rsid w:val="006B6890"/>
    <w:rsid w:val="006B7EAC"/>
    <w:rsid w:val="006C0030"/>
    <w:rsid w:val="006C2149"/>
    <w:rsid w:val="006C269F"/>
    <w:rsid w:val="006C2A4B"/>
    <w:rsid w:val="006C322A"/>
    <w:rsid w:val="006C5BF3"/>
    <w:rsid w:val="006C71C4"/>
    <w:rsid w:val="006D009D"/>
    <w:rsid w:val="006D0AE0"/>
    <w:rsid w:val="006D193B"/>
    <w:rsid w:val="006D30B8"/>
    <w:rsid w:val="006D36C2"/>
    <w:rsid w:val="006D3C19"/>
    <w:rsid w:val="006D4BAA"/>
    <w:rsid w:val="006D570E"/>
    <w:rsid w:val="006D5FD1"/>
    <w:rsid w:val="006D69EE"/>
    <w:rsid w:val="006D7985"/>
    <w:rsid w:val="006D7C26"/>
    <w:rsid w:val="006E05F5"/>
    <w:rsid w:val="006E1AC9"/>
    <w:rsid w:val="006E2382"/>
    <w:rsid w:val="006E246A"/>
    <w:rsid w:val="006E26E3"/>
    <w:rsid w:val="006E33D5"/>
    <w:rsid w:val="006E3A7E"/>
    <w:rsid w:val="006E41CA"/>
    <w:rsid w:val="006E55FF"/>
    <w:rsid w:val="006E62DC"/>
    <w:rsid w:val="006E6D26"/>
    <w:rsid w:val="006E7073"/>
    <w:rsid w:val="006E7E05"/>
    <w:rsid w:val="006E7E91"/>
    <w:rsid w:val="006F02AE"/>
    <w:rsid w:val="006F0A84"/>
    <w:rsid w:val="006F1172"/>
    <w:rsid w:val="006F26BA"/>
    <w:rsid w:val="006F2974"/>
    <w:rsid w:val="006F2CC5"/>
    <w:rsid w:val="006F4B9E"/>
    <w:rsid w:val="006F4D53"/>
    <w:rsid w:val="006F67B7"/>
    <w:rsid w:val="006F7A50"/>
    <w:rsid w:val="0070015D"/>
    <w:rsid w:val="00700BA5"/>
    <w:rsid w:val="00700DAE"/>
    <w:rsid w:val="00700F65"/>
    <w:rsid w:val="007011E9"/>
    <w:rsid w:val="00701213"/>
    <w:rsid w:val="00701C26"/>
    <w:rsid w:val="00701CC6"/>
    <w:rsid w:val="00702E14"/>
    <w:rsid w:val="00703029"/>
    <w:rsid w:val="00703E3F"/>
    <w:rsid w:val="00704464"/>
    <w:rsid w:val="00705CDD"/>
    <w:rsid w:val="007064F6"/>
    <w:rsid w:val="00707639"/>
    <w:rsid w:val="00707697"/>
    <w:rsid w:val="00707FC1"/>
    <w:rsid w:val="00711AD7"/>
    <w:rsid w:val="00711E7D"/>
    <w:rsid w:val="00712468"/>
    <w:rsid w:val="00713A3F"/>
    <w:rsid w:val="00713F86"/>
    <w:rsid w:val="00715B43"/>
    <w:rsid w:val="007168CF"/>
    <w:rsid w:val="0071733B"/>
    <w:rsid w:val="0072218C"/>
    <w:rsid w:val="00722EC8"/>
    <w:rsid w:val="00723E28"/>
    <w:rsid w:val="0072474E"/>
    <w:rsid w:val="00725B33"/>
    <w:rsid w:val="007279A0"/>
    <w:rsid w:val="00727AA0"/>
    <w:rsid w:val="00727DBB"/>
    <w:rsid w:val="00731DBE"/>
    <w:rsid w:val="0073201D"/>
    <w:rsid w:val="00732F09"/>
    <w:rsid w:val="007330A9"/>
    <w:rsid w:val="007337CC"/>
    <w:rsid w:val="00735318"/>
    <w:rsid w:val="007360DE"/>
    <w:rsid w:val="00737136"/>
    <w:rsid w:val="00737F7C"/>
    <w:rsid w:val="0074056E"/>
    <w:rsid w:val="00741511"/>
    <w:rsid w:val="00742D7E"/>
    <w:rsid w:val="00745A17"/>
    <w:rsid w:val="00746455"/>
    <w:rsid w:val="007467E2"/>
    <w:rsid w:val="007471FC"/>
    <w:rsid w:val="007506DA"/>
    <w:rsid w:val="0075254F"/>
    <w:rsid w:val="00752AB7"/>
    <w:rsid w:val="007530D7"/>
    <w:rsid w:val="00753F92"/>
    <w:rsid w:val="00754FC0"/>
    <w:rsid w:val="00755563"/>
    <w:rsid w:val="00755A1A"/>
    <w:rsid w:val="007564EC"/>
    <w:rsid w:val="007565EF"/>
    <w:rsid w:val="007571D6"/>
    <w:rsid w:val="007575F2"/>
    <w:rsid w:val="00760655"/>
    <w:rsid w:val="007626AB"/>
    <w:rsid w:val="007628F3"/>
    <w:rsid w:val="007643BC"/>
    <w:rsid w:val="00764CB6"/>
    <w:rsid w:val="00764DC3"/>
    <w:rsid w:val="0076572E"/>
    <w:rsid w:val="00767493"/>
    <w:rsid w:val="00767605"/>
    <w:rsid w:val="00767882"/>
    <w:rsid w:val="007715F9"/>
    <w:rsid w:val="00771BDD"/>
    <w:rsid w:val="0077217B"/>
    <w:rsid w:val="00772507"/>
    <w:rsid w:val="00773A6B"/>
    <w:rsid w:val="00773C30"/>
    <w:rsid w:val="00773E73"/>
    <w:rsid w:val="00774641"/>
    <w:rsid w:val="00774790"/>
    <w:rsid w:val="00776CC4"/>
    <w:rsid w:val="00776D48"/>
    <w:rsid w:val="0077726F"/>
    <w:rsid w:val="007777BC"/>
    <w:rsid w:val="007778F4"/>
    <w:rsid w:val="0077794C"/>
    <w:rsid w:val="0078124C"/>
    <w:rsid w:val="007812CA"/>
    <w:rsid w:val="0078264B"/>
    <w:rsid w:val="007826E1"/>
    <w:rsid w:val="007837D1"/>
    <w:rsid w:val="007848E0"/>
    <w:rsid w:val="00787325"/>
    <w:rsid w:val="00787C24"/>
    <w:rsid w:val="00787F3F"/>
    <w:rsid w:val="00791332"/>
    <w:rsid w:val="00791A73"/>
    <w:rsid w:val="0079269C"/>
    <w:rsid w:val="00792FDA"/>
    <w:rsid w:val="00794D03"/>
    <w:rsid w:val="00795280"/>
    <w:rsid w:val="00796A63"/>
    <w:rsid w:val="00796D67"/>
    <w:rsid w:val="007A09C8"/>
    <w:rsid w:val="007A0B9E"/>
    <w:rsid w:val="007A206D"/>
    <w:rsid w:val="007A2F0A"/>
    <w:rsid w:val="007A38BA"/>
    <w:rsid w:val="007A43E1"/>
    <w:rsid w:val="007A6361"/>
    <w:rsid w:val="007A7DEB"/>
    <w:rsid w:val="007B4359"/>
    <w:rsid w:val="007B462C"/>
    <w:rsid w:val="007B4FF6"/>
    <w:rsid w:val="007B5AD0"/>
    <w:rsid w:val="007B62A4"/>
    <w:rsid w:val="007B788A"/>
    <w:rsid w:val="007C00A5"/>
    <w:rsid w:val="007C063A"/>
    <w:rsid w:val="007C08DA"/>
    <w:rsid w:val="007C0C2A"/>
    <w:rsid w:val="007C1386"/>
    <w:rsid w:val="007C15EA"/>
    <w:rsid w:val="007C2ED7"/>
    <w:rsid w:val="007C389A"/>
    <w:rsid w:val="007C3C56"/>
    <w:rsid w:val="007C52B0"/>
    <w:rsid w:val="007C52C3"/>
    <w:rsid w:val="007C704A"/>
    <w:rsid w:val="007C76B1"/>
    <w:rsid w:val="007D01A2"/>
    <w:rsid w:val="007D22FB"/>
    <w:rsid w:val="007D3216"/>
    <w:rsid w:val="007D41E7"/>
    <w:rsid w:val="007D6019"/>
    <w:rsid w:val="007D66A1"/>
    <w:rsid w:val="007D6CAA"/>
    <w:rsid w:val="007D714E"/>
    <w:rsid w:val="007E0270"/>
    <w:rsid w:val="007E034E"/>
    <w:rsid w:val="007E0371"/>
    <w:rsid w:val="007E0856"/>
    <w:rsid w:val="007E146E"/>
    <w:rsid w:val="007E3636"/>
    <w:rsid w:val="007E368D"/>
    <w:rsid w:val="007E4F6A"/>
    <w:rsid w:val="007E51DC"/>
    <w:rsid w:val="007E55C2"/>
    <w:rsid w:val="007E5AE4"/>
    <w:rsid w:val="007E669D"/>
    <w:rsid w:val="007E6883"/>
    <w:rsid w:val="007E7516"/>
    <w:rsid w:val="007E77A1"/>
    <w:rsid w:val="007F00F2"/>
    <w:rsid w:val="007F082D"/>
    <w:rsid w:val="007F1986"/>
    <w:rsid w:val="007F33DF"/>
    <w:rsid w:val="007F412C"/>
    <w:rsid w:val="007F59E9"/>
    <w:rsid w:val="007F67B5"/>
    <w:rsid w:val="007F695C"/>
    <w:rsid w:val="007F7665"/>
    <w:rsid w:val="007F7948"/>
    <w:rsid w:val="007F7C4E"/>
    <w:rsid w:val="0080155F"/>
    <w:rsid w:val="00801AD8"/>
    <w:rsid w:val="00801D08"/>
    <w:rsid w:val="00802815"/>
    <w:rsid w:val="00802AE1"/>
    <w:rsid w:val="0080329E"/>
    <w:rsid w:val="008037FA"/>
    <w:rsid w:val="0080392D"/>
    <w:rsid w:val="00803D8E"/>
    <w:rsid w:val="00804527"/>
    <w:rsid w:val="0080705B"/>
    <w:rsid w:val="00810B21"/>
    <w:rsid w:val="00810F22"/>
    <w:rsid w:val="00811697"/>
    <w:rsid w:val="00812C28"/>
    <w:rsid w:val="008143E5"/>
    <w:rsid w:val="00815526"/>
    <w:rsid w:val="00816BA4"/>
    <w:rsid w:val="00816FB5"/>
    <w:rsid w:val="00817F02"/>
    <w:rsid w:val="008202BF"/>
    <w:rsid w:val="00820857"/>
    <w:rsid w:val="00820925"/>
    <w:rsid w:val="0082107A"/>
    <w:rsid w:val="00821845"/>
    <w:rsid w:val="00821909"/>
    <w:rsid w:val="00824417"/>
    <w:rsid w:val="00825E5E"/>
    <w:rsid w:val="008264D5"/>
    <w:rsid w:val="008268E2"/>
    <w:rsid w:val="00826B0F"/>
    <w:rsid w:val="00827383"/>
    <w:rsid w:val="00827F76"/>
    <w:rsid w:val="00830755"/>
    <w:rsid w:val="0083135A"/>
    <w:rsid w:val="0083336F"/>
    <w:rsid w:val="00833425"/>
    <w:rsid w:val="00834159"/>
    <w:rsid w:val="00834A76"/>
    <w:rsid w:val="00834EDD"/>
    <w:rsid w:val="008359D6"/>
    <w:rsid w:val="008368F7"/>
    <w:rsid w:val="00836ED0"/>
    <w:rsid w:val="008374DC"/>
    <w:rsid w:val="00837750"/>
    <w:rsid w:val="00840518"/>
    <w:rsid w:val="00840666"/>
    <w:rsid w:val="0084072E"/>
    <w:rsid w:val="00840F99"/>
    <w:rsid w:val="0084175B"/>
    <w:rsid w:val="008421E8"/>
    <w:rsid w:val="008422FD"/>
    <w:rsid w:val="00842978"/>
    <w:rsid w:val="00844260"/>
    <w:rsid w:val="00844C2A"/>
    <w:rsid w:val="00845493"/>
    <w:rsid w:val="008456EC"/>
    <w:rsid w:val="00845F49"/>
    <w:rsid w:val="00846298"/>
    <w:rsid w:val="0084793F"/>
    <w:rsid w:val="00850F2F"/>
    <w:rsid w:val="00851464"/>
    <w:rsid w:val="00852AD5"/>
    <w:rsid w:val="00852E4B"/>
    <w:rsid w:val="00852E9C"/>
    <w:rsid w:val="00852E9E"/>
    <w:rsid w:val="008537BA"/>
    <w:rsid w:val="00854B58"/>
    <w:rsid w:val="00857A14"/>
    <w:rsid w:val="00860CA9"/>
    <w:rsid w:val="00860E9F"/>
    <w:rsid w:val="008625F1"/>
    <w:rsid w:val="008626F3"/>
    <w:rsid w:val="0086337D"/>
    <w:rsid w:val="008659D2"/>
    <w:rsid w:val="00865CDC"/>
    <w:rsid w:val="008702C6"/>
    <w:rsid w:val="00870EF6"/>
    <w:rsid w:val="0087201A"/>
    <w:rsid w:val="00872401"/>
    <w:rsid w:val="00872EDD"/>
    <w:rsid w:val="00872F5E"/>
    <w:rsid w:val="008747F0"/>
    <w:rsid w:val="008752C3"/>
    <w:rsid w:val="008762CC"/>
    <w:rsid w:val="00876B39"/>
    <w:rsid w:val="00877C8D"/>
    <w:rsid w:val="00880B03"/>
    <w:rsid w:val="00882078"/>
    <w:rsid w:val="00885FD8"/>
    <w:rsid w:val="00886579"/>
    <w:rsid w:val="00887C96"/>
    <w:rsid w:val="00887FCF"/>
    <w:rsid w:val="008904D4"/>
    <w:rsid w:val="00891DEF"/>
    <w:rsid w:val="008924A0"/>
    <w:rsid w:val="00893C3D"/>
    <w:rsid w:val="0089489E"/>
    <w:rsid w:val="00895B0B"/>
    <w:rsid w:val="008A0BBF"/>
    <w:rsid w:val="008A1890"/>
    <w:rsid w:val="008A1D0E"/>
    <w:rsid w:val="008A26C7"/>
    <w:rsid w:val="008A2710"/>
    <w:rsid w:val="008A3CBD"/>
    <w:rsid w:val="008A3D8D"/>
    <w:rsid w:val="008A50B0"/>
    <w:rsid w:val="008A50C1"/>
    <w:rsid w:val="008A53B8"/>
    <w:rsid w:val="008A5B61"/>
    <w:rsid w:val="008A6211"/>
    <w:rsid w:val="008B0F36"/>
    <w:rsid w:val="008B0FA7"/>
    <w:rsid w:val="008B1078"/>
    <w:rsid w:val="008B2C85"/>
    <w:rsid w:val="008B3F62"/>
    <w:rsid w:val="008B455D"/>
    <w:rsid w:val="008B4CF0"/>
    <w:rsid w:val="008B5636"/>
    <w:rsid w:val="008B5AD6"/>
    <w:rsid w:val="008C0DFA"/>
    <w:rsid w:val="008C1AB8"/>
    <w:rsid w:val="008C25C1"/>
    <w:rsid w:val="008C3FF4"/>
    <w:rsid w:val="008C5AA7"/>
    <w:rsid w:val="008C759F"/>
    <w:rsid w:val="008D0113"/>
    <w:rsid w:val="008D09F5"/>
    <w:rsid w:val="008D1DF8"/>
    <w:rsid w:val="008D2542"/>
    <w:rsid w:val="008D26F1"/>
    <w:rsid w:val="008D2989"/>
    <w:rsid w:val="008D2A18"/>
    <w:rsid w:val="008D2A39"/>
    <w:rsid w:val="008D3EA7"/>
    <w:rsid w:val="008D402A"/>
    <w:rsid w:val="008D6BCE"/>
    <w:rsid w:val="008E03BE"/>
    <w:rsid w:val="008E05D2"/>
    <w:rsid w:val="008E0B6C"/>
    <w:rsid w:val="008E2855"/>
    <w:rsid w:val="008E3847"/>
    <w:rsid w:val="008E3A06"/>
    <w:rsid w:val="008E3D36"/>
    <w:rsid w:val="008E4233"/>
    <w:rsid w:val="008E435D"/>
    <w:rsid w:val="008E75DA"/>
    <w:rsid w:val="008E7775"/>
    <w:rsid w:val="008E7AE8"/>
    <w:rsid w:val="008F3211"/>
    <w:rsid w:val="008F33CE"/>
    <w:rsid w:val="008F33D9"/>
    <w:rsid w:val="008F61A3"/>
    <w:rsid w:val="008F6A07"/>
    <w:rsid w:val="008F74C8"/>
    <w:rsid w:val="008F7A38"/>
    <w:rsid w:val="00900E70"/>
    <w:rsid w:val="0090106E"/>
    <w:rsid w:val="0090136F"/>
    <w:rsid w:val="00901A34"/>
    <w:rsid w:val="009035AD"/>
    <w:rsid w:val="00903A0F"/>
    <w:rsid w:val="00903FA9"/>
    <w:rsid w:val="00904B04"/>
    <w:rsid w:val="00904C17"/>
    <w:rsid w:val="0090517A"/>
    <w:rsid w:val="00905DBE"/>
    <w:rsid w:val="009062F1"/>
    <w:rsid w:val="00906D17"/>
    <w:rsid w:val="00907003"/>
    <w:rsid w:val="00912970"/>
    <w:rsid w:val="00912D16"/>
    <w:rsid w:val="009132B3"/>
    <w:rsid w:val="0091387E"/>
    <w:rsid w:val="00913B9F"/>
    <w:rsid w:val="009152A1"/>
    <w:rsid w:val="00915B03"/>
    <w:rsid w:val="00917451"/>
    <w:rsid w:val="00921CAC"/>
    <w:rsid w:val="00922BB8"/>
    <w:rsid w:val="00924769"/>
    <w:rsid w:val="00924DE4"/>
    <w:rsid w:val="00926B3B"/>
    <w:rsid w:val="009272CC"/>
    <w:rsid w:val="009317A8"/>
    <w:rsid w:val="009322E4"/>
    <w:rsid w:val="00932631"/>
    <w:rsid w:val="00933854"/>
    <w:rsid w:val="00933B60"/>
    <w:rsid w:val="0093519E"/>
    <w:rsid w:val="00935C0B"/>
    <w:rsid w:val="00936C47"/>
    <w:rsid w:val="00936D17"/>
    <w:rsid w:val="009405F5"/>
    <w:rsid w:val="009418A1"/>
    <w:rsid w:val="00941F35"/>
    <w:rsid w:val="00942419"/>
    <w:rsid w:val="00942B73"/>
    <w:rsid w:val="0094350D"/>
    <w:rsid w:val="00945413"/>
    <w:rsid w:val="009467D4"/>
    <w:rsid w:val="00946C53"/>
    <w:rsid w:val="00946D57"/>
    <w:rsid w:val="00946D59"/>
    <w:rsid w:val="00947A65"/>
    <w:rsid w:val="0095094E"/>
    <w:rsid w:val="00950CE7"/>
    <w:rsid w:val="00951459"/>
    <w:rsid w:val="00952560"/>
    <w:rsid w:val="00952CE5"/>
    <w:rsid w:val="00952EEB"/>
    <w:rsid w:val="009532A5"/>
    <w:rsid w:val="0095337D"/>
    <w:rsid w:val="00955445"/>
    <w:rsid w:val="00956663"/>
    <w:rsid w:val="00961332"/>
    <w:rsid w:val="00961401"/>
    <w:rsid w:val="00962BC9"/>
    <w:rsid w:val="00963F0A"/>
    <w:rsid w:val="0096496D"/>
    <w:rsid w:val="009649DC"/>
    <w:rsid w:val="00964A75"/>
    <w:rsid w:val="00965F07"/>
    <w:rsid w:val="009702E9"/>
    <w:rsid w:val="00971047"/>
    <w:rsid w:val="00971E99"/>
    <w:rsid w:val="00972196"/>
    <w:rsid w:val="0097237B"/>
    <w:rsid w:val="00973B8C"/>
    <w:rsid w:val="009740F3"/>
    <w:rsid w:val="00974651"/>
    <w:rsid w:val="00975FE2"/>
    <w:rsid w:val="0097683C"/>
    <w:rsid w:val="00976B68"/>
    <w:rsid w:val="00976DAC"/>
    <w:rsid w:val="00980529"/>
    <w:rsid w:val="009808C0"/>
    <w:rsid w:val="00980B11"/>
    <w:rsid w:val="00980D08"/>
    <w:rsid w:val="0098155C"/>
    <w:rsid w:val="00982CD9"/>
    <w:rsid w:val="00982DBF"/>
    <w:rsid w:val="00982ECC"/>
    <w:rsid w:val="009835F7"/>
    <w:rsid w:val="00984A99"/>
    <w:rsid w:val="00984DDC"/>
    <w:rsid w:val="00985669"/>
    <w:rsid w:val="009861C4"/>
    <w:rsid w:val="0098634A"/>
    <w:rsid w:val="00986D2D"/>
    <w:rsid w:val="00990552"/>
    <w:rsid w:val="00991A45"/>
    <w:rsid w:val="00992D62"/>
    <w:rsid w:val="009935A9"/>
    <w:rsid w:val="0099424B"/>
    <w:rsid w:val="00994453"/>
    <w:rsid w:val="009955BF"/>
    <w:rsid w:val="00995DFE"/>
    <w:rsid w:val="00997A8F"/>
    <w:rsid w:val="00997E65"/>
    <w:rsid w:val="009A01CF"/>
    <w:rsid w:val="009A1BFA"/>
    <w:rsid w:val="009A2331"/>
    <w:rsid w:val="009A356C"/>
    <w:rsid w:val="009A39E4"/>
    <w:rsid w:val="009A3D52"/>
    <w:rsid w:val="009A3D78"/>
    <w:rsid w:val="009A3EE8"/>
    <w:rsid w:val="009A4437"/>
    <w:rsid w:val="009A4728"/>
    <w:rsid w:val="009A4963"/>
    <w:rsid w:val="009A4DF8"/>
    <w:rsid w:val="009A7C81"/>
    <w:rsid w:val="009B03F1"/>
    <w:rsid w:val="009B0557"/>
    <w:rsid w:val="009B0F0C"/>
    <w:rsid w:val="009B24AD"/>
    <w:rsid w:val="009B330E"/>
    <w:rsid w:val="009B38C5"/>
    <w:rsid w:val="009B6D22"/>
    <w:rsid w:val="009C119E"/>
    <w:rsid w:val="009C2D31"/>
    <w:rsid w:val="009C33C0"/>
    <w:rsid w:val="009C3B88"/>
    <w:rsid w:val="009C4392"/>
    <w:rsid w:val="009C4399"/>
    <w:rsid w:val="009C4B71"/>
    <w:rsid w:val="009C5E7D"/>
    <w:rsid w:val="009D1E68"/>
    <w:rsid w:val="009D2200"/>
    <w:rsid w:val="009D2C5F"/>
    <w:rsid w:val="009D3520"/>
    <w:rsid w:val="009D3934"/>
    <w:rsid w:val="009D3E45"/>
    <w:rsid w:val="009D5387"/>
    <w:rsid w:val="009D5F34"/>
    <w:rsid w:val="009D7623"/>
    <w:rsid w:val="009D77E8"/>
    <w:rsid w:val="009E0490"/>
    <w:rsid w:val="009E0B5F"/>
    <w:rsid w:val="009E0C91"/>
    <w:rsid w:val="009E10C8"/>
    <w:rsid w:val="009E175A"/>
    <w:rsid w:val="009E1C53"/>
    <w:rsid w:val="009E1D1D"/>
    <w:rsid w:val="009E2310"/>
    <w:rsid w:val="009E2390"/>
    <w:rsid w:val="009E3FB1"/>
    <w:rsid w:val="009E4908"/>
    <w:rsid w:val="009E4E43"/>
    <w:rsid w:val="009E60B5"/>
    <w:rsid w:val="009E64C8"/>
    <w:rsid w:val="009E6C60"/>
    <w:rsid w:val="009E77A0"/>
    <w:rsid w:val="009F058B"/>
    <w:rsid w:val="009F0B4D"/>
    <w:rsid w:val="009F19A3"/>
    <w:rsid w:val="009F1C3E"/>
    <w:rsid w:val="009F2298"/>
    <w:rsid w:val="009F2673"/>
    <w:rsid w:val="009F321C"/>
    <w:rsid w:val="009F3BA7"/>
    <w:rsid w:val="009F3C7B"/>
    <w:rsid w:val="009F3E3E"/>
    <w:rsid w:val="009F47C3"/>
    <w:rsid w:val="009F4AC7"/>
    <w:rsid w:val="009F5417"/>
    <w:rsid w:val="009F5454"/>
    <w:rsid w:val="009F5F08"/>
    <w:rsid w:val="00A00A5E"/>
    <w:rsid w:val="00A00E70"/>
    <w:rsid w:val="00A01432"/>
    <w:rsid w:val="00A01F74"/>
    <w:rsid w:val="00A02CA7"/>
    <w:rsid w:val="00A04031"/>
    <w:rsid w:val="00A04EF8"/>
    <w:rsid w:val="00A06C4B"/>
    <w:rsid w:val="00A06F13"/>
    <w:rsid w:val="00A10D67"/>
    <w:rsid w:val="00A11647"/>
    <w:rsid w:val="00A116A7"/>
    <w:rsid w:val="00A12E4E"/>
    <w:rsid w:val="00A133F0"/>
    <w:rsid w:val="00A1483F"/>
    <w:rsid w:val="00A14D01"/>
    <w:rsid w:val="00A14E49"/>
    <w:rsid w:val="00A162EC"/>
    <w:rsid w:val="00A201DC"/>
    <w:rsid w:val="00A205D9"/>
    <w:rsid w:val="00A2065E"/>
    <w:rsid w:val="00A20EB8"/>
    <w:rsid w:val="00A22489"/>
    <w:rsid w:val="00A225B5"/>
    <w:rsid w:val="00A22F18"/>
    <w:rsid w:val="00A23F5E"/>
    <w:rsid w:val="00A251E5"/>
    <w:rsid w:val="00A257B8"/>
    <w:rsid w:val="00A25ACC"/>
    <w:rsid w:val="00A25E69"/>
    <w:rsid w:val="00A269AC"/>
    <w:rsid w:val="00A26CE8"/>
    <w:rsid w:val="00A2787B"/>
    <w:rsid w:val="00A27F65"/>
    <w:rsid w:val="00A30CA5"/>
    <w:rsid w:val="00A32AA3"/>
    <w:rsid w:val="00A32CA8"/>
    <w:rsid w:val="00A3403E"/>
    <w:rsid w:val="00A34359"/>
    <w:rsid w:val="00A34B0D"/>
    <w:rsid w:val="00A35203"/>
    <w:rsid w:val="00A355FB"/>
    <w:rsid w:val="00A35BEF"/>
    <w:rsid w:val="00A36283"/>
    <w:rsid w:val="00A364FC"/>
    <w:rsid w:val="00A36BC5"/>
    <w:rsid w:val="00A37026"/>
    <w:rsid w:val="00A37811"/>
    <w:rsid w:val="00A378A4"/>
    <w:rsid w:val="00A4076D"/>
    <w:rsid w:val="00A40A64"/>
    <w:rsid w:val="00A41D41"/>
    <w:rsid w:val="00A42AEB"/>
    <w:rsid w:val="00A42C96"/>
    <w:rsid w:val="00A42F1A"/>
    <w:rsid w:val="00A43140"/>
    <w:rsid w:val="00A43344"/>
    <w:rsid w:val="00A43564"/>
    <w:rsid w:val="00A4403A"/>
    <w:rsid w:val="00A4445D"/>
    <w:rsid w:val="00A44D3D"/>
    <w:rsid w:val="00A45115"/>
    <w:rsid w:val="00A45ED6"/>
    <w:rsid w:val="00A4637D"/>
    <w:rsid w:val="00A46983"/>
    <w:rsid w:val="00A46C4F"/>
    <w:rsid w:val="00A47B11"/>
    <w:rsid w:val="00A504A7"/>
    <w:rsid w:val="00A50D8A"/>
    <w:rsid w:val="00A5124C"/>
    <w:rsid w:val="00A51BF6"/>
    <w:rsid w:val="00A52244"/>
    <w:rsid w:val="00A525C0"/>
    <w:rsid w:val="00A52954"/>
    <w:rsid w:val="00A52C0C"/>
    <w:rsid w:val="00A53A19"/>
    <w:rsid w:val="00A54D0C"/>
    <w:rsid w:val="00A5606C"/>
    <w:rsid w:val="00A56F83"/>
    <w:rsid w:val="00A57551"/>
    <w:rsid w:val="00A57903"/>
    <w:rsid w:val="00A6039E"/>
    <w:rsid w:val="00A62414"/>
    <w:rsid w:val="00A625A4"/>
    <w:rsid w:val="00A62DFA"/>
    <w:rsid w:val="00A63C0D"/>
    <w:rsid w:val="00A67009"/>
    <w:rsid w:val="00A67219"/>
    <w:rsid w:val="00A7104A"/>
    <w:rsid w:val="00A72F44"/>
    <w:rsid w:val="00A73B37"/>
    <w:rsid w:val="00A73E48"/>
    <w:rsid w:val="00A7488F"/>
    <w:rsid w:val="00A753F3"/>
    <w:rsid w:val="00A75996"/>
    <w:rsid w:val="00A7655D"/>
    <w:rsid w:val="00A76F8A"/>
    <w:rsid w:val="00A80BEB"/>
    <w:rsid w:val="00A80CFB"/>
    <w:rsid w:val="00A80E8D"/>
    <w:rsid w:val="00A8187E"/>
    <w:rsid w:val="00A823F2"/>
    <w:rsid w:val="00A837B4"/>
    <w:rsid w:val="00A8394D"/>
    <w:rsid w:val="00A845AF"/>
    <w:rsid w:val="00A84AFA"/>
    <w:rsid w:val="00A8692A"/>
    <w:rsid w:val="00A90125"/>
    <w:rsid w:val="00A9146A"/>
    <w:rsid w:val="00A91939"/>
    <w:rsid w:val="00A919EE"/>
    <w:rsid w:val="00A9335C"/>
    <w:rsid w:val="00A946DD"/>
    <w:rsid w:val="00A94DB9"/>
    <w:rsid w:val="00A9504E"/>
    <w:rsid w:val="00A96494"/>
    <w:rsid w:val="00A969EE"/>
    <w:rsid w:val="00A9730E"/>
    <w:rsid w:val="00A9739F"/>
    <w:rsid w:val="00A979F8"/>
    <w:rsid w:val="00A97C47"/>
    <w:rsid w:val="00AA2ED0"/>
    <w:rsid w:val="00AA32C6"/>
    <w:rsid w:val="00AA379C"/>
    <w:rsid w:val="00AA474E"/>
    <w:rsid w:val="00AA5236"/>
    <w:rsid w:val="00AA5B39"/>
    <w:rsid w:val="00AA7CC0"/>
    <w:rsid w:val="00AB1DD0"/>
    <w:rsid w:val="00AB1E83"/>
    <w:rsid w:val="00AB204B"/>
    <w:rsid w:val="00AB2652"/>
    <w:rsid w:val="00AB3EC8"/>
    <w:rsid w:val="00AB406D"/>
    <w:rsid w:val="00AB4BCE"/>
    <w:rsid w:val="00AB4EB5"/>
    <w:rsid w:val="00AB5BF9"/>
    <w:rsid w:val="00AB62A4"/>
    <w:rsid w:val="00AB65CE"/>
    <w:rsid w:val="00AB66A0"/>
    <w:rsid w:val="00AB67A2"/>
    <w:rsid w:val="00AB7633"/>
    <w:rsid w:val="00AB79C3"/>
    <w:rsid w:val="00AC0E66"/>
    <w:rsid w:val="00AC14EF"/>
    <w:rsid w:val="00AC1819"/>
    <w:rsid w:val="00AC36F9"/>
    <w:rsid w:val="00AC3F1E"/>
    <w:rsid w:val="00AC4409"/>
    <w:rsid w:val="00AC4E59"/>
    <w:rsid w:val="00AC58B6"/>
    <w:rsid w:val="00AC6D87"/>
    <w:rsid w:val="00AC6F4F"/>
    <w:rsid w:val="00AD0BF6"/>
    <w:rsid w:val="00AD0E36"/>
    <w:rsid w:val="00AD409B"/>
    <w:rsid w:val="00AD5E39"/>
    <w:rsid w:val="00AD665C"/>
    <w:rsid w:val="00AD7137"/>
    <w:rsid w:val="00AD7173"/>
    <w:rsid w:val="00AD7527"/>
    <w:rsid w:val="00AD7E0E"/>
    <w:rsid w:val="00AE0F3D"/>
    <w:rsid w:val="00AE130D"/>
    <w:rsid w:val="00AE1FCB"/>
    <w:rsid w:val="00AE217E"/>
    <w:rsid w:val="00AE33D7"/>
    <w:rsid w:val="00AE3558"/>
    <w:rsid w:val="00AE63FD"/>
    <w:rsid w:val="00AE72AA"/>
    <w:rsid w:val="00AE7B84"/>
    <w:rsid w:val="00AF05C3"/>
    <w:rsid w:val="00AF11CE"/>
    <w:rsid w:val="00AF19E8"/>
    <w:rsid w:val="00AF28F5"/>
    <w:rsid w:val="00AF341B"/>
    <w:rsid w:val="00AF59DB"/>
    <w:rsid w:val="00AF7118"/>
    <w:rsid w:val="00AF7BD4"/>
    <w:rsid w:val="00B029E3"/>
    <w:rsid w:val="00B03F7E"/>
    <w:rsid w:val="00B0437B"/>
    <w:rsid w:val="00B0439D"/>
    <w:rsid w:val="00B04489"/>
    <w:rsid w:val="00B0496C"/>
    <w:rsid w:val="00B04B7C"/>
    <w:rsid w:val="00B06C28"/>
    <w:rsid w:val="00B1207A"/>
    <w:rsid w:val="00B12E3A"/>
    <w:rsid w:val="00B1400F"/>
    <w:rsid w:val="00B142C5"/>
    <w:rsid w:val="00B1534C"/>
    <w:rsid w:val="00B21026"/>
    <w:rsid w:val="00B215A5"/>
    <w:rsid w:val="00B218B7"/>
    <w:rsid w:val="00B21CCC"/>
    <w:rsid w:val="00B22002"/>
    <w:rsid w:val="00B23B29"/>
    <w:rsid w:val="00B23E70"/>
    <w:rsid w:val="00B2562B"/>
    <w:rsid w:val="00B313F3"/>
    <w:rsid w:val="00B32ABE"/>
    <w:rsid w:val="00B333DC"/>
    <w:rsid w:val="00B33425"/>
    <w:rsid w:val="00B335B4"/>
    <w:rsid w:val="00B33DF1"/>
    <w:rsid w:val="00B340A2"/>
    <w:rsid w:val="00B341A7"/>
    <w:rsid w:val="00B3473B"/>
    <w:rsid w:val="00B35500"/>
    <w:rsid w:val="00B36BB1"/>
    <w:rsid w:val="00B3707E"/>
    <w:rsid w:val="00B40533"/>
    <w:rsid w:val="00B43963"/>
    <w:rsid w:val="00B44C0C"/>
    <w:rsid w:val="00B45E7B"/>
    <w:rsid w:val="00B45F98"/>
    <w:rsid w:val="00B524DC"/>
    <w:rsid w:val="00B52B5A"/>
    <w:rsid w:val="00B53E13"/>
    <w:rsid w:val="00B54276"/>
    <w:rsid w:val="00B55499"/>
    <w:rsid w:val="00B5692A"/>
    <w:rsid w:val="00B60D37"/>
    <w:rsid w:val="00B62441"/>
    <w:rsid w:val="00B6259A"/>
    <w:rsid w:val="00B63DC6"/>
    <w:rsid w:val="00B63F60"/>
    <w:rsid w:val="00B64F7A"/>
    <w:rsid w:val="00B660D5"/>
    <w:rsid w:val="00B66B91"/>
    <w:rsid w:val="00B67AB6"/>
    <w:rsid w:val="00B707E0"/>
    <w:rsid w:val="00B72095"/>
    <w:rsid w:val="00B735C8"/>
    <w:rsid w:val="00B73BD8"/>
    <w:rsid w:val="00B743A9"/>
    <w:rsid w:val="00B74C32"/>
    <w:rsid w:val="00B75200"/>
    <w:rsid w:val="00B752DE"/>
    <w:rsid w:val="00B7671F"/>
    <w:rsid w:val="00B77A9E"/>
    <w:rsid w:val="00B80CB4"/>
    <w:rsid w:val="00B83C75"/>
    <w:rsid w:val="00B83EF2"/>
    <w:rsid w:val="00B84ACE"/>
    <w:rsid w:val="00B853A4"/>
    <w:rsid w:val="00B87B61"/>
    <w:rsid w:val="00B90723"/>
    <w:rsid w:val="00B91920"/>
    <w:rsid w:val="00B92142"/>
    <w:rsid w:val="00B931F0"/>
    <w:rsid w:val="00B93BDF"/>
    <w:rsid w:val="00B946F3"/>
    <w:rsid w:val="00B95213"/>
    <w:rsid w:val="00B953F5"/>
    <w:rsid w:val="00B9575A"/>
    <w:rsid w:val="00B95C29"/>
    <w:rsid w:val="00B9615E"/>
    <w:rsid w:val="00B97A57"/>
    <w:rsid w:val="00B97EA9"/>
    <w:rsid w:val="00BA03B3"/>
    <w:rsid w:val="00BA1AFF"/>
    <w:rsid w:val="00BA2135"/>
    <w:rsid w:val="00BA2C9D"/>
    <w:rsid w:val="00BA3F9D"/>
    <w:rsid w:val="00BA5217"/>
    <w:rsid w:val="00BA5932"/>
    <w:rsid w:val="00BA5CB7"/>
    <w:rsid w:val="00BA626F"/>
    <w:rsid w:val="00BA69E2"/>
    <w:rsid w:val="00BA6F81"/>
    <w:rsid w:val="00BB00CE"/>
    <w:rsid w:val="00BB0E6D"/>
    <w:rsid w:val="00BB10E2"/>
    <w:rsid w:val="00BB3171"/>
    <w:rsid w:val="00BB3228"/>
    <w:rsid w:val="00BB4D40"/>
    <w:rsid w:val="00BB5EBB"/>
    <w:rsid w:val="00BB69B2"/>
    <w:rsid w:val="00BB725D"/>
    <w:rsid w:val="00BB7B09"/>
    <w:rsid w:val="00BC0D88"/>
    <w:rsid w:val="00BC0F47"/>
    <w:rsid w:val="00BC17E6"/>
    <w:rsid w:val="00BC1E22"/>
    <w:rsid w:val="00BC2B53"/>
    <w:rsid w:val="00BC3302"/>
    <w:rsid w:val="00BC4AEC"/>
    <w:rsid w:val="00BC566A"/>
    <w:rsid w:val="00BC594D"/>
    <w:rsid w:val="00BC5A74"/>
    <w:rsid w:val="00BC5A79"/>
    <w:rsid w:val="00BC5EB3"/>
    <w:rsid w:val="00BC7319"/>
    <w:rsid w:val="00BC7DC7"/>
    <w:rsid w:val="00BD0D75"/>
    <w:rsid w:val="00BD22C1"/>
    <w:rsid w:val="00BD3D53"/>
    <w:rsid w:val="00BD4700"/>
    <w:rsid w:val="00BD774F"/>
    <w:rsid w:val="00BD787E"/>
    <w:rsid w:val="00BE1C00"/>
    <w:rsid w:val="00BE2BC3"/>
    <w:rsid w:val="00BE3635"/>
    <w:rsid w:val="00BE3979"/>
    <w:rsid w:val="00BE3A1B"/>
    <w:rsid w:val="00BE3A30"/>
    <w:rsid w:val="00BE3C2B"/>
    <w:rsid w:val="00BE3D5C"/>
    <w:rsid w:val="00BE3E3C"/>
    <w:rsid w:val="00BE45C7"/>
    <w:rsid w:val="00BE5BE6"/>
    <w:rsid w:val="00BF0831"/>
    <w:rsid w:val="00BF1486"/>
    <w:rsid w:val="00BF193E"/>
    <w:rsid w:val="00BF1A1B"/>
    <w:rsid w:val="00BF1A96"/>
    <w:rsid w:val="00BF1C63"/>
    <w:rsid w:val="00BF2496"/>
    <w:rsid w:val="00BF24F6"/>
    <w:rsid w:val="00BF332D"/>
    <w:rsid w:val="00BF3478"/>
    <w:rsid w:val="00BF50AC"/>
    <w:rsid w:val="00BF514C"/>
    <w:rsid w:val="00BF52A2"/>
    <w:rsid w:val="00BF5ABC"/>
    <w:rsid w:val="00BF5DF5"/>
    <w:rsid w:val="00BF5F05"/>
    <w:rsid w:val="00C005B0"/>
    <w:rsid w:val="00C00B2E"/>
    <w:rsid w:val="00C01CDE"/>
    <w:rsid w:val="00C02F6A"/>
    <w:rsid w:val="00C04CB9"/>
    <w:rsid w:val="00C05340"/>
    <w:rsid w:val="00C05E79"/>
    <w:rsid w:val="00C05F73"/>
    <w:rsid w:val="00C06728"/>
    <w:rsid w:val="00C06F1B"/>
    <w:rsid w:val="00C072EC"/>
    <w:rsid w:val="00C07894"/>
    <w:rsid w:val="00C07B5E"/>
    <w:rsid w:val="00C07EA0"/>
    <w:rsid w:val="00C1051F"/>
    <w:rsid w:val="00C1082E"/>
    <w:rsid w:val="00C113A8"/>
    <w:rsid w:val="00C121AE"/>
    <w:rsid w:val="00C12582"/>
    <w:rsid w:val="00C13416"/>
    <w:rsid w:val="00C141CB"/>
    <w:rsid w:val="00C1726E"/>
    <w:rsid w:val="00C17794"/>
    <w:rsid w:val="00C179B5"/>
    <w:rsid w:val="00C179C2"/>
    <w:rsid w:val="00C2083B"/>
    <w:rsid w:val="00C210A5"/>
    <w:rsid w:val="00C21362"/>
    <w:rsid w:val="00C229D5"/>
    <w:rsid w:val="00C22A8B"/>
    <w:rsid w:val="00C2356B"/>
    <w:rsid w:val="00C235ED"/>
    <w:rsid w:val="00C24EEC"/>
    <w:rsid w:val="00C253A2"/>
    <w:rsid w:val="00C2652F"/>
    <w:rsid w:val="00C2659C"/>
    <w:rsid w:val="00C26924"/>
    <w:rsid w:val="00C31E21"/>
    <w:rsid w:val="00C32708"/>
    <w:rsid w:val="00C338AF"/>
    <w:rsid w:val="00C37E0E"/>
    <w:rsid w:val="00C4067F"/>
    <w:rsid w:val="00C42211"/>
    <w:rsid w:val="00C42624"/>
    <w:rsid w:val="00C42F96"/>
    <w:rsid w:val="00C4392C"/>
    <w:rsid w:val="00C43AFC"/>
    <w:rsid w:val="00C442CC"/>
    <w:rsid w:val="00C445BB"/>
    <w:rsid w:val="00C44C7D"/>
    <w:rsid w:val="00C45288"/>
    <w:rsid w:val="00C46485"/>
    <w:rsid w:val="00C46BF5"/>
    <w:rsid w:val="00C47DCC"/>
    <w:rsid w:val="00C5085B"/>
    <w:rsid w:val="00C50E83"/>
    <w:rsid w:val="00C516F5"/>
    <w:rsid w:val="00C51D03"/>
    <w:rsid w:val="00C520DF"/>
    <w:rsid w:val="00C524D4"/>
    <w:rsid w:val="00C53120"/>
    <w:rsid w:val="00C53361"/>
    <w:rsid w:val="00C53FBC"/>
    <w:rsid w:val="00C543C9"/>
    <w:rsid w:val="00C54955"/>
    <w:rsid w:val="00C54DB6"/>
    <w:rsid w:val="00C55C06"/>
    <w:rsid w:val="00C56140"/>
    <w:rsid w:val="00C56A12"/>
    <w:rsid w:val="00C576DE"/>
    <w:rsid w:val="00C60705"/>
    <w:rsid w:val="00C6173B"/>
    <w:rsid w:val="00C62217"/>
    <w:rsid w:val="00C632BC"/>
    <w:rsid w:val="00C640A0"/>
    <w:rsid w:val="00C6433D"/>
    <w:rsid w:val="00C6537A"/>
    <w:rsid w:val="00C66379"/>
    <w:rsid w:val="00C6785B"/>
    <w:rsid w:val="00C714A5"/>
    <w:rsid w:val="00C71663"/>
    <w:rsid w:val="00C71E34"/>
    <w:rsid w:val="00C72050"/>
    <w:rsid w:val="00C726C5"/>
    <w:rsid w:val="00C72831"/>
    <w:rsid w:val="00C72F9D"/>
    <w:rsid w:val="00C7372A"/>
    <w:rsid w:val="00C74017"/>
    <w:rsid w:val="00C75FA4"/>
    <w:rsid w:val="00C772A4"/>
    <w:rsid w:val="00C7747C"/>
    <w:rsid w:val="00C776E2"/>
    <w:rsid w:val="00C809E2"/>
    <w:rsid w:val="00C8309A"/>
    <w:rsid w:val="00C835B3"/>
    <w:rsid w:val="00C83693"/>
    <w:rsid w:val="00C83C47"/>
    <w:rsid w:val="00C84501"/>
    <w:rsid w:val="00C845D9"/>
    <w:rsid w:val="00C85187"/>
    <w:rsid w:val="00C858EB"/>
    <w:rsid w:val="00C868EF"/>
    <w:rsid w:val="00C86D99"/>
    <w:rsid w:val="00C90471"/>
    <w:rsid w:val="00C90647"/>
    <w:rsid w:val="00C90685"/>
    <w:rsid w:val="00C90743"/>
    <w:rsid w:val="00C90819"/>
    <w:rsid w:val="00C90D87"/>
    <w:rsid w:val="00C90FBE"/>
    <w:rsid w:val="00C91640"/>
    <w:rsid w:val="00C92405"/>
    <w:rsid w:val="00C92688"/>
    <w:rsid w:val="00C9297E"/>
    <w:rsid w:val="00C9434A"/>
    <w:rsid w:val="00C94E0A"/>
    <w:rsid w:val="00C9506A"/>
    <w:rsid w:val="00C974C1"/>
    <w:rsid w:val="00CA076B"/>
    <w:rsid w:val="00CA2462"/>
    <w:rsid w:val="00CA27DB"/>
    <w:rsid w:val="00CA329E"/>
    <w:rsid w:val="00CA430E"/>
    <w:rsid w:val="00CA43C0"/>
    <w:rsid w:val="00CA6504"/>
    <w:rsid w:val="00CA7305"/>
    <w:rsid w:val="00CA760F"/>
    <w:rsid w:val="00CB04A4"/>
    <w:rsid w:val="00CB193E"/>
    <w:rsid w:val="00CB2F83"/>
    <w:rsid w:val="00CB353F"/>
    <w:rsid w:val="00CB38D8"/>
    <w:rsid w:val="00CB5C08"/>
    <w:rsid w:val="00CB6048"/>
    <w:rsid w:val="00CB6980"/>
    <w:rsid w:val="00CB7AFE"/>
    <w:rsid w:val="00CC019F"/>
    <w:rsid w:val="00CC0C87"/>
    <w:rsid w:val="00CC1814"/>
    <w:rsid w:val="00CC3A82"/>
    <w:rsid w:val="00CC4080"/>
    <w:rsid w:val="00CC5AFF"/>
    <w:rsid w:val="00CC63F0"/>
    <w:rsid w:val="00CC71E6"/>
    <w:rsid w:val="00CC7973"/>
    <w:rsid w:val="00CC7D19"/>
    <w:rsid w:val="00CD321C"/>
    <w:rsid w:val="00CD3932"/>
    <w:rsid w:val="00CD41C6"/>
    <w:rsid w:val="00CD437A"/>
    <w:rsid w:val="00CD4AA0"/>
    <w:rsid w:val="00CD4CB8"/>
    <w:rsid w:val="00CD5044"/>
    <w:rsid w:val="00CD5FFB"/>
    <w:rsid w:val="00CD66CA"/>
    <w:rsid w:val="00CE050A"/>
    <w:rsid w:val="00CE0533"/>
    <w:rsid w:val="00CE20A5"/>
    <w:rsid w:val="00CE4832"/>
    <w:rsid w:val="00CE4CE5"/>
    <w:rsid w:val="00CE4E60"/>
    <w:rsid w:val="00CE67D7"/>
    <w:rsid w:val="00CE6865"/>
    <w:rsid w:val="00CE68AC"/>
    <w:rsid w:val="00CE71BF"/>
    <w:rsid w:val="00CF1065"/>
    <w:rsid w:val="00CF12CC"/>
    <w:rsid w:val="00CF1535"/>
    <w:rsid w:val="00CF172A"/>
    <w:rsid w:val="00CF2689"/>
    <w:rsid w:val="00CF31C3"/>
    <w:rsid w:val="00CF4003"/>
    <w:rsid w:val="00CF5810"/>
    <w:rsid w:val="00CF63DB"/>
    <w:rsid w:val="00CF680D"/>
    <w:rsid w:val="00CF7077"/>
    <w:rsid w:val="00D00480"/>
    <w:rsid w:val="00D005A7"/>
    <w:rsid w:val="00D010EF"/>
    <w:rsid w:val="00D0136C"/>
    <w:rsid w:val="00D019CA"/>
    <w:rsid w:val="00D02280"/>
    <w:rsid w:val="00D03A97"/>
    <w:rsid w:val="00D052EC"/>
    <w:rsid w:val="00D0638F"/>
    <w:rsid w:val="00D06A7D"/>
    <w:rsid w:val="00D111B6"/>
    <w:rsid w:val="00D14CF8"/>
    <w:rsid w:val="00D15750"/>
    <w:rsid w:val="00D15A46"/>
    <w:rsid w:val="00D16736"/>
    <w:rsid w:val="00D168E3"/>
    <w:rsid w:val="00D20085"/>
    <w:rsid w:val="00D20297"/>
    <w:rsid w:val="00D2061A"/>
    <w:rsid w:val="00D206B5"/>
    <w:rsid w:val="00D21AC9"/>
    <w:rsid w:val="00D224BF"/>
    <w:rsid w:val="00D227E4"/>
    <w:rsid w:val="00D238CB"/>
    <w:rsid w:val="00D25089"/>
    <w:rsid w:val="00D25395"/>
    <w:rsid w:val="00D25F3A"/>
    <w:rsid w:val="00D26044"/>
    <w:rsid w:val="00D263BA"/>
    <w:rsid w:val="00D27D1D"/>
    <w:rsid w:val="00D309CD"/>
    <w:rsid w:val="00D30D21"/>
    <w:rsid w:val="00D312FC"/>
    <w:rsid w:val="00D31D76"/>
    <w:rsid w:val="00D3211B"/>
    <w:rsid w:val="00D33853"/>
    <w:rsid w:val="00D33A54"/>
    <w:rsid w:val="00D349CD"/>
    <w:rsid w:val="00D35BCC"/>
    <w:rsid w:val="00D361C4"/>
    <w:rsid w:val="00D36D6A"/>
    <w:rsid w:val="00D37A0A"/>
    <w:rsid w:val="00D406C5"/>
    <w:rsid w:val="00D40CCF"/>
    <w:rsid w:val="00D413B6"/>
    <w:rsid w:val="00D441B4"/>
    <w:rsid w:val="00D449F1"/>
    <w:rsid w:val="00D453CE"/>
    <w:rsid w:val="00D4585B"/>
    <w:rsid w:val="00D47A75"/>
    <w:rsid w:val="00D47E39"/>
    <w:rsid w:val="00D50472"/>
    <w:rsid w:val="00D51330"/>
    <w:rsid w:val="00D514C9"/>
    <w:rsid w:val="00D53CDF"/>
    <w:rsid w:val="00D57060"/>
    <w:rsid w:val="00D574CD"/>
    <w:rsid w:val="00D5750D"/>
    <w:rsid w:val="00D57BB3"/>
    <w:rsid w:val="00D60D22"/>
    <w:rsid w:val="00D60F9A"/>
    <w:rsid w:val="00D61F37"/>
    <w:rsid w:val="00D62286"/>
    <w:rsid w:val="00D62D97"/>
    <w:rsid w:val="00D640D9"/>
    <w:rsid w:val="00D70134"/>
    <w:rsid w:val="00D70173"/>
    <w:rsid w:val="00D7054F"/>
    <w:rsid w:val="00D70DB0"/>
    <w:rsid w:val="00D712A1"/>
    <w:rsid w:val="00D71725"/>
    <w:rsid w:val="00D72491"/>
    <w:rsid w:val="00D72B68"/>
    <w:rsid w:val="00D7570E"/>
    <w:rsid w:val="00D76557"/>
    <w:rsid w:val="00D77071"/>
    <w:rsid w:val="00D77A55"/>
    <w:rsid w:val="00D80065"/>
    <w:rsid w:val="00D80DDA"/>
    <w:rsid w:val="00D812B6"/>
    <w:rsid w:val="00D8178B"/>
    <w:rsid w:val="00D82604"/>
    <w:rsid w:val="00D82A1B"/>
    <w:rsid w:val="00D83847"/>
    <w:rsid w:val="00D850C1"/>
    <w:rsid w:val="00D87466"/>
    <w:rsid w:val="00D92846"/>
    <w:rsid w:val="00D93525"/>
    <w:rsid w:val="00D95379"/>
    <w:rsid w:val="00D957B1"/>
    <w:rsid w:val="00D95AD1"/>
    <w:rsid w:val="00D95BB5"/>
    <w:rsid w:val="00D95CB8"/>
    <w:rsid w:val="00D967F6"/>
    <w:rsid w:val="00D97FF0"/>
    <w:rsid w:val="00DA00B4"/>
    <w:rsid w:val="00DA00F3"/>
    <w:rsid w:val="00DA1CB0"/>
    <w:rsid w:val="00DA28BC"/>
    <w:rsid w:val="00DA4FC3"/>
    <w:rsid w:val="00DA60E3"/>
    <w:rsid w:val="00DA667D"/>
    <w:rsid w:val="00DA69F0"/>
    <w:rsid w:val="00DB17D9"/>
    <w:rsid w:val="00DB3BF3"/>
    <w:rsid w:val="00DB4B2B"/>
    <w:rsid w:val="00DB52C8"/>
    <w:rsid w:val="00DB5F00"/>
    <w:rsid w:val="00DB6527"/>
    <w:rsid w:val="00DB73B5"/>
    <w:rsid w:val="00DB7CCB"/>
    <w:rsid w:val="00DB7E79"/>
    <w:rsid w:val="00DC159E"/>
    <w:rsid w:val="00DC1E10"/>
    <w:rsid w:val="00DC2410"/>
    <w:rsid w:val="00DC2929"/>
    <w:rsid w:val="00DC3300"/>
    <w:rsid w:val="00DC330F"/>
    <w:rsid w:val="00DC39B7"/>
    <w:rsid w:val="00DC4763"/>
    <w:rsid w:val="00DC4C83"/>
    <w:rsid w:val="00DC5636"/>
    <w:rsid w:val="00DC595D"/>
    <w:rsid w:val="00DD03DF"/>
    <w:rsid w:val="00DD0544"/>
    <w:rsid w:val="00DD0B70"/>
    <w:rsid w:val="00DD17EE"/>
    <w:rsid w:val="00DD223D"/>
    <w:rsid w:val="00DD50F4"/>
    <w:rsid w:val="00DD687A"/>
    <w:rsid w:val="00DD7321"/>
    <w:rsid w:val="00DE2138"/>
    <w:rsid w:val="00DE3506"/>
    <w:rsid w:val="00DE3E1D"/>
    <w:rsid w:val="00DE4812"/>
    <w:rsid w:val="00DE515F"/>
    <w:rsid w:val="00DF05B0"/>
    <w:rsid w:val="00DF18DA"/>
    <w:rsid w:val="00DF2251"/>
    <w:rsid w:val="00DF2808"/>
    <w:rsid w:val="00DF34EB"/>
    <w:rsid w:val="00DF4238"/>
    <w:rsid w:val="00DF48F4"/>
    <w:rsid w:val="00DF49F9"/>
    <w:rsid w:val="00DF4FC9"/>
    <w:rsid w:val="00DF62C1"/>
    <w:rsid w:val="00DF66C8"/>
    <w:rsid w:val="00DF7C81"/>
    <w:rsid w:val="00E004C8"/>
    <w:rsid w:val="00E0073E"/>
    <w:rsid w:val="00E009AA"/>
    <w:rsid w:val="00E00C2E"/>
    <w:rsid w:val="00E0196C"/>
    <w:rsid w:val="00E02727"/>
    <w:rsid w:val="00E02F62"/>
    <w:rsid w:val="00E0316A"/>
    <w:rsid w:val="00E033AE"/>
    <w:rsid w:val="00E04C79"/>
    <w:rsid w:val="00E04F3B"/>
    <w:rsid w:val="00E06258"/>
    <w:rsid w:val="00E06998"/>
    <w:rsid w:val="00E07643"/>
    <w:rsid w:val="00E1393F"/>
    <w:rsid w:val="00E151B7"/>
    <w:rsid w:val="00E151BE"/>
    <w:rsid w:val="00E15380"/>
    <w:rsid w:val="00E154CE"/>
    <w:rsid w:val="00E1565A"/>
    <w:rsid w:val="00E15F9A"/>
    <w:rsid w:val="00E16403"/>
    <w:rsid w:val="00E16ECE"/>
    <w:rsid w:val="00E1721C"/>
    <w:rsid w:val="00E17A62"/>
    <w:rsid w:val="00E17A71"/>
    <w:rsid w:val="00E21086"/>
    <w:rsid w:val="00E21B91"/>
    <w:rsid w:val="00E21DAE"/>
    <w:rsid w:val="00E22FD1"/>
    <w:rsid w:val="00E237E9"/>
    <w:rsid w:val="00E25B5F"/>
    <w:rsid w:val="00E265C8"/>
    <w:rsid w:val="00E26A43"/>
    <w:rsid w:val="00E26D52"/>
    <w:rsid w:val="00E26ED7"/>
    <w:rsid w:val="00E270E2"/>
    <w:rsid w:val="00E271BC"/>
    <w:rsid w:val="00E27931"/>
    <w:rsid w:val="00E27CD6"/>
    <w:rsid w:val="00E30BBB"/>
    <w:rsid w:val="00E30BC0"/>
    <w:rsid w:val="00E30DDA"/>
    <w:rsid w:val="00E32145"/>
    <w:rsid w:val="00E32429"/>
    <w:rsid w:val="00E33664"/>
    <w:rsid w:val="00E33B11"/>
    <w:rsid w:val="00E34468"/>
    <w:rsid w:val="00E345C0"/>
    <w:rsid w:val="00E34C6B"/>
    <w:rsid w:val="00E34E93"/>
    <w:rsid w:val="00E35962"/>
    <w:rsid w:val="00E3616A"/>
    <w:rsid w:val="00E36632"/>
    <w:rsid w:val="00E3673F"/>
    <w:rsid w:val="00E3704B"/>
    <w:rsid w:val="00E375C5"/>
    <w:rsid w:val="00E40F5A"/>
    <w:rsid w:val="00E424D6"/>
    <w:rsid w:val="00E42757"/>
    <w:rsid w:val="00E43618"/>
    <w:rsid w:val="00E45026"/>
    <w:rsid w:val="00E453E3"/>
    <w:rsid w:val="00E458B8"/>
    <w:rsid w:val="00E45C97"/>
    <w:rsid w:val="00E468FE"/>
    <w:rsid w:val="00E52269"/>
    <w:rsid w:val="00E528B4"/>
    <w:rsid w:val="00E53CC1"/>
    <w:rsid w:val="00E53F05"/>
    <w:rsid w:val="00E5431E"/>
    <w:rsid w:val="00E5700C"/>
    <w:rsid w:val="00E57A95"/>
    <w:rsid w:val="00E60BC0"/>
    <w:rsid w:val="00E62781"/>
    <w:rsid w:val="00E6384C"/>
    <w:rsid w:val="00E63B25"/>
    <w:rsid w:val="00E63C1A"/>
    <w:rsid w:val="00E63DBA"/>
    <w:rsid w:val="00E63E7C"/>
    <w:rsid w:val="00E6552D"/>
    <w:rsid w:val="00E6618B"/>
    <w:rsid w:val="00E66948"/>
    <w:rsid w:val="00E7055B"/>
    <w:rsid w:val="00E71475"/>
    <w:rsid w:val="00E72BFE"/>
    <w:rsid w:val="00E742D9"/>
    <w:rsid w:val="00E809EA"/>
    <w:rsid w:val="00E81563"/>
    <w:rsid w:val="00E82F2A"/>
    <w:rsid w:val="00E84425"/>
    <w:rsid w:val="00E847D0"/>
    <w:rsid w:val="00E8591C"/>
    <w:rsid w:val="00E862AB"/>
    <w:rsid w:val="00E86988"/>
    <w:rsid w:val="00E87894"/>
    <w:rsid w:val="00E90410"/>
    <w:rsid w:val="00E90BF3"/>
    <w:rsid w:val="00E91796"/>
    <w:rsid w:val="00E922A3"/>
    <w:rsid w:val="00E922A7"/>
    <w:rsid w:val="00E924BB"/>
    <w:rsid w:val="00E92AEC"/>
    <w:rsid w:val="00E9496C"/>
    <w:rsid w:val="00E96225"/>
    <w:rsid w:val="00E96A44"/>
    <w:rsid w:val="00E97E52"/>
    <w:rsid w:val="00EA0AFD"/>
    <w:rsid w:val="00EA18D3"/>
    <w:rsid w:val="00EA1E2E"/>
    <w:rsid w:val="00EA2A1F"/>
    <w:rsid w:val="00EA2D7F"/>
    <w:rsid w:val="00EA559B"/>
    <w:rsid w:val="00EA67B0"/>
    <w:rsid w:val="00EA67FB"/>
    <w:rsid w:val="00EA6A01"/>
    <w:rsid w:val="00EA6D55"/>
    <w:rsid w:val="00EA7D01"/>
    <w:rsid w:val="00EB097A"/>
    <w:rsid w:val="00EB11DD"/>
    <w:rsid w:val="00EB142D"/>
    <w:rsid w:val="00EB21AD"/>
    <w:rsid w:val="00EB2C07"/>
    <w:rsid w:val="00EB2C23"/>
    <w:rsid w:val="00EB3FAF"/>
    <w:rsid w:val="00EB43C1"/>
    <w:rsid w:val="00EB5FE1"/>
    <w:rsid w:val="00EB6551"/>
    <w:rsid w:val="00EB69E0"/>
    <w:rsid w:val="00EC0ECB"/>
    <w:rsid w:val="00EC11EC"/>
    <w:rsid w:val="00EC1350"/>
    <w:rsid w:val="00EC17E5"/>
    <w:rsid w:val="00EC1ADB"/>
    <w:rsid w:val="00EC21CC"/>
    <w:rsid w:val="00EC246E"/>
    <w:rsid w:val="00EC289D"/>
    <w:rsid w:val="00EC2ABE"/>
    <w:rsid w:val="00EC2FCA"/>
    <w:rsid w:val="00EC314E"/>
    <w:rsid w:val="00EC3EB7"/>
    <w:rsid w:val="00EC486D"/>
    <w:rsid w:val="00EC5A8B"/>
    <w:rsid w:val="00ED18D5"/>
    <w:rsid w:val="00ED2ECF"/>
    <w:rsid w:val="00ED3EFC"/>
    <w:rsid w:val="00ED4228"/>
    <w:rsid w:val="00ED4A04"/>
    <w:rsid w:val="00EE1C25"/>
    <w:rsid w:val="00EE3250"/>
    <w:rsid w:val="00EE3B31"/>
    <w:rsid w:val="00EE4AC4"/>
    <w:rsid w:val="00EE736C"/>
    <w:rsid w:val="00EF0150"/>
    <w:rsid w:val="00EF02FD"/>
    <w:rsid w:val="00EF33A0"/>
    <w:rsid w:val="00EF472D"/>
    <w:rsid w:val="00EF695C"/>
    <w:rsid w:val="00F024EE"/>
    <w:rsid w:val="00F035CA"/>
    <w:rsid w:val="00F057A9"/>
    <w:rsid w:val="00F05882"/>
    <w:rsid w:val="00F0659E"/>
    <w:rsid w:val="00F06DF7"/>
    <w:rsid w:val="00F07B10"/>
    <w:rsid w:val="00F07E66"/>
    <w:rsid w:val="00F1309D"/>
    <w:rsid w:val="00F13A96"/>
    <w:rsid w:val="00F14A7A"/>
    <w:rsid w:val="00F14A86"/>
    <w:rsid w:val="00F1557F"/>
    <w:rsid w:val="00F15B42"/>
    <w:rsid w:val="00F165FF"/>
    <w:rsid w:val="00F20712"/>
    <w:rsid w:val="00F213C4"/>
    <w:rsid w:val="00F2221C"/>
    <w:rsid w:val="00F22621"/>
    <w:rsid w:val="00F226B9"/>
    <w:rsid w:val="00F22891"/>
    <w:rsid w:val="00F22BCD"/>
    <w:rsid w:val="00F23712"/>
    <w:rsid w:val="00F23B7C"/>
    <w:rsid w:val="00F247C7"/>
    <w:rsid w:val="00F24A27"/>
    <w:rsid w:val="00F253FE"/>
    <w:rsid w:val="00F259C7"/>
    <w:rsid w:val="00F25D06"/>
    <w:rsid w:val="00F26691"/>
    <w:rsid w:val="00F30406"/>
    <w:rsid w:val="00F31BC4"/>
    <w:rsid w:val="00F328D0"/>
    <w:rsid w:val="00F32A4D"/>
    <w:rsid w:val="00F32D92"/>
    <w:rsid w:val="00F32F14"/>
    <w:rsid w:val="00F33138"/>
    <w:rsid w:val="00F34F2A"/>
    <w:rsid w:val="00F3527F"/>
    <w:rsid w:val="00F36651"/>
    <w:rsid w:val="00F36999"/>
    <w:rsid w:val="00F40105"/>
    <w:rsid w:val="00F40221"/>
    <w:rsid w:val="00F40786"/>
    <w:rsid w:val="00F4106D"/>
    <w:rsid w:val="00F41283"/>
    <w:rsid w:val="00F418A9"/>
    <w:rsid w:val="00F42149"/>
    <w:rsid w:val="00F4222A"/>
    <w:rsid w:val="00F426FB"/>
    <w:rsid w:val="00F42AE9"/>
    <w:rsid w:val="00F434F2"/>
    <w:rsid w:val="00F44962"/>
    <w:rsid w:val="00F44C8D"/>
    <w:rsid w:val="00F46497"/>
    <w:rsid w:val="00F46CD7"/>
    <w:rsid w:val="00F50073"/>
    <w:rsid w:val="00F50183"/>
    <w:rsid w:val="00F50AFE"/>
    <w:rsid w:val="00F51A93"/>
    <w:rsid w:val="00F51D34"/>
    <w:rsid w:val="00F54551"/>
    <w:rsid w:val="00F55C2A"/>
    <w:rsid w:val="00F60783"/>
    <w:rsid w:val="00F61E3B"/>
    <w:rsid w:val="00F6310F"/>
    <w:rsid w:val="00F64556"/>
    <w:rsid w:val="00F646EC"/>
    <w:rsid w:val="00F658AA"/>
    <w:rsid w:val="00F65D71"/>
    <w:rsid w:val="00F7080C"/>
    <w:rsid w:val="00F70C8C"/>
    <w:rsid w:val="00F70DEC"/>
    <w:rsid w:val="00F7154D"/>
    <w:rsid w:val="00F73967"/>
    <w:rsid w:val="00F73BF1"/>
    <w:rsid w:val="00F749CC"/>
    <w:rsid w:val="00F7502B"/>
    <w:rsid w:val="00F752AB"/>
    <w:rsid w:val="00F76D7D"/>
    <w:rsid w:val="00F80178"/>
    <w:rsid w:val="00F812D6"/>
    <w:rsid w:val="00F82D8C"/>
    <w:rsid w:val="00F863F1"/>
    <w:rsid w:val="00F8649F"/>
    <w:rsid w:val="00F86C2A"/>
    <w:rsid w:val="00F8750B"/>
    <w:rsid w:val="00F8774A"/>
    <w:rsid w:val="00F87987"/>
    <w:rsid w:val="00F907C0"/>
    <w:rsid w:val="00F90D2E"/>
    <w:rsid w:val="00F90F50"/>
    <w:rsid w:val="00F924F4"/>
    <w:rsid w:val="00F92EE3"/>
    <w:rsid w:val="00F93ED8"/>
    <w:rsid w:val="00F94369"/>
    <w:rsid w:val="00F944BF"/>
    <w:rsid w:val="00F94EA7"/>
    <w:rsid w:val="00F95D7F"/>
    <w:rsid w:val="00F97CED"/>
    <w:rsid w:val="00FA1C34"/>
    <w:rsid w:val="00FA1D65"/>
    <w:rsid w:val="00FA1ED1"/>
    <w:rsid w:val="00FA20B8"/>
    <w:rsid w:val="00FA297B"/>
    <w:rsid w:val="00FA31C0"/>
    <w:rsid w:val="00FA3FD8"/>
    <w:rsid w:val="00FA54DE"/>
    <w:rsid w:val="00FA57EB"/>
    <w:rsid w:val="00FA6FCF"/>
    <w:rsid w:val="00FA6FDE"/>
    <w:rsid w:val="00FA790D"/>
    <w:rsid w:val="00FB0A72"/>
    <w:rsid w:val="00FB0A9C"/>
    <w:rsid w:val="00FB0F60"/>
    <w:rsid w:val="00FB12AD"/>
    <w:rsid w:val="00FB250C"/>
    <w:rsid w:val="00FB2B14"/>
    <w:rsid w:val="00FB535C"/>
    <w:rsid w:val="00FB70BC"/>
    <w:rsid w:val="00FC1FE2"/>
    <w:rsid w:val="00FC21D8"/>
    <w:rsid w:val="00FC30C2"/>
    <w:rsid w:val="00FC395A"/>
    <w:rsid w:val="00FC4EC8"/>
    <w:rsid w:val="00FC5785"/>
    <w:rsid w:val="00FC6741"/>
    <w:rsid w:val="00FC76A9"/>
    <w:rsid w:val="00FD0E8C"/>
    <w:rsid w:val="00FD152E"/>
    <w:rsid w:val="00FD1DCD"/>
    <w:rsid w:val="00FD2D52"/>
    <w:rsid w:val="00FD6A3F"/>
    <w:rsid w:val="00FD6E78"/>
    <w:rsid w:val="00FD7348"/>
    <w:rsid w:val="00FE00C0"/>
    <w:rsid w:val="00FE0A13"/>
    <w:rsid w:val="00FE0E1C"/>
    <w:rsid w:val="00FE299E"/>
    <w:rsid w:val="00FE29A3"/>
    <w:rsid w:val="00FE3264"/>
    <w:rsid w:val="00FE4385"/>
    <w:rsid w:val="00FE4995"/>
    <w:rsid w:val="00FE5386"/>
    <w:rsid w:val="00FE605E"/>
    <w:rsid w:val="00FE6087"/>
    <w:rsid w:val="00FE627B"/>
    <w:rsid w:val="00FE6424"/>
    <w:rsid w:val="00FE719F"/>
    <w:rsid w:val="00FE73DC"/>
    <w:rsid w:val="00FE7CD1"/>
    <w:rsid w:val="00FE7E65"/>
    <w:rsid w:val="00FF0CFA"/>
    <w:rsid w:val="00FF147F"/>
    <w:rsid w:val="00FF2301"/>
    <w:rsid w:val="00FF5927"/>
    <w:rsid w:val="00FF5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891BA5"/>
  <w15:docId w15:val="{968A727D-178C-422C-8A2F-BED7D28C4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 w:qFormat="1"/>
    <w:lsdException w:name="heading 3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6755AF"/>
    <w:rPr>
      <w:sz w:val="24"/>
      <w:szCs w:val="24"/>
      <w:lang w:eastAsia="pt-PT"/>
    </w:rPr>
  </w:style>
  <w:style w:type="paragraph" w:styleId="Ttulo1">
    <w:name w:val="heading 1"/>
    <w:basedOn w:val="Normal"/>
    <w:next w:val="Normal"/>
    <w:rsid w:val="00AB66A0"/>
    <w:pPr>
      <w:keepNext/>
      <w:outlineLvl w:val="0"/>
    </w:pPr>
    <w:rPr>
      <w:b/>
      <w:bCs/>
    </w:rPr>
  </w:style>
  <w:style w:type="paragraph" w:styleId="Ttulo3">
    <w:name w:val="heading 3"/>
    <w:basedOn w:val="Normal"/>
    <w:next w:val="Normal"/>
    <w:link w:val="Ttulo3Carter"/>
    <w:semiHidden/>
    <w:unhideWhenUsed/>
    <w:qFormat/>
    <w:rsid w:val="00C4392C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Ttulo4">
    <w:name w:val="heading 4"/>
    <w:basedOn w:val="Normal"/>
    <w:next w:val="Normal"/>
    <w:rsid w:val="004F292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rsid w:val="004F292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rsid w:val="004F2922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rsid w:val="006F4D53"/>
    <w:pPr>
      <w:tabs>
        <w:tab w:val="center" w:pos="4252"/>
        <w:tab w:val="right" w:pos="8504"/>
      </w:tabs>
      <w:spacing w:line="360" w:lineRule="auto"/>
      <w:jc w:val="center"/>
    </w:pPr>
    <w:rPr>
      <w:rFonts w:ascii="Arial" w:hAnsi="Arial" w:cs="Arial"/>
      <w:b/>
      <w:noProof/>
      <w:sz w:val="20"/>
      <w:szCs w:val="20"/>
    </w:rPr>
  </w:style>
  <w:style w:type="paragraph" w:styleId="Rodap">
    <w:name w:val="footer"/>
    <w:basedOn w:val="Normal"/>
    <w:link w:val="RodapCarter"/>
    <w:rsid w:val="00AB66A0"/>
    <w:pPr>
      <w:tabs>
        <w:tab w:val="center" w:pos="4252"/>
        <w:tab w:val="right" w:pos="8504"/>
      </w:tabs>
    </w:pPr>
  </w:style>
  <w:style w:type="character" w:styleId="Nmerodepgina">
    <w:name w:val="page number"/>
    <w:basedOn w:val="Tipodeletrapredefinidodopargrafo"/>
    <w:rsid w:val="00AB66A0"/>
  </w:style>
  <w:style w:type="paragraph" w:styleId="Textodecomentrio">
    <w:name w:val="annotation text"/>
    <w:basedOn w:val="Normal"/>
    <w:link w:val="TextodecomentrioCarter"/>
    <w:semiHidden/>
    <w:rsid w:val="00AB66A0"/>
    <w:rPr>
      <w:sz w:val="20"/>
      <w:szCs w:val="20"/>
    </w:rPr>
  </w:style>
  <w:style w:type="paragraph" w:styleId="Avanodecorpodetexto3">
    <w:name w:val="Body Text Indent 3"/>
    <w:basedOn w:val="Normal"/>
    <w:rsid w:val="00AB66A0"/>
    <w:pPr>
      <w:ind w:left="851"/>
    </w:pPr>
    <w:rPr>
      <w:sz w:val="22"/>
      <w:szCs w:val="20"/>
    </w:rPr>
  </w:style>
  <w:style w:type="paragraph" w:customStyle="1" w:styleId="BodyText31">
    <w:name w:val="Body Text 31"/>
    <w:basedOn w:val="Avanodecorpodetexto"/>
    <w:rsid w:val="000E0C92"/>
    <w:rPr>
      <w:rFonts w:ascii="Book Antiqua" w:hAnsi="Book Antiqua"/>
      <w:szCs w:val="20"/>
    </w:rPr>
  </w:style>
  <w:style w:type="paragraph" w:styleId="Avanodecorpodetexto">
    <w:name w:val="Body Text Indent"/>
    <w:basedOn w:val="Normal"/>
    <w:rsid w:val="000E0C92"/>
    <w:pPr>
      <w:spacing w:after="120"/>
      <w:ind w:left="283"/>
    </w:pPr>
  </w:style>
  <w:style w:type="paragraph" w:styleId="Corpodetexto">
    <w:name w:val="Body Text"/>
    <w:basedOn w:val="Normal"/>
    <w:link w:val="CorpodetextoCarter"/>
    <w:uiPriority w:val="99"/>
    <w:rsid w:val="00812C28"/>
    <w:pPr>
      <w:spacing w:after="120"/>
    </w:pPr>
  </w:style>
  <w:style w:type="paragraph" w:customStyle="1" w:styleId="EstilotextoArial10pt">
    <w:name w:val="Estilo texto + Arial 10 pt"/>
    <w:basedOn w:val="Normal"/>
    <w:link w:val="EstilotextoArial10ptCarcter"/>
    <w:autoRedefine/>
    <w:rsid w:val="00D95379"/>
    <w:pPr>
      <w:tabs>
        <w:tab w:val="left" w:pos="851"/>
        <w:tab w:val="left" w:pos="6120"/>
        <w:tab w:val="left" w:pos="7560"/>
        <w:tab w:val="left" w:pos="8760"/>
      </w:tabs>
      <w:spacing w:line="480" w:lineRule="auto"/>
      <w:ind w:right="-2"/>
      <w:jc w:val="both"/>
    </w:pPr>
    <w:rPr>
      <w:rFonts w:ascii="Arial" w:hAnsi="Arial"/>
      <w:sz w:val="20"/>
    </w:rPr>
  </w:style>
  <w:style w:type="character" w:customStyle="1" w:styleId="EstilotextoArial10ptCarcter">
    <w:name w:val="Estilo texto + Arial 10 pt Carácter"/>
    <w:link w:val="EstilotextoArial10pt"/>
    <w:rsid w:val="00D95379"/>
    <w:rPr>
      <w:rFonts w:ascii="Arial" w:hAnsi="Arial"/>
      <w:szCs w:val="24"/>
    </w:rPr>
  </w:style>
  <w:style w:type="paragraph" w:styleId="Corpodetexto2">
    <w:name w:val="Body Text 2"/>
    <w:basedOn w:val="Normal"/>
    <w:link w:val="Corpodetexto2Carter"/>
    <w:rsid w:val="006E1AC9"/>
    <w:pPr>
      <w:spacing w:after="120" w:line="480" w:lineRule="auto"/>
    </w:pPr>
  </w:style>
  <w:style w:type="character" w:styleId="Hiperligao">
    <w:name w:val="Hyperlink"/>
    <w:rsid w:val="006E1AC9"/>
    <w:rPr>
      <w:color w:val="0000FF"/>
      <w:u w:val="single"/>
    </w:rPr>
  </w:style>
  <w:style w:type="table" w:styleId="TabelacomGrelha">
    <w:name w:val="Table Grid"/>
    <w:basedOn w:val="Tabelanormal"/>
    <w:uiPriority w:val="39"/>
    <w:rsid w:val="006E1A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rsid w:val="007F67B5"/>
    <w:pPr>
      <w:spacing w:line="360" w:lineRule="auto"/>
      <w:jc w:val="center"/>
    </w:pPr>
    <w:rPr>
      <w:b/>
      <w:sz w:val="22"/>
      <w:szCs w:val="20"/>
    </w:rPr>
  </w:style>
  <w:style w:type="paragraph" w:styleId="Avanodecorpodetexto2">
    <w:name w:val="Body Text Indent 2"/>
    <w:basedOn w:val="Normal"/>
    <w:rsid w:val="004F2922"/>
    <w:pPr>
      <w:spacing w:after="120" w:line="480" w:lineRule="auto"/>
      <w:ind w:left="283"/>
    </w:pPr>
  </w:style>
  <w:style w:type="paragraph" w:customStyle="1" w:styleId="BodyText21">
    <w:name w:val="Body Text 21"/>
    <w:basedOn w:val="Normal"/>
    <w:rsid w:val="00A30CA5"/>
    <w:pPr>
      <w:suppressAutoHyphens/>
      <w:spacing w:line="360" w:lineRule="auto"/>
    </w:pPr>
    <w:rPr>
      <w:rFonts w:ascii="Century Gothic" w:hAnsi="Century Gothic"/>
      <w:sz w:val="22"/>
      <w:szCs w:val="20"/>
      <w:lang w:eastAsia="ar-SA"/>
    </w:rPr>
  </w:style>
  <w:style w:type="paragraph" w:customStyle="1" w:styleId="EstiloEstiloTtulo2Arial10ptNegritoAutomticaAntesAuto">
    <w:name w:val="Estilo Estilo Título 2 + Arial 10 pt Negrito Automática Antes:  Auto..."/>
    <w:basedOn w:val="Normal"/>
    <w:autoRedefine/>
    <w:rsid w:val="00E3704B"/>
    <w:pPr>
      <w:spacing w:before="60" w:after="60"/>
      <w:jc w:val="both"/>
      <w:outlineLvl w:val="0"/>
    </w:pPr>
    <w:rPr>
      <w:rFonts w:ascii="Arial" w:hAnsi="Arial"/>
      <w:b/>
      <w:sz w:val="20"/>
      <w:szCs w:val="20"/>
    </w:rPr>
  </w:style>
  <w:style w:type="paragraph" w:customStyle="1" w:styleId="BodyText22">
    <w:name w:val="Body Text 22"/>
    <w:basedOn w:val="Normal"/>
    <w:rsid w:val="00A116A7"/>
    <w:pPr>
      <w:suppressAutoHyphens/>
      <w:overflowPunct w:val="0"/>
      <w:autoSpaceDE w:val="0"/>
      <w:spacing w:line="360" w:lineRule="auto"/>
      <w:jc w:val="both"/>
      <w:textAlignment w:val="baseline"/>
    </w:pPr>
    <w:rPr>
      <w:szCs w:val="20"/>
      <w:lang w:eastAsia="ar-SA"/>
    </w:rPr>
  </w:style>
  <w:style w:type="paragraph" w:styleId="Textodebalo">
    <w:name w:val="Balloon Text"/>
    <w:basedOn w:val="Normal"/>
    <w:link w:val="TextodebaloCarter"/>
    <w:rsid w:val="00C229D5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C229D5"/>
    <w:rPr>
      <w:rFonts w:ascii="Tahoma" w:hAnsi="Tahoma" w:cs="Tahoma"/>
      <w:sz w:val="16"/>
      <w:szCs w:val="16"/>
    </w:rPr>
  </w:style>
  <w:style w:type="paragraph" w:customStyle="1" w:styleId="Avanodecorpodetexto31">
    <w:name w:val="Avanço de corpo de texto 31"/>
    <w:basedOn w:val="Normal"/>
    <w:rsid w:val="00D413B6"/>
    <w:pPr>
      <w:suppressAutoHyphens/>
      <w:overflowPunct w:val="0"/>
      <w:autoSpaceDE w:val="0"/>
      <w:spacing w:after="120"/>
      <w:ind w:left="283"/>
      <w:textAlignment w:val="baseline"/>
    </w:pPr>
    <w:rPr>
      <w:sz w:val="16"/>
      <w:szCs w:val="16"/>
      <w:lang w:eastAsia="ar-SA"/>
    </w:rPr>
  </w:style>
  <w:style w:type="paragraph" w:styleId="NormalWeb">
    <w:name w:val="Normal (Web)"/>
    <w:basedOn w:val="Normal"/>
    <w:uiPriority w:val="99"/>
    <w:rsid w:val="00846298"/>
    <w:pPr>
      <w:spacing w:before="100" w:beforeAutospacing="1" w:after="100" w:afterAutospacing="1"/>
    </w:pPr>
  </w:style>
  <w:style w:type="character" w:customStyle="1" w:styleId="Corpodetexto2Carter">
    <w:name w:val="Corpo de texto 2 Caráter"/>
    <w:link w:val="Corpodetexto2"/>
    <w:rsid w:val="00906D17"/>
    <w:rPr>
      <w:sz w:val="24"/>
      <w:szCs w:val="24"/>
    </w:rPr>
  </w:style>
  <w:style w:type="character" w:customStyle="1" w:styleId="CorpodetextoCarter">
    <w:name w:val="Corpo de texto Caráter"/>
    <w:link w:val="Corpodetexto"/>
    <w:uiPriority w:val="99"/>
    <w:rsid w:val="00C66379"/>
    <w:rPr>
      <w:sz w:val="24"/>
      <w:szCs w:val="24"/>
    </w:rPr>
  </w:style>
  <w:style w:type="paragraph" w:styleId="Mapadodocumento">
    <w:name w:val="Document Map"/>
    <w:basedOn w:val="Normal"/>
    <w:link w:val="MapadodocumentoCarter"/>
    <w:rsid w:val="00FC6741"/>
    <w:rPr>
      <w:rFonts w:ascii="Tahoma" w:hAnsi="Tahoma" w:cs="Tahoma"/>
      <w:sz w:val="16"/>
      <w:szCs w:val="16"/>
    </w:rPr>
  </w:style>
  <w:style w:type="character" w:customStyle="1" w:styleId="MapadodocumentoCarter">
    <w:name w:val="Mapa do documento Caráter"/>
    <w:link w:val="Mapadodocumento"/>
    <w:rsid w:val="00FC6741"/>
    <w:rPr>
      <w:rFonts w:ascii="Tahoma" w:hAnsi="Tahoma" w:cs="Tahoma"/>
      <w:sz w:val="16"/>
      <w:szCs w:val="16"/>
    </w:rPr>
  </w:style>
  <w:style w:type="character" w:customStyle="1" w:styleId="RodapCarter">
    <w:name w:val="Rodapé Caráter"/>
    <w:link w:val="Rodap"/>
    <w:rsid w:val="004D4540"/>
    <w:rPr>
      <w:sz w:val="24"/>
      <w:szCs w:val="24"/>
    </w:rPr>
  </w:style>
  <w:style w:type="character" w:customStyle="1" w:styleId="a1">
    <w:name w:val="a1"/>
    <w:rsid w:val="000A29BB"/>
    <w:rPr>
      <w:bdr w:val="none" w:sz="0" w:space="0" w:color="auto" w:frame="1"/>
    </w:rPr>
  </w:style>
  <w:style w:type="character" w:customStyle="1" w:styleId="l72">
    <w:name w:val="l72"/>
    <w:rsid w:val="000B3D73"/>
    <w:rPr>
      <w:vanish w:val="0"/>
      <w:webHidden w:val="0"/>
      <w:bdr w:val="none" w:sz="0" w:space="0" w:color="auto" w:frame="1"/>
      <w:specVanish w:val="0"/>
    </w:rPr>
  </w:style>
  <w:style w:type="character" w:customStyle="1" w:styleId="l62">
    <w:name w:val="l62"/>
    <w:rsid w:val="000B3D73"/>
    <w:rPr>
      <w:vanish w:val="0"/>
      <w:webHidden w:val="0"/>
      <w:bdr w:val="none" w:sz="0" w:space="0" w:color="auto" w:frame="1"/>
      <w:specVanish w:val="0"/>
    </w:rPr>
  </w:style>
  <w:style w:type="character" w:customStyle="1" w:styleId="hps">
    <w:name w:val="hps"/>
    <w:basedOn w:val="Tipodeletrapredefinidodopargrafo"/>
    <w:rsid w:val="00845493"/>
  </w:style>
  <w:style w:type="paragraph" w:customStyle="1" w:styleId="Default">
    <w:name w:val="Default"/>
    <w:rsid w:val="00252D2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pt-PT"/>
    </w:rPr>
  </w:style>
  <w:style w:type="character" w:customStyle="1" w:styleId="apple-converted-space">
    <w:name w:val="apple-converted-space"/>
    <w:rsid w:val="0078264B"/>
  </w:style>
  <w:style w:type="paragraph" w:styleId="PargrafodaLista">
    <w:name w:val="List Paragraph"/>
    <w:basedOn w:val="Normal"/>
    <w:uiPriority w:val="34"/>
    <w:qFormat/>
    <w:rsid w:val="0078264B"/>
    <w:pPr>
      <w:ind w:left="720"/>
      <w:contextualSpacing/>
    </w:pPr>
    <w:rPr>
      <w:rFonts w:ascii="Calibri" w:hAnsi="Calibri"/>
      <w:lang w:eastAsia="en-US"/>
    </w:rPr>
  </w:style>
  <w:style w:type="character" w:customStyle="1" w:styleId="Ttulo3Carter">
    <w:name w:val="Título 3 Caráter"/>
    <w:link w:val="Ttulo3"/>
    <w:semiHidden/>
    <w:rsid w:val="00C4392C"/>
    <w:rPr>
      <w:rFonts w:ascii="Calibri Light" w:eastAsia="Times New Roman" w:hAnsi="Calibri Light" w:cs="Times New Roman"/>
      <w:b/>
      <w:bCs/>
      <w:sz w:val="26"/>
      <w:szCs w:val="26"/>
    </w:rPr>
  </w:style>
  <w:style w:type="character" w:styleId="Refdecomentrio">
    <w:name w:val="annotation reference"/>
    <w:rsid w:val="00E43618"/>
    <w:rPr>
      <w:sz w:val="16"/>
      <w:szCs w:val="16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E43618"/>
    <w:rPr>
      <w:b/>
      <w:bCs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E43618"/>
  </w:style>
  <w:style w:type="character" w:customStyle="1" w:styleId="AssuntodecomentrioCarter">
    <w:name w:val="Assunto de comentário Caráter"/>
    <w:link w:val="Assuntodecomentrio"/>
    <w:rsid w:val="00E43618"/>
    <w:rPr>
      <w:b/>
      <w:bCs/>
    </w:rPr>
  </w:style>
  <w:style w:type="character" w:customStyle="1" w:styleId="rgba1">
    <w:name w:val="rgba1"/>
    <w:rsid w:val="00601E72"/>
  </w:style>
  <w:style w:type="paragraph" w:styleId="Textodenotaderodap">
    <w:name w:val="footnote text"/>
    <w:basedOn w:val="Normal"/>
    <w:link w:val="TextodenotaderodapCarter"/>
    <w:uiPriority w:val="99"/>
    <w:rsid w:val="00AA5236"/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AA5236"/>
  </w:style>
  <w:style w:type="character" w:styleId="Refdenotaderodap">
    <w:name w:val="footnote reference"/>
    <w:uiPriority w:val="99"/>
    <w:rsid w:val="00AA5236"/>
    <w:rPr>
      <w:vertAlign w:val="superscript"/>
    </w:rPr>
  </w:style>
  <w:style w:type="character" w:styleId="nfase">
    <w:name w:val="Emphasis"/>
    <w:uiPriority w:val="20"/>
    <w:rsid w:val="008C3FF4"/>
    <w:rPr>
      <w:i/>
      <w:iCs/>
    </w:rPr>
  </w:style>
  <w:style w:type="paragraph" w:customStyle="1" w:styleId="Standard">
    <w:name w:val="Standard"/>
    <w:rsid w:val="00DF4FC9"/>
    <w:pPr>
      <w:suppressAutoHyphens/>
      <w:autoSpaceDN w:val="0"/>
      <w:spacing w:after="160" w:line="259" w:lineRule="auto"/>
      <w:textAlignment w:val="baseline"/>
    </w:pPr>
    <w:rPr>
      <w:rFonts w:ascii="Calibri" w:eastAsia="Calibri" w:hAnsi="Calibri" w:cs="F"/>
      <w:sz w:val="22"/>
      <w:szCs w:val="22"/>
    </w:rPr>
  </w:style>
  <w:style w:type="table" w:styleId="Tabelacontempornea">
    <w:name w:val="Table Contemporary"/>
    <w:basedOn w:val="Tabelanormal"/>
    <w:rsid w:val="00C86D9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shd w:val="pct20" w:color="000000" w:fill="FFFFFF"/>
      </w:tcPr>
    </w:tblStylePr>
    <w:tblStylePr w:type="band1Horz">
      <w:rPr>
        <w:color w:val="auto"/>
      </w:rPr>
      <w:tblPr/>
      <w:tcPr>
        <w:shd w:val="pct5" w:color="000000" w:fill="FFFFFF"/>
      </w:tcPr>
    </w:tblStylePr>
    <w:tblStylePr w:type="band2Horz">
      <w:rPr>
        <w:color w:val="auto"/>
      </w:rPr>
      <w:tblPr/>
      <w:tcPr>
        <w:shd w:val="pct20" w:color="000000" w:fill="FFFFFF"/>
      </w:tcPr>
    </w:tblStylePr>
  </w:style>
  <w:style w:type="table" w:styleId="Tabelaclssica1">
    <w:name w:val="Table Classic 1"/>
    <w:basedOn w:val="Tabelanormal"/>
    <w:rsid w:val="00C86D9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elaelegante">
    <w:name w:val="Table Elegant"/>
    <w:basedOn w:val="Tabelanormal"/>
    <w:rsid w:val="00C86D9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</w:tblStylePr>
  </w:style>
  <w:style w:type="table" w:styleId="Tabelacomgrelha1">
    <w:name w:val="Table Grid 1"/>
    <w:basedOn w:val="Tabelanormal"/>
    <w:rsid w:val="00C86D9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</w:tblStylePr>
    <w:tblStylePr w:type="lastCol">
      <w:rPr>
        <w:i/>
        <w:iCs/>
      </w:rPr>
    </w:tblStylePr>
  </w:style>
  <w:style w:type="character" w:styleId="Forte">
    <w:name w:val="Strong"/>
    <w:uiPriority w:val="22"/>
    <w:qFormat/>
    <w:rsid w:val="009F19A3"/>
    <w:rPr>
      <w:b/>
      <w:bCs/>
    </w:rPr>
  </w:style>
  <w:style w:type="paragraph" w:customStyle="1" w:styleId="Ttulos">
    <w:name w:val="Títulos"/>
    <w:basedOn w:val="Normal"/>
    <w:qFormat/>
    <w:rsid w:val="00912970"/>
    <w:rPr>
      <w:rFonts w:ascii="Calibri" w:hAnsi="Calibri" w:cs="Arial"/>
      <w:b/>
      <w:color w:val="000000" w:themeColor="text1"/>
      <w:sz w:val="32"/>
      <w:szCs w:val="32"/>
    </w:rPr>
  </w:style>
  <w:style w:type="paragraph" w:customStyle="1" w:styleId="CorpodeTexto0">
    <w:name w:val="Corpo de Texto"/>
    <w:basedOn w:val="Normal"/>
    <w:rsid w:val="00912970"/>
  </w:style>
  <w:style w:type="paragraph" w:customStyle="1" w:styleId="textos">
    <w:name w:val="textos"/>
    <w:basedOn w:val="Normal"/>
    <w:qFormat/>
    <w:rsid w:val="00912970"/>
    <w:pPr>
      <w:spacing w:line="360" w:lineRule="auto"/>
      <w:jc w:val="both"/>
    </w:pPr>
    <w:rPr>
      <w:rFonts w:asciiTheme="majorHAnsi" w:hAnsiTheme="majorHAnsi" w:cs="Calibri Light"/>
      <w:sz w:val="22"/>
      <w:szCs w:val="22"/>
    </w:rPr>
  </w:style>
  <w:style w:type="paragraph" w:customStyle="1" w:styleId="Style1">
    <w:name w:val="Style1"/>
    <w:basedOn w:val="Normal"/>
    <w:rsid w:val="005D649A"/>
    <w:pPr>
      <w:spacing w:line="360" w:lineRule="auto"/>
      <w:jc w:val="both"/>
    </w:pPr>
    <w:rPr>
      <w:rFonts w:asciiTheme="majorHAnsi" w:hAnsiTheme="majorHAnsi" w:cs="Arial"/>
      <w:sz w:val="22"/>
      <w:szCs w:val="22"/>
    </w:rPr>
  </w:style>
  <w:style w:type="paragraph" w:customStyle="1" w:styleId="CORPODETEXTOGERAL">
    <w:name w:val="CORPO DE TEXTO GERAL"/>
    <w:basedOn w:val="Normal"/>
    <w:qFormat/>
    <w:rsid w:val="005D649A"/>
    <w:pPr>
      <w:spacing w:line="360" w:lineRule="auto"/>
      <w:jc w:val="both"/>
    </w:pPr>
    <w:rPr>
      <w:rFonts w:asciiTheme="majorHAnsi" w:hAnsiTheme="majorHAnsi" w:cs="Calibri Light"/>
      <w:sz w:val="22"/>
      <w:szCs w:val="22"/>
    </w:rPr>
  </w:style>
  <w:style w:type="paragraph" w:customStyle="1" w:styleId="TTULOSBOLD">
    <w:name w:val="TÍTULOS BOLD"/>
    <w:basedOn w:val="Normal"/>
    <w:qFormat/>
    <w:rsid w:val="005D649A"/>
    <w:rPr>
      <w:rFonts w:ascii="Calibri" w:hAnsi="Calibri" w:cs="Arial"/>
      <w:b/>
      <w:color w:val="000000" w:themeColor="text1"/>
      <w:sz w:val="32"/>
      <w:szCs w:val="32"/>
    </w:rPr>
  </w:style>
  <w:style w:type="paragraph" w:customStyle="1" w:styleId="Alineasab">
    <w:name w:val="Alineas a) b) .."/>
    <w:basedOn w:val="Normal"/>
    <w:qFormat/>
    <w:rsid w:val="005D649A"/>
    <w:pPr>
      <w:numPr>
        <w:numId w:val="16"/>
      </w:numPr>
      <w:spacing w:before="120" w:line="360" w:lineRule="auto"/>
      <w:jc w:val="both"/>
    </w:pPr>
    <w:rPr>
      <w:rFonts w:asciiTheme="majorHAnsi" w:hAnsiTheme="majorHAnsi" w:cs="Calibri Light"/>
      <w:sz w:val="22"/>
      <w:szCs w:val="22"/>
    </w:rPr>
  </w:style>
  <w:style w:type="paragraph" w:customStyle="1" w:styleId="Tpicos">
    <w:name w:val="Tópicos"/>
    <w:basedOn w:val="Normal"/>
    <w:qFormat/>
    <w:rsid w:val="005D649A"/>
    <w:pPr>
      <w:numPr>
        <w:numId w:val="18"/>
      </w:numPr>
      <w:tabs>
        <w:tab w:val="left" w:pos="993"/>
      </w:tabs>
      <w:spacing w:after="120" w:line="360" w:lineRule="auto"/>
      <w:jc w:val="both"/>
    </w:pPr>
    <w:rPr>
      <w:rFonts w:asciiTheme="majorHAnsi" w:hAnsiTheme="majorHAnsi"/>
      <w:sz w:val="22"/>
      <w:szCs w:val="22"/>
    </w:rPr>
  </w:style>
  <w:style w:type="paragraph" w:customStyle="1" w:styleId="Ttulo2nvel">
    <w:name w:val="Título 2º nível"/>
    <w:basedOn w:val="Normal"/>
    <w:qFormat/>
    <w:rsid w:val="005D649A"/>
    <w:pPr>
      <w:spacing w:line="360" w:lineRule="auto"/>
      <w:jc w:val="both"/>
    </w:pPr>
    <w:rPr>
      <w:rFonts w:ascii="Calibri" w:hAnsi="Calibri" w:cs="Calibri Light"/>
      <w:b/>
      <w:sz w:val="28"/>
      <w:szCs w:val="28"/>
    </w:rPr>
  </w:style>
  <w:style w:type="paragraph" w:customStyle="1" w:styleId="LegendaTabelas">
    <w:name w:val="Legenda Tabelas"/>
    <w:basedOn w:val="Normal"/>
    <w:qFormat/>
    <w:rsid w:val="005D649A"/>
    <w:pPr>
      <w:jc w:val="both"/>
    </w:pPr>
    <w:rPr>
      <w:rFonts w:ascii="Calibri Light" w:hAnsi="Calibri Light" w:cs="Calibri Light"/>
      <w:sz w:val="18"/>
      <w:szCs w:val="18"/>
    </w:rPr>
  </w:style>
  <w:style w:type="paragraph" w:customStyle="1" w:styleId="LegendaFiguras">
    <w:name w:val="Legenda Figuras"/>
    <w:basedOn w:val="Normal"/>
    <w:qFormat/>
    <w:rsid w:val="005D649A"/>
    <w:pPr>
      <w:tabs>
        <w:tab w:val="center" w:pos="4677"/>
        <w:tab w:val="right" w:pos="9355"/>
      </w:tabs>
      <w:spacing w:line="360" w:lineRule="auto"/>
      <w:jc w:val="center"/>
    </w:pPr>
    <w:rPr>
      <w:rFonts w:asciiTheme="majorHAnsi" w:hAnsiTheme="majorHAnsi" w:cs="Calibri Light"/>
      <w:sz w:val="18"/>
      <w:szCs w:val="18"/>
    </w:rPr>
  </w:style>
  <w:style w:type="paragraph" w:customStyle="1" w:styleId="Cabealho1">
    <w:name w:val="Cabeçalho1"/>
    <w:basedOn w:val="LegendaFiguras"/>
    <w:rsid w:val="00F213C4"/>
    <w:pPr>
      <w:jc w:val="right"/>
    </w:pPr>
    <w:rPr>
      <w:sz w:val="12"/>
      <w:szCs w:val="12"/>
    </w:rPr>
  </w:style>
  <w:style w:type="paragraph" w:customStyle="1" w:styleId="Cabealhotopoesquerdo">
    <w:name w:val="Cabeçalho topo esquerdo"/>
    <w:basedOn w:val="LegendaFiguras"/>
    <w:rsid w:val="00F213C4"/>
    <w:pPr>
      <w:jc w:val="right"/>
    </w:pPr>
    <w:rPr>
      <w:b/>
      <w:sz w:val="12"/>
      <w:szCs w:val="12"/>
    </w:rPr>
  </w:style>
  <w:style w:type="paragraph" w:customStyle="1" w:styleId="Ttulo10pt">
    <w:name w:val="Título 10 pt"/>
    <w:basedOn w:val="Ttulo2nvel"/>
    <w:rsid w:val="002A2CEF"/>
    <w:rPr>
      <w:sz w:val="20"/>
      <w:szCs w:val="20"/>
    </w:rPr>
  </w:style>
  <w:style w:type="paragraph" w:customStyle="1" w:styleId="TtuloCAPA">
    <w:name w:val="Título CAPA"/>
    <w:basedOn w:val="Normal"/>
    <w:autoRedefine/>
    <w:qFormat/>
    <w:rsid w:val="002145F2"/>
    <w:pPr>
      <w:spacing w:line="840" w:lineRule="exact"/>
      <w:contextualSpacing/>
    </w:pPr>
    <w:rPr>
      <w:rFonts w:asciiTheme="majorHAnsi" w:hAnsiTheme="majorHAnsi"/>
      <w:b/>
      <w:sz w:val="84"/>
      <w:szCs w:val="84"/>
    </w:rPr>
  </w:style>
  <w:style w:type="character" w:styleId="Hiperligaovisitada">
    <w:name w:val="FollowedHyperlink"/>
    <w:basedOn w:val="Tipodeletrapredefinidodopargrafo"/>
    <w:rsid w:val="00303C4C"/>
    <w:rPr>
      <w:color w:val="800080" w:themeColor="followedHyperlink"/>
      <w:u w:val="single"/>
    </w:rPr>
  </w:style>
  <w:style w:type="paragraph" w:customStyle="1" w:styleId="Ttulopequeno">
    <w:name w:val="Título pequeno"/>
    <w:basedOn w:val="Ttulo2nvel"/>
    <w:autoRedefine/>
    <w:qFormat/>
    <w:rsid w:val="00985669"/>
    <w:rPr>
      <w:sz w:val="20"/>
      <w:szCs w:val="20"/>
    </w:rPr>
  </w:style>
  <w:style w:type="paragraph" w:customStyle="1" w:styleId="Legendascorpotextopequeno">
    <w:name w:val="Legendas corpo texto pequeno"/>
    <w:basedOn w:val="Normal"/>
    <w:autoRedefine/>
    <w:qFormat/>
    <w:rsid w:val="006C0030"/>
    <w:pPr>
      <w:spacing w:line="360" w:lineRule="auto"/>
      <w:jc w:val="both"/>
    </w:pPr>
    <w:rPr>
      <w:rFonts w:asciiTheme="majorHAnsi" w:hAnsiTheme="majorHAnsi" w:cs="Arial"/>
      <w:sz w:val="12"/>
      <w:szCs w:val="12"/>
    </w:rPr>
  </w:style>
  <w:style w:type="character" w:customStyle="1" w:styleId="CabealhoCarter">
    <w:name w:val="Cabeçalho Caráter"/>
    <w:basedOn w:val="Tipodeletrapredefinidodopargrafo"/>
    <w:link w:val="Cabealho"/>
    <w:rsid w:val="00515489"/>
    <w:rPr>
      <w:rFonts w:ascii="Arial" w:hAnsi="Arial" w:cs="Arial"/>
      <w:b/>
      <w:noProof/>
      <w:lang w:eastAsia="pt-PT"/>
    </w:rPr>
  </w:style>
  <w:style w:type="paragraph" w:customStyle="1" w:styleId="quadro">
    <w:name w:val="quadro"/>
    <w:basedOn w:val="Normal"/>
    <w:rsid w:val="00166209"/>
    <w:pPr>
      <w:spacing w:line="360" w:lineRule="auto"/>
      <w:jc w:val="both"/>
    </w:pPr>
    <w:rPr>
      <w:rFonts w:ascii="Verdana" w:hAnsi="Verdana"/>
      <w:sz w:val="20"/>
      <w:szCs w:val="20"/>
    </w:rPr>
  </w:style>
  <w:style w:type="paragraph" w:customStyle="1" w:styleId="Impresso1">
    <w:name w:val="Impresso1"/>
    <w:basedOn w:val="Normal"/>
    <w:rsid w:val="00D21AC9"/>
    <w:pPr>
      <w:tabs>
        <w:tab w:val="right" w:leader="dot" w:pos="8222"/>
      </w:tabs>
      <w:spacing w:before="100" w:line="360" w:lineRule="auto"/>
      <w:ind w:left="426" w:hanging="426"/>
    </w:pPr>
    <w:rPr>
      <w:rFonts w:ascii="Verdana" w:hAnsi="Verdana"/>
      <w:sz w:val="20"/>
      <w:szCs w:val="20"/>
    </w:rPr>
  </w:style>
  <w:style w:type="paragraph" w:customStyle="1" w:styleId="Nota">
    <w:name w:val="Nota"/>
    <w:basedOn w:val="Impresso1"/>
    <w:rsid w:val="00D21AC9"/>
    <w:pPr>
      <w:tabs>
        <w:tab w:val="clear" w:pos="8222"/>
      </w:tabs>
      <w:spacing w:before="0" w:line="240" w:lineRule="auto"/>
      <w:ind w:left="397" w:hanging="397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7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2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7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857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893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844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7721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8692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7671086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8547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775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814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641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5697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3335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4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0668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5969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89288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8322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1786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0909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1155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6735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674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665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28125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6136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82719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808678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95579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63895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4037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75833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7753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219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20465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0577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31505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1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2102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434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81671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4837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9369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008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860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1716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113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459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582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1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80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44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469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763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486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9211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2454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199525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4023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0764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626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62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864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106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0212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320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7376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61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2758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127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1476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3363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51408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268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07584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5460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54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82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4831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914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7352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956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028829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9872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6223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0060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32843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821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4204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2596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1605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684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863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1838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72485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0163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56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50617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5462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4958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0533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05525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6593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52625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4887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0566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349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682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9250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49348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77710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8429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529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47251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3395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9557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76346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65927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3651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77176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8641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839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28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5189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38575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1978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627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10947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2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1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14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785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7446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794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088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7822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2406281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70793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0181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4752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348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8831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634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261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6891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059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334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2902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651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345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2763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28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3611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250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6736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7033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4796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356211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7896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9206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834048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735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342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8873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7502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23055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490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122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629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5408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2912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1835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3969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985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329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9865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10497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2485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7636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13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864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33831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4812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79840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5654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2595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49527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6942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322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9195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33256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9139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59600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2369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9771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637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8070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0572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3821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7804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4517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39644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7813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03350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6843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9244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4436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0406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3853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1783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7346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282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9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5929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071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9031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6896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5927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508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90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5902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774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7444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4899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4728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455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40009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7828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8144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030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498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6157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860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5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7142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103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802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4081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8503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3891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10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2649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48811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2383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2743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2258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7842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2645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6745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935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9395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4439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170907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082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5195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5132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7921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3288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41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795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0248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83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580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68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1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4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44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89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13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896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37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4822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51080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5983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1325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9941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517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1906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6908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464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844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05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507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977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25695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8424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96600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167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0357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0353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8992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35722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3864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4521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1386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168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116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1672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6452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5804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7859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9581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39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35329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7528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3721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4338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05171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8468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954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8713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02072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9557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1935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75241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7687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0109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19341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0833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3887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327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5385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4511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6981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6475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6788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8314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63128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7509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487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4979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2215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9952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2684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2083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9584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26839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5419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3961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6314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0546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1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1238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2067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3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33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66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782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825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96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0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60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316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633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691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22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294397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5679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87156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2635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0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0156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7166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036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768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55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6283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507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640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751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0121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662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8821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0219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25384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9382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02719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8552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626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81110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91568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2694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040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031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835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148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6037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40419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228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997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73954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3750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91789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17541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2360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448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04159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35184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3734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6227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8338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5278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3340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4480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4618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3141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4147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1171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5684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8138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2725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9477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4518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7867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4249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23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425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3880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09630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5191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46784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0762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07131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2975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8382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9508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83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3776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4549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376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272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7209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5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4651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853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4102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1841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1844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75428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9588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9804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982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3244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7932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344781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644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951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6867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667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4332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6834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0933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1253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87987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496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2918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745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1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03955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866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80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1974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97161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303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1439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7550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365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9640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62597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21594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2706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9292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6884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2026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77261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09599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2753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406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8192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6322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6227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8885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931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2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4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40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59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69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782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52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652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230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645222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2117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6736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521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9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2413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815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434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2019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511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970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05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288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638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765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420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98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1241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3709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9488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7637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9921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61376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9214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00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52840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284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2368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304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889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4545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0759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25305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4955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2825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6388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5634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575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79311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2592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7569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1769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2544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4705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6209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7088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1818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277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40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7257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41003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9015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47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895737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6582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1981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59131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6169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21434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4769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89275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4493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2235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63659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3250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8278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6214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1864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9215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0936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1591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620063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778769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6769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73923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127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3522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3210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8376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9446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2143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7261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281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657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9735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5968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0634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1328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2832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45331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058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0745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52892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6054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4653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3606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2075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8459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02827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6606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912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79196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9394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115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510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83375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70763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1693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2880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7977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2241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4166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9554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07126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557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8065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15137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76490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87698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3744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5004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6486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362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11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94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9437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3720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9688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199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33014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3394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51706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2017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3146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4779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643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5967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3563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44072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87974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02780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11519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015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2896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62951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5855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43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5495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2673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141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9889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3305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54627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6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28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25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007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024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161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947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6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52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1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730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011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AF6116-3B10-42F9-86CF-2A7B035E4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 presente Manual da Qualidade (MQ) descreve o Sistema de Gestão da Qualidade (SGQ) do Instituto Politécnico de Coimbra (IPC) e de suas Unidades Orgânicas, nomeadamente, Escola Superior Agrária de Coimbra (ESAC), Escola Superior de Educação de Coimbra (E</vt:lpstr>
      <vt:lpstr>O presente Manual da Qualidade (MQ) descreve o Sistema de Gestão da Qualidade (SGQ) do Instituto Politécnico de Coimbra (IPC) e de suas Unidades Orgânicas, nomeadamente, Escola Superior Agrária de Coimbra (ESAC), Escola Superior de Educação de Coimbra (E</vt:lpstr>
    </vt:vector>
  </TitlesOfParts>
  <Company>TOSHIBA</Company>
  <LinksUpToDate>false</LinksUpToDate>
  <CharactersWithSpaces>1767</CharactersWithSpaces>
  <SharedDoc>false</SharedDoc>
  <HLinks>
    <vt:vector size="18" baseType="variant">
      <vt:variant>
        <vt:i4>6094887</vt:i4>
      </vt:variant>
      <vt:variant>
        <vt:i4>2120</vt:i4>
      </vt:variant>
      <vt:variant>
        <vt:i4>1025</vt:i4>
      </vt:variant>
      <vt:variant>
        <vt:i4>1</vt:i4>
      </vt:variant>
      <vt:variant>
        <vt:lpwstr>Cartao_Visita_linha-grafica_jan2018_base [Convertido]2-01</vt:lpwstr>
      </vt:variant>
      <vt:variant>
        <vt:lpwstr/>
      </vt:variant>
      <vt:variant>
        <vt:i4>6750211</vt:i4>
      </vt:variant>
      <vt:variant>
        <vt:i4>-1</vt:i4>
      </vt:variant>
      <vt:variant>
        <vt:i4>2087</vt:i4>
      </vt:variant>
      <vt:variant>
        <vt:i4>1</vt:i4>
      </vt:variant>
      <vt:variant>
        <vt:lpwstr>logotipo_cor_pc</vt:lpwstr>
      </vt:variant>
      <vt:variant>
        <vt:lpwstr/>
      </vt:variant>
      <vt:variant>
        <vt:i4>4390923</vt:i4>
      </vt:variant>
      <vt:variant>
        <vt:i4>-1</vt:i4>
      </vt:variant>
      <vt:variant>
        <vt:i4>1590</vt:i4>
      </vt:variant>
      <vt:variant>
        <vt:i4>1</vt:i4>
      </vt:variant>
      <vt:variant>
        <vt:lpwstr>Cartao_Visita_linha-grafica_jan2018_base [Convertido]-0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presente Manual da Qualidade (MQ) descreve o Sistema de Gestão da Qualidade (SGQ) do Instituto Politécnico de Coimbra (IPC) e de suas Unidades Orgânicas, nomeadamente, Escola Superior Agrária de Coimbra (ESAC), Escola Superior de Educação de Coimbra (E</dc:title>
  <dc:subject/>
  <dc:creator>Min. Da Educação</dc:creator>
  <cp:keywords/>
  <dc:description/>
  <cp:lastModifiedBy>Francisco Campos</cp:lastModifiedBy>
  <cp:revision>2</cp:revision>
  <cp:lastPrinted>2019-06-06T13:33:00Z</cp:lastPrinted>
  <dcterms:created xsi:type="dcterms:W3CDTF">2024-02-29T14:32:00Z</dcterms:created>
  <dcterms:modified xsi:type="dcterms:W3CDTF">2024-02-29T14:32:00Z</dcterms:modified>
</cp:coreProperties>
</file>